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F7AED" w14:textId="77777777" w:rsidR="00776279" w:rsidRPr="006E6B38" w:rsidRDefault="00776279" w:rsidP="006E6B38">
      <w:bookmarkStart w:id="0" w:name="_GoBack"/>
      <w:bookmarkEnd w:id="0"/>
    </w:p>
    <w:p w14:paraId="25A7433D" w14:textId="77777777" w:rsidR="00776279" w:rsidRPr="006E6B38" w:rsidRDefault="00776279" w:rsidP="006E6B38"/>
    <w:p w14:paraId="3AE58816" w14:textId="77777777" w:rsidR="00776279" w:rsidRPr="006E6B38" w:rsidRDefault="00776279" w:rsidP="006E6B38"/>
    <w:p w14:paraId="5CAC422A" w14:textId="77777777" w:rsidR="004D49C6" w:rsidRPr="006E6B38" w:rsidRDefault="004D49C6" w:rsidP="006E6B38"/>
    <w:p w14:paraId="7911F601" w14:textId="77777777" w:rsidR="004D49C6" w:rsidRPr="006E6B38" w:rsidRDefault="004D49C6" w:rsidP="006E6B38"/>
    <w:p w14:paraId="3FE36DCD" w14:textId="77777777" w:rsidR="004D49C6" w:rsidRPr="006E6B38" w:rsidRDefault="004D49C6" w:rsidP="006E6B38"/>
    <w:p w14:paraId="53EAA185" w14:textId="77777777" w:rsidR="004D49C6" w:rsidRPr="006E6B38" w:rsidRDefault="004D49C6" w:rsidP="006E6B38"/>
    <w:p w14:paraId="1130A524" w14:textId="77777777" w:rsidR="004D49C6" w:rsidRPr="006E6B38" w:rsidRDefault="004D49C6" w:rsidP="006E6B38"/>
    <w:p w14:paraId="282FB141" w14:textId="77777777" w:rsidR="004D49C6" w:rsidRPr="006E6B38" w:rsidRDefault="004D49C6" w:rsidP="006E6B38"/>
    <w:p w14:paraId="1C9761F0" w14:textId="77777777" w:rsidR="004D49C6" w:rsidRPr="006E6B38" w:rsidRDefault="004D49C6" w:rsidP="006E6B38"/>
    <w:p w14:paraId="4D7C08E8" w14:textId="77777777" w:rsidR="004D49C6" w:rsidRPr="006E6B38" w:rsidRDefault="004D49C6" w:rsidP="006E6B38"/>
    <w:p w14:paraId="6E249908" w14:textId="77777777" w:rsidR="004D49C6" w:rsidRPr="006E6B38" w:rsidRDefault="004D49C6" w:rsidP="006E6B38"/>
    <w:p w14:paraId="5792D16B" w14:textId="77777777" w:rsidR="00574EC1" w:rsidRPr="006E6B38" w:rsidRDefault="00574EC1" w:rsidP="006E6B38"/>
    <w:p w14:paraId="5526DAE2" w14:textId="77777777" w:rsidR="00574EC1" w:rsidRPr="006E6B38" w:rsidRDefault="00574EC1" w:rsidP="006E6B38"/>
    <w:p w14:paraId="197C0319" w14:textId="77777777" w:rsidR="00574EC1" w:rsidRPr="006E6B38" w:rsidRDefault="00574EC1" w:rsidP="006E6B38"/>
    <w:p w14:paraId="30940DFE" w14:textId="77777777" w:rsidR="00574EC1" w:rsidRPr="006E6B38" w:rsidRDefault="00574EC1" w:rsidP="006E6B38"/>
    <w:p w14:paraId="2B7A76E1" w14:textId="77777777" w:rsidR="00574EC1" w:rsidRPr="006E6B38" w:rsidRDefault="00574EC1" w:rsidP="006E6B38"/>
    <w:p w14:paraId="785D0F04" w14:textId="77777777" w:rsidR="00574EC1" w:rsidRPr="006E6B38" w:rsidRDefault="00574EC1" w:rsidP="006E6B38"/>
    <w:p w14:paraId="18E728F3" w14:textId="77777777" w:rsidR="00574EC1" w:rsidRPr="006E6B38" w:rsidRDefault="00574EC1" w:rsidP="006E6B38"/>
    <w:p w14:paraId="571E8EB6" w14:textId="77777777" w:rsidR="00574EC1" w:rsidRPr="006E6B38" w:rsidRDefault="00574EC1" w:rsidP="006E6B38"/>
    <w:p w14:paraId="5737B265" w14:textId="77777777" w:rsidR="00574EC1" w:rsidRPr="006E6B38" w:rsidRDefault="00574EC1" w:rsidP="006E6B38"/>
    <w:p w14:paraId="069895E3" w14:textId="77777777" w:rsidR="00574EC1" w:rsidRPr="006E6B38" w:rsidRDefault="00574EC1" w:rsidP="006E6B38"/>
    <w:p w14:paraId="69C25FFA" w14:textId="77777777" w:rsidR="00574EC1" w:rsidRPr="006E6B38" w:rsidRDefault="00574EC1" w:rsidP="006E6B38"/>
    <w:p w14:paraId="346148A7" w14:textId="0896AAE9" w:rsidR="00574EC1" w:rsidRPr="00574EC1" w:rsidRDefault="00574EC1" w:rsidP="00574EC1">
      <w:pPr>
        <w:spacing w:line="240" w:lineRule="auto"/>
        <w:jc w:val="center"/>
        <w:rPr>
          <w:sz w:val="44"/>
          <w:szCs w:val="40"/>
        </w:rPr>
      </w:pPr>
      <w:r w:rsidRPr="00574EC1">
        <w:rPr>
          <w:sz w:val="44"/>
          <w:szCs w:val="40"/>
        </w:rPr>
        <w:lastRenderedPageBreak/>
        <w:t xml:space="preserve">THE TITLE OF </w:t>
      </w:r>
      <w:r w:rsidR="008111EA">
        <w:rPr>
          <w:sz w:val="44"/>
          <w:szCs w:val="40"/>
        </w:rPr>
        <w:t>THESIS</w:t>
      </w:r>
      <w:r w:rsidRPr="00574EC1">
        <w:rPr>
          <w:sz w:val="44"/>
          <w:szCs w:val="40"/>
        </w:rPr>
        <w:t xml:space="preserve">. </w:t>
      </w:r>
      <w:r w:rsidR="007639B9">
        <w:rPr>
          <w:sz w:val="44"/>
          <w:szCs w:val="40"/>
        </w:rPr>
        <w:t xml:space="preserve">CAPITALIZED, </w:t>
      </w:r>
      <w:r w:rsidRPr="00574EC1">
        <w:rPr>
          <w:sz w:val="44"/>
          <w:szCs w:val="40"/>
        </w:rPr>
        <w:t>CENTERED, SINGLE SPACED</w:t>
      </w:r>
    </w:p>
    <w:p w14:paraId="287151F5" w14:textId="2836D0E0" w:rsidR="00574EC1" w:rsidRPr="00574EC1" w:rsidRDefault="00574EC1" w:rsidP="00574EC1">
      <w:pPr>
        <w:spacing w:line="240" w:lineRule="auto"/>
        <w:rPr>
          <w:sz w:val="44"/>
          <w:szCs w:val="40"/>
        </w:rPr>
      </w:pP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t>____________________________________</w:t>
      </w:r>
    </w:p>
    <w:p w14:paraId="132D0D4E" w14:textId="03C7768A" w:rsidR="00574EC1" w:rsidRDefault="00574EC1" w:rsidP="00574EC1"/>
    <w:p w14:paraId="42642C9F" w14:textId="77777777" w:rsidR="00574EC1" w:rsidRDefault="00574EC1" w:rsidP="00574EC1">
      <w:pPr>
        <w:jc w:val="center"/>
      </w:pPr>
      <w:r>
        <w:rPr>
          <w:noProof/>
        </w:rPr>
        <w:drawing>
          <wp:inline distT="0" distB="0" distL="0" distR="0" wp14:anchorId="1439075F" wp14:editId="338D5C03">
            <wp:extent cx="1371600" cy="1371600"/>
            <wp:effectExtent l="0" t="0" r="0" b="0"/>
            <wp:docPr id="15" name="Picture 15"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0B26ECA4" w14:textId="77777777" w:rsidR="008466A3" w:rsidRDefault="008466A3" w:rsidP="00574EC1">
      <w:pPr>
        <w:jc w:val="center"/>
      </w:pPr>
    </w:p>
    <w:p w14:paraId="1810ADF3" w14:textId="5DE090FC" w:rsidR="00574EC1" w:rsidRDefault="00574EC1" w:rsidP="00574EC1">
      <w:pPr>
        <w:jc w:val="center"/>
      </w:pPr>
      <w:r>
        <w:t>by</w:t>
      </w:r>
    </w:p>
    <w:p w14:paraId="52EE031E" w14:textId="65D3D1EC" w:rsidR="00574EC1" w:rsidRPr="00574EC1" w:rsidRDefault="00574EC1" w:rsidP="00574EC1">
      <w:pPr>
        <w:spacing w:line="240" w:lineRule="auto"/>
        <w:jc w:val="center"/>
        <w:rPr>
          <w:sz w:val="40"/>
          <w:szCs w:val="40"/>
        </w:rPr>
      </w:pPr>
      <w:r w:rsidRPr="00574EC1">
        <w:rPr>
          <w:sz w:val="40"/>
          <w:szCs w:val="40"/>
        </w:rPr>
        <w:t>Full Name of The Scholar</w:t>
      </w:r>
    </w:p>
    <w:p w14:paraId="0FFA6673" w14:textId="292D3926" w:rsidR="00574EC1" w:rsidRPr="00574EC1" w:rsidRDefault="00574EC1" w:rsidP="00574EC1">
      <w:pPr>
        <w:spacing w:line="240" w:lineRule="auto"/>
        <w:jc w:val="center"/>
        <w:rPr>
          <w:sz w:val="40"/>
          <w:szCs w:val="40"/>
        </w:rPr>
      </w:pPr>
      <w:r w:rsidRPr="00574EC1">
        <w:rPr>
          <w:sz w:val="40"/>
          <w:szCs w:val="40"/>
        </w:rPr>
        <w:t>Registration Number</w:t>
      </w:r>
    </w:p>
    <w:p w14:paraId="46F6413E" w14:textId="7031CA93" w:rsidR="00574EC1" w:rsidRPr="00574EC1" w:rsidRDefault="00574EC1" w:rsidP="00574EC1">
      <w:pPr>
        <w:jc w:val="center"/>
        <w:rPr>
          <w:sz w:val="40"/>
          <w:szCs w:val="40"/>
        </w:rPr>
      </w:pPr>
    </w:p>
    <w:p w14:paraId="41356E8D" w14:textId="6DF86536" w:rsidR="00574EC1" w:rsidRDefault="00574EC1" w:rsidP="00574EC1">
      <w:pPr>
        <w:jc w:val="center"/>
        <w:rPr>
          <w:sz w:val="40"/>
          <w:szCs w:val="40"/>
        </w:rPr>
      </w:pPr>
    </w:p>
    <w:p w14:paraId="378B133A" w14:textId="2BF749BA" w:rsidR="00574EC1" w:rsidRPr="00574EC1" w:rsidRDefault="00574EC1" w:rsidP="00574EC1">
      <w:pPr>
        <w:spacing w:line="240" w:lineRule="auto"/>
        <w:jc w:val="center"/>
        <w:rPr>
          <w:sz w:val="40"/>
          <w:szCs w:val="40"/>
        </w:rPr>
      </w:pPr>
      <w:r w:rsidRPr="00574EC1">
        <w:rPr>
          <w:sz w:val="40"/>
          <w:szCs w:val="40"/>
        </w:rPr>
        <w:t>Research Supervisor</w:t>
      </w:r>
      <w:r w:rsidR="007639B9">
        <w:rPr>
          <w:sz w:val="40"/>
          <w:szCs w:val="40"/>
        </w:rPr>
        <w:t>:</w:t>
      </w:r>
    </w:p>
    <w:p w14:paraId="32B09093" w14:textId="53790EC5" w:rsidR="00574EC1" w:rsidRDefault="00574EC1" w:rsidP="00574EC1">
      <w:pPr>
        <w:spacing w:line="240" w:lineRule="auto"/>
        <w:jc w:val="center"/>
        <w:rPr>
          <w:sz w:val="40"/>
          <w:szCs w:val="40"/>
        </w:rPr>
      </w:pPr>
      <w:r w:rsidRPr="00574EC1">
        <w:rPr>
          <w:sz w:val="40"/>
          <w:szCs w:val="40"/>
        </w:rPr>
        <w:t xml:space="preserve">Name of </w:t>
      </w:r>
      <w:r w:rsidR="007639B9">
        <w:rPr>
          <w:sz w:val="40"/>
          <w:szCs w:val="40"/>
        </w:rPr>
        <w:t>Research</w:t>
      </w:r>
      <w:r w:rsidRPr="00574EC1">
        <w:rPr>
          <w:sz w:val="40"/>
          <w:szCs w:val="40"/>
        </w:rPr>
        <w:t xml:space="preserve"> Supervisor</w:t>
      </w:r>
    </w:p>
    <w:p w14:paraId="20C5B6D1" w14:textId="5C0327F9" w:rsidR="009A7814" w:rsidRDefault="009A7814" w:rsidP="00574EC1">
      <w:pPr>
        <w:spacing w:line="240" w:lineRule="auto"/>
        <w:jc w:val="center"/>
        <w:rPr>
          <w:sz w:val="40"/>
          <w:szCs w:val="40"/>
        </w:rPr>
      </w:pPr>
    </w:p>
    <w:p w14:paraId="6D6F44E4" w14:textId="77777777" w:rsidR="008466A3" w:rsidRDefault="008466A3" w:rsidP="00574EC1">
      <w:pPr>
        <w:spacing w:line="240" w:lineRule="auto"/>
        <w:jc w:val="center"/>
        <w:rPr>
          <w:sz w:val="40"/>
          <w:szCs w:val="40"/>
        </w:rPr>
      </w:pPr>
    </w:p>
    <w:p w14:paraId="00215035" w14:textId="60B2E134" w:rsidR="009A7814" w:rsidRPr="00574EC1" w:rsidRDefault="009A7814" w:rsidP="00574EC1">
      <w:pPr>
        <w:spacing w:line="240" w:lineRule="auto"/>
        <w:jc w:val="center"/>
        <w:rPr>
          <w:sz w:val="40"/>
          <w:szCs w:val="40"/>
        </w:rPr>
      </w:pPr>
      <w:r>
        <w:rPr>
          <w:sz w:val="40"/>
          <w:szCs w:val="40"/>
        </w:rPr>
        <w:t>YEAR</w:t>
      </w:r>
    </w:p>
    <w:p w14:paraId="1F43D0AA" w14:textId="00CD45A2" w:rsidR="00574EC1" w:rsidRPr="00574EC1" w:rsidRDefault="00574EC1" w:rsidP="00574EC1">
      <w:pPr>
        <w:jc w:val="center"/>
        <w:rPr>
          <w:sz w:val="44"/>
          <w:szCs w:val="44"/>
        </w:rPr>
      </w:pP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t>_______________________________________</w:t>
      </w:r>
    </w:p>
    <w:p w14:paraId="66E2F07D" w14:textId="64B10C89" w:rsidR="004D49C6" w:rsidRPr="00574EC1" w:rsidRDefault="00574EC1" w:rsidP="00574EC1">
      <w:pPr>
        <w:spacing w:line="240" w:lineRule="auto"/>
        <w:jc w:val="center"/>
        <w:rPr>
          <w:sz w:val="42"/>
          <w:szCs w:val="42"/>
        </w:rPr>
      </w:pPr>
      <w:r w:rsidRPr="00574EC1">
        <w:rPr>
          <w:sz w:val="42"/>
          <w:szCs w:val="42"/>
        </w:rPr>
        <w:t>Department Name</w:t>
      </w:r>
    </w:p>
    <w:p w14:paraId="773ACA0B" w14:textId="3492AF27" w:rsidR="00574EC1" w:rsidRPr="00574EC1" w:rsidRDefault="00574EC1" w:rsidP="00574EC1">
      <w:pPr>
        <w:spacing w:line="240" w:lineRule="auto"/>
        <w:jc w:val="center"/>
        <w:rPr>
          <w:sz w:val="42"/>
          <w:szCs w:val="42"/>
        </w:rPr>
      </w:pPr>
      <w:r w:rsidRPr="00574EC1">
        <w:rPr>
          <w:sz w:val="42"/>
          <w:szCs w:val="42"/>
        </w:rPr>
        <w:t>University of Engineering and Technology, Lahore</w:t>
      </w:r>
    </w:p>
    <w:p w14:paraId="6C56ED3A" w14:textId="77777777" w:rsidR="00776279" w:rsidRDefault="00776279">
      <w:pPr>
        <w:spacing w:line="240" w:lineRule="auto"/>
      </w:pPr>
      <w:r>
        <w:br w:type="page"/>
      </w:r>
    </w:p>
    <w:p w14:paraId="5B318558" w14:textId="3F8D4BDB" w:rsidR="00FF686D" w:rsidRPr="00227CA6" w:rsidRDefault="00FF686D" w:rsidP="00776279">
      <w:pPr>
        <w:spacing w:line="240" w:lineRule="auto"/>
        <w:jc w:val="center"/>
      </w:pPr>
      <w:r>
        <w:lastRenderedPageBreak/>
        <w:t xml:space="preserve">TITLE OF </w:t>
      </w:r>
      <w:r w:rsidR="000D36D1">
        <w:t xml:space="preserve">THE </w:t>
      </w:r>
      <w:r w:rsidR="008111EA">
        <w:t>THESIS</w:t>
      </w:r>
      <w:r w:rsidR="00164FDD">
        <w:t xml:space="preserve">: </w:t>
      </w:r>
      <w:r w:rsidR="00FE5359">
        <w:t>CENTERED, DOUBLE SPACED</w:t>
      </w:r>
    </w:p>
    <w:p w14:paraId="360E0414" w14:textId="77777777" w:rsidR="00776279" w:rsidRDefault="00776279" w:rsidP="00227CA6">
      <w:pPr>
        <w:pStyle w:val="TitlePage"/>
        <w:spacing w:line="480" w:lineRule="auto"/>
      </w:pPr>
    </w:p>
    <w:p w14:paraId="19FF3EF2" w14:textId="5DD7ACD3" w:rsidR="00FF686D" w:rsidRDefault="00FF686D" w:rsidP="00227CA6">
      <w:pPr>
        <w:pStyle w:val="TitlePage"/>
        <w:spacing w:line="480" w:lineRule="auto"/>
      </w:pPr>
      <w:r>
        <w:t>by</w:t>
      </w:r>
    </w:p>
    <w:p w14:paraId="147F0417" w14:textId="671C108C" w:rsidR="00FF686D" w:rsidRDefault="00164FDD" w:rsidP="00227CA6">
      <w:pPr>
        <w:pStyle w:val="TitlePage"/>
        <w:spacing w:line="480" w:lineRule="auto"/>
      </w:pPr>
      <w:r>
        <w:t>FULL NAME OF THE SCHOLAR</w:t>
      </w:r>
    </w:p>
    <w:p w14:paraId="7EEA5D30" w14:textId="77777777" w:rsidR="00880E77" w:rsidRDefault="00880E77" w:rsidP="00227CA6">
      <w:pPr>
        <w:pStyle w:val="TitlePage"/>
        <w:spacing w:line="480" w:lineRule="auto"/>
      </w:pPr>
    </w:p>
    <w:p w14:paraId="732586F2" w14:textId="65EC6616" w:rsidR="00FF686D" w:rsidRDefault="00FF686D" w:rsidP="00227CA6">
      <w:pPr>
        <w:pStyle w:val="TitlePage"/>
        <w:spacing w:line="480" w:lineRule="auto"/>
      </w:pPr>
      <w:r>
        <w:t xml:space="preserve">A </w:t>
      </w:r>
      <w:r w:rsidR="008111EA">
        <w:t>THESIS</w:t>
      </w:r>
    </w:p>
    <w:p w14:paraId="4B3692F2" w14:textId="77777777" w:rsidR="00880E77" w:rsidRDefault="00880E77" w:rsidP="00880E77">
      <w:pPr>
        <w:pStyle w:val="TitlePage"/>
        <w:spacing w:line="480" w:lineRule="auto"/>
      </w:pPr>
      <w:r>
        <w:t xml:space="preserve">presented to the university of engineering and technology, Lahore </w:t>
      </w:r>
    </w:p>
    <w:p w14:paraId="539AFD71" w14:textId="4A945908" w:rsidR="00FF686D" w:rsidRDefault="00880E77" w:rsidP="00880E77">
      <w:pPr>
        <w:pStyle w:val="TitlePage"/>
        <w:spacing w:line="480" w:lineRule="auto"/>
      </w:pPr>
      <w:r>
        <w:t>in partial fulfillment of the requirements for the degree of</w:t>
      </w:r>
    </w:p>
    <w:p w14:paraId="4B88964C" w14:textId="322C331D" w:rsidR="00FF686D" w:rsidRDefault="009556C4" w:rsidP="00880E77">
      <w:pPr>
        <w:pStyle w:val="TitlePage"/>
        <w:spacing w:line="480" w:lineRule="auto"/>
      </w:pPr>
      <w:r>
        <w:t>Master of</w:t>
      </w:r>
      <w:r w:rsidR="006C1444">
        <w:t xml:space="preserve"> Philosophy</w:t>
      </w:r>
    </w:p>
    <w:p w14:paraId="51FABEF8" w14:textId="6281ECCC" w:rsidR="0046493C" w:rsidRDefault="00880E77" w:rsidP="001403C0">
      <w:pPr>
        <w:jc w:val="center"/>
      </w:pPr>
      <w:r>
        <w:t>in</w:t>
      </w:r>
    </w:p>
    <w:p w14:paraId="507A8C79" w14:textId="03078E60" w:rsidR="001403C0" w:rsidRDefault="001403C0" w:rsidP="001403C0">
      <w:pPr>
        <w:jc w:val="center"/>
      </w:pPr>
      <w:r w:rsidRPr="00E67363">
        <w:rPr>
          <w:highlight w:val="yellow"/>
        </w:rPr>
        <w:t>[</w:t>
      </w:r>
      <w:r>
        <w:rPr>
          <w:highlight w:val="yellow"/>
        </w:rPr>
        <w:t>SUBJECT</w:t>
      </w:r>
      <w:r w:rsidRPr="00E67363">
        <w:rPr>
          <w:highlight w:val="yellow"/>
        </w:rPr>
        <w:t>]</w:t>
      </w:r>
    </w:p>
    <w:p w14:paraId="3EE096EA" w14:textId="65C841E6" w:rsidR="00610856" w:rsidRDefault="00610856" w:rsidP="00880E77">
      <w:pPr>
        <w:pStyle w:val="CoverSigner"/>
        <w:spacing w:before="480"/>
        <w:ind w:left="4507" w:hanging="4417"/>
        <w:rPr>
          <w:sz w:val="22"/>
          <w:szCs w:val="22"/>
        </w:rPr>
      </w:pPr>
      <w:r w:rsidRPr="00890414">
        <w:rPr>
          <w:sz w:val="22"/>
          <w:szCs w:val="22"/>
        </w:rPr>
        <w:t>APPROVED</w:t>
      </w:r>
      <w:r w:rsidR="00FE5359">
        <w:rPr>
          <w:sz w:val="22"/>
          <w:szCs w:val="22"/>
        </w:rPr>
        <w:t xml:space="preserve"> BY:</w:t>
      </w:r>
    </w:p>
    <w:p w14:paraId="4E950492" w14:textId="77777777" w:rsidR="004D49C6" w:rsidRPr="00890414" w:rsidRDefault="004D49C6" w:rsidP="00880E77">
      <w:pPr>
        <w:pStyle w:val="CoverSigner"/>
        <w:spacing w:before="480"/>
        <w:ind w:left="4507" w:hanging="4417"/>
        <w:rPr>
          <w:sz w:val="22"/>
          <w:szCs w:val="22"/>
        </w:rPr>
      </w:pPr>
    </w:p>
    <w:p w14:paraId="761BF79B" w14:textId="2C8FB2DE" w:rsidR="004D49C6" w:rsidRDefault="004D49C6" w:rsidP="0030735B">
      <w:pPr>
        <w:pStyle w:val="CoverSigner"/>
        <w:ind w:left="0"/>
        <w:rPr>
          <w:highlight w:val="yellow"/>
        </w:rPr>
      </w:pPr>
    </w:p>
    <w:p w14:paraId="603230D0" w14:textId="77777777" w:rsidR="004D49C6" w:rsidRDefault="004D49C6" w:rsidP="0030735B">
      <w:pPr>
        <w:pStyle w:val="CoverSigner"/>
        <w:ind w:left="0"/>
      </w:pPr>
    </w:p>
    <w:p w14:paraId="7FA611D2" w14:textId="54EE9760" w:rsidR="004D49C6" w:rsidRDefault="004D49C6" w:rsidP="0030735B">
      <w:pPr>
        <w:pStyle w:val="CoverSigner"/>
        <w:ind w:left="0"/>
        <w:rPr>
          <w:highlight w:val="yellow"/>
        </w:rPr>
      </w:pPr>
      <w:r>
        <w:rPr>
          <w:noProof/>
        </w:rPr>
        <mc:AlternateContent>
          <mc:Choice Requires="wps">
            <w:drawing>
              <wp:anchor distT="0" distB="0" distL="114300" distR="114300" simplePos="0" relativeHeight="251679744" behindDoc="0" locked="0" layoutInCell="1" allowOverlap="1" wp14:anchorId="64735FB8" wp14:editId="5BBBF8E0">
                <wp:simplePos x="0" y="0"/>
                <wp:positionH relativeFrom="margin">
                  <wp:align>right</wp:align>
                </wp:positionH>
                <wp:positionV relativeFrom="paragraph">
                  <wp:posOffset>153670</wp:posOffset>
                </wp:positionV>
                <wp:extent cx="2273300" cy="635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7A1D1" id="Straight Connector 12"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12.1pt" to="306.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8g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5CE0D8CF" wp14:editId="066FB16C">
                <wp:simplePos x="0" y="0"/>
                <wp:positionH relativeFrom="margin">
                  <wp:align>left</wp:align>
                </wp:positionH>
                <wp:positionV relativeFrom="paragraph">
                  <wp:posOffset>166370</wp:posOffset>
                </wp:positionV>
                <wp:extent cx="2273300" cy="63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4B8A3B" id="Straight Connector 11"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17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y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" strokecolor="black [3200]" strokeweight="1.5pt">
                <v:stroke joinstyle="miter"/>
                <w10:wrap anchorx="margin"/>
              </v:line>
            </w:pict>
          </mc:Fallback>
        </mc:AlternateContent>
      </w:r>
    </w:p>
    <w:p w14:paraId="60FA9A31" w14:textId="572F576A" w:rsidR="0030735B" w:rsidRPr="00ED66FF" w:rsidRDefault="00610856" w:rsidP="0030735B">
      <w:pPr>
        <w:pStyle w:val="CoverSigner"/>
        <w:ind w:left="0"/>
      </w:pPr>
      <w:r w:rsidRPr="00E67363">
        <w:rPr>
          <w:highlight w:val="yellow"/>
        </w:rPr>
        <w:t>[</w:t>
      </w:r>
      <w:r w:rsidR="00C06D4C">
        <w:rPr>
          <w:highlight w:val="yellow"/>
        </w:rPr>
        <w:t>Primary Advisor/Internal Examiner</w:t>
      </w:r>
      <w:r w:rsidRPr="00E67363">
        <w:rPr>
          <w:highlight w:val="yellow"/>
        </w:rPr>
        <w:t>]</w:t>
      </w:r>
      <w:r w:rsidR="0030735B">
        <w:tab/>
      </w:r>
      <w:r w:rsidR="0030735B">
        <w:tab/>
      </w:r>
      <w:r w:rsidR="0030735B">
        <w:tab/>
      </w:r>
      <w:r w:rsidR="001403C0">
        <w:t xml:space="preserve"> </w:t>
      </w:r>
      <w:r w:rsidR="0030735B" w:rsidRPr="00E67363">
        <w:rPr>
          <w:highlight w:val="yellow"/>
        </w:rPr>
        <w:t>[</w:t>
      </w:r>
      <w:r w:rsidR="001403C0">
        <w:rPr>
          <w:highlight w:val="yellow"/>
        </w:rPr>
        <w:t>External Examiner</w:t>
      </w:r>
      <w:r w:rsidR="0030735B" w:rsidRPr="00E67363">
        <w:rPr>
          <w:highlight w:val="yellow"/>
        </w:rPr>
        <w:t>]</w:t>
      </w:r>
    </w:p>
    <w:p w14:paraId="536960CE" w14:textId="5D01AF2F" w:rsidR="0030735B" w:rsidRPr="00ED66FF" w:rsidRDefault="0030735B" w:rsidP="0030735B">
      <w:pPr>
        <w:pStyle w:val="CoverSigner"/>
        <w:ind w:left="0"/>
      </w:pPr>
      <w:r w:rsidRPr="00E67363">
        <w:rPr>
          <w:highlight w:val="yellow"/>
        </w:rPr>
        <w:t>[Official Title</w:t>
      </w:r>
      <w:r w:rsidR="00896033">
        <w:rPr>
          <w:highlight w:val="yellow"/>
        </w:rPr>
        <w:t xml:space="preserve"> &amp; </w:t>
      </w:r>
      <w:r w:rsidRPr="00E67363">
        <w:rPr>
          <w:highlight w:val="yellow"/>
        </w:rPr>
        <w:t>Department]</w:t>
      </w:r>
      <w:r>
        <w:tab/>
      </w:r>
      <w:r>
        <w:tab/>
      </w:r>
      <w:r>
        <w:tab/>
      </w:r>
      <w:r w:rsidR="001403C0">
        <w:tab/>
      </w:r>
      <w:r w:rsidRPr="00E67363">
        <w:rPr>
          <w:highlight w:val="yellow"/>
        </w:rPr>
        <w:t>[Official Title</w:t>
      </w:r>
      <w:r w:rsidR="00896033">
        <w:rPr>
          <w:highlight w:val="yellow"/>
        </w:rPr>
        <w:t xml:space="preserve"> &amp; </w:t>
      </w:r>
      <w:r w:rsidRPr="00E67363">
        <w:rPr>
          <w:highlight w:val="yellow"/>
        </w:rPr>
        <w:t>Department]</w:t>
      </w:r>
    </w:p>
    <w:p w14:paraId="08FA321B" w14:textId="64298D0D" w:rsidR="0030735B" w:rsidRPr="00ED66FF" w:rsidRDefault="0030735B" w:rsidP="0030735B">
      <w:pPr>
        <w:pStyle w:val="CoverSigner"/>
        <w:ind w:left="0"/>
      </w:pPr>
    </w:p>
    <w:p w14:paraId="38361077" w14:textId="00878DD5" w:rsidR="004D49C6" w:rsidRDefault="004D49C6" w:rsidP="0030735B">
      <w:pPr>
        <w:pStyle w:val="CoverSigner"/>
        <w:ind w:left="0"/>
        <w:rPr>
          <w:highlight w:val="yellow"/>
        </w:rPr>
      </w:pPr>
    </w:p>
    <w:p w14:paraId="6B58D7ED" w14:textId="5595FE57" w:rsidR="004D49C6" w:rsidRDefault="004D49C6" w:rsidP="0030735B">
      <w:pPr>
        <w:pStyle w:val="CoverSigner"/>
        <w:ind w:left="0"/>
        <w:rPr>
          <w:highlight w:val="yellow"/>
        </w:rPr>
      </w:pPr>
    </w:p>
    <w:p w14:paraId="764B42D8" w14:textId="4050403F" w:rsidR="00C06D4C" w:rsidRDefault="00C06D4C" w:rsidP="0030735B">
      <w:pPr>
        <w:pStyle w:val="CoverSigner"/>
        <w:ind w:left="0"/>
        <w:rPr>
          <w:highlight w:val="yellow"/>
        </w:rPr>
      </w:pPr>
    </w:p>
    <w:p w14:paraId="3DE19EC0" w14:textId="77777777" w:rsidR="00C06D4C" w:rsidRDefault="00C06D4C" w:rsidP="0030735B">
      <w:pPr>
        <w:pStyle w:val="CoverSigner"/>
        <w:ind w:left="0"/>
        <w:rPr>
          <w:highlight w:val="yellow"/>
        </w:rPr>
      </w:pPr>
    </w:p>
    <w:p w14:paraId="7F5208A1" w14:textId="29E14492" w:rsidR="004D49C6" w:rsidRDefault="004D49C6" w:rsidP="0030735B">
      <w:pPr>
        <w:pStyle w:val="CoverSigner"/>
        <w:ind w:left="0"/>
        <w:rPr>
          <w:highlight w:val="yellow"/>
        </w:rPr>
      </w:pPr>
    </w:p>
    <w:p w14:paraId="7AAE54DE" w14:textId="71F691DD" w:rsidR="004D49C6" w:rsidRDefault="004D49C6" w:rsidP="0030735B">
      <w:pPr>
        <w:pStyle w:val="CoverSigner"/>
        <w:ind w:left="0"/>
        <w:rPr>
          <w:highlight w:val="yellow"/>
        </w:rPr>
      </w:pPr>
      <w:r>
        <w:rPr>
          <w:noProof/>
        </w:rPr>
        <mc:AlternateContent>
          <mc:Choice Requires="wps">
            <w:drawing>
              <wp:anchor distT="0" distB="0" distL="114300" distR="114300" simplePos="0" relativeHeight="251681792" behindDoc="0" locked="0" layoutInCell="1" allowOverlap="1" wp14:anchorId="746A353A" wp14:editId="1B46B0AA">
                <wp:simplePos x="0" y="0"/>
                <wp:positionH relativeFrom="margin">
                  <wp:align>left</wp:align>
                </wp:positionH>
                <wp:positionV relativeFrom="paragraph">
                  <wp:posOffset>114300</wp:posOffset>
                </wp:positionV>
                <wp:extent cx="2273300" cy="6350"/>
                <wp:effectExtent l="0" t="0" r="31750" b="31750"/>
                <wp:wrapNone/>
                <wp:docPr id="13" name="Straight Connector 13"/>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607A4" id="Straight Connector 13"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7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522DC85B" wp14:editId="358ADCF1">
                <wp:simplePos x="0" y="0"/>
                <wp:positionH relativeFrom="margin">
                  <wp:align>right</wp:align>
                </wp:positionH>
                <wp:positionV relativeFrom="paragraph">
                  <wp:posOffset>123190</wp:posOffset>
                </wp:positionV>
                <wp:extent cx="2273300" cy="6350"/>
                <wp:effectExtent l="0" t="0" r="31750" b="31750"/>
                <wp:wrapNone/>
                <wp:docPr id="14" name="Straight Connector 14"/>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DA469E" id="Straight Connector 14"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9.7pt" to="306.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" strokecolor="black [3200]" strokeweight="1.5pt">
                <v:stroke joinstyle="miter"/>
                <w10:wrap anchorx="margin"/>
              </v:line>
            </w:pict>
          </mc:Fallback>
        </mc:AlternateContent>
      </w:r>
    </w:p>
    <w:p w14:paraId="2E1D3C40" w14:textId="77777777" w:rsidR="004D49C6" w:rsidRDefault="00610856" w:rsidP="0030735B">
      <w:pPr>
        <w:pStyle w:val="CoverSigner"/>
        <w:ind w:left="0"/>
      </w:pPr>
      <w:r w:rsidRPr="00E67363">
        <w:rPr>
          <w:highlight w:val="yellow"/>
        </w:rPr>
        <w:t>[C</w:t>
      </w:r>
      <w:r w:rsidR="001403C0">
        <w:rPr>
          <w:highlight w:val="yellow"/>
        </w:rPr>
        <w:t>hairman of the Department</w:t>
      </w:r>
      <w:r w:rsidRPr="00E67363">
        <w:rPr>
          <w:highlight w:val="yellow"/>
        </w:rPr>
        <w:t>]</w:t>
      </w:r>
      <w:r w:rsidR="0030735B">
        <w:tab/>
      </w:r>
      <w:r w:rsidR="0030735B">
        <w:tab/>
      </w:r>
      <w:r w:rsidR="0030735B">
        <w:tab/>
      </w:r>
      <w:r w:rsidR="0030735B" w:rsidRPr="00E67363">
        <w:rPr>
          <w:highlight w:val="yellow"/>
        </w:rPr>
        <w:t>[</w:t>
      </w:r>
      <w:r w:rsidR="001403C0">
        <w:rPr>
          <w:highlight w:val="yellow"/>
        </w:rPr>
        <w:t>Dean of Faculty</w:t>
      </w:r>
      <w:r w:rsidR="0030735B" w:rsidRPr="00E67363">
        <w:rPr>
          <w:highlight w:val="yellow"/>
        </w:rPr>
        <w:t>]</w:t>
      </w:r>
      <w:r w:rsidR="0030735B">
        <w:tab/>
      </w:r>
    </w:p>
    <w:p w14:paraId="51A87648" w14:textId="77777777" w:rsidR="004D49C6" w:rsidRDefault="004D49C6" w:rsidP="0030735B">
      <w:pPr>
        <w:pStyle w:val="CoverSigner"/>
        <w:ind w:left="0"/>
      </w:pPr>
    </w:p>
    <w:p w14:paraId="7947B0AA" w14:textId="329D2530" w:rsidR="00610856" w:rsidRPr="00ED66FF" w:rsidRDefault="0030735B" w:rsidP="0030735B">
      <w:pPr>
        <w:pStyle w:val="CoverSigner"/>
        <w:ind w:left="0"/>
      </w:pPr>
      <w:r>
        <w:tab/>
      </w:r>
    </w:p>
    <w:sdt>
      <w:sdtPr>
        <w:rPr>
          <w:highlight w:val="yellow"/>
        </w:rPr>
        <w:alias w:val="Publish Date"/>
        <w:tag w:val="Publish Date"/>
        <w:id w:val="920685830"/>
        <w:placeholder>
          <w:docPart w:val="C3B0190308F84FBBAF9AA3857C275C0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EndPr/>
      <w:sdtContent>
        <w:p w14:paraId="3B2D12EE" w14:textId="143D134D" w:rsidR="00610856" w:rsidRPr="000452B7" w:rsidRDefault="00581D12" w:rsidP="00896033">
          <w:pPr>
            <w:spacing w:line="240" w:lineRule="auto"/>
            <w:jc w:val="center"/>
          </w:pPr>
          <w:r>
            <w:rPr>
              <w:highlight w:val="yellow"/>
            </w:rPr>
            <w:t>Approval Date</w:t>
          </w:r>
        </w:p>
      </w:sdtContent>
    </w:sdt>
    <w:p w14:paraId="7CD6745D" w14:textId="1393F508" w:rsidR="004D49C6" w:rsidRDefault="004D49C6" w:rsidP="00896033">
      <w:pPr>
        <w:spacing w:line="240" w:lineRule="auto"/>
        <w:jc w:val="center"/>
      </w:pPr>
    </w:p>
    <w:p w14:paraId="2E2C001C" w14:textId="77777777" w:rsidR="00C06D4C" w:rsidRDefault="00C06D4C" w:rsidP="00896033">
      <w:pPr>
        <w:spacing w:line="240" w:lineRule="auto"/>
        <w:jc w:val="center"/>
      </w:pPr>
    </w:p>
    <w:p w14:paraId="3DBE1537" w14:textId="77777777" w:rsidR="00AD76D8" w:rsidRDefault="00AD76D8" w:rsidP="00896033">
      <w:pPr>
        <w:spacing w:line="240" w:lineRule="auto"/>
        <w:jc w:val="center"/>
      </w:pPr>
      <w:r>
        <w:t>DEPARTMENT NAME</w:t>
      </w:r>
    </w:p>
    <w:p w14:paraId="1DDEAFD0" w14:textId="1C492932" w:rsidR="00FE5359" w:rsidRDefault="00FE5359" w:rsidP="00896033">
      <w:pPr>
        <w:spacing w:line="240" w:lineRule="auto"/>
        <w:jc w:val="center"/>
      </w:pPr>
      <w:r>
        <w:t>UNIVERSITY OF ENGINEERING &amp; TECHNOLOGY, LAHORE</w:t>
      </w:r>
    </w:p>
    <w:p w14:paraId="49865F65" w14:textId="77777777" w:rsidR="006E2869" w:rsidRDefault="006E2869" w:rsidP="00FE5359">
      <w:pPr>
        <w:spacing w:line="240" w:lineRule="auto"/>
        <w:jc w:val="center"/>
        <w:rPr>
          <w:szCs w:val="24"/>
        </w:rPr>
        <w:sectPr w:rsidR="006E2869" w:rsidSect="006E2869">
          <w:headerReference w:type="even" r:id="rId10"/>
          <w:headerReference w:type="default" r:id="rId11"/>
          <w:pgSz w:w="12240" w:h="15840" w:code="1"/>
          <w:pgMar w:top="1440" w:right="1440" w:bottom="1440" w:left="2160" w:header="720" w:footer="720" w:gutter="0"/>
          <w:pgNumType w:fmt="lowerRoman" w:start="1"/>
          <w:cols w:space="720"/>
        </w:sectPr>
      </w:pPr>
    </w:p>
    <w:p w14:paraId="17399BF2" w14:textId="16154861" w:rsidR="001403C0" w:rsidRDefault="001403C0" w:rsidP="00FE5359">
      <w:pPr>
        <w:spacing w:line="240" w:lineRule="auto"/>
        <w:jc w:val="center"/>
        <w:rPr>
          <w:szCs w:val="24"/>
        </w:rPr>
      </w:pPr>
    </w:p>
    <w:p w14:paraId="2DA5C90C" w14:textId="4C1E9E4F" w:rsidR="001403C0" w:rsidRDefault="001403C0" w:rsidP="00FE5359">
      <w:pPr>
        <w:spacing w:line="240" w:lineRule="auto"/>
        <w:jc w:val="center"/>
        <w:rPr>
          <w:szCs w:val="24"/>
        </w:rPr>
      </w:pPr>
    </w:p>
    <w:p w14:paraId="4DAC2B71" w14:textId="610B79B9" w:rsidR="001403C0" w:rsidRDefault="001403C0" w:rsidP="00FE5359">
      <w:pPr>
        <w:spacing w:line="240" w:lineRule="auto"/>
        <w:jc w:val="center"/>
        <w:rPr>
          <w:szCs w:val="24"/>
        </w:rPr>
      </w:pPr>
    </w:p>
    <w:p w14:paraId="104988B9" w14:textId="77777777" w:rsidR="001403C0" w:rsidRPr="00890414" w:rsidRDefault="001403C0" w:rsidP="00FE5359">
      <w:pPr>
        <w:spacing w:line="240" w:lineRule="auto"/>
        <w:jc w:val="center"/>
        <w:rPr>
          <w:szCs w:val="24"/>
        </w:r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105320C4" w:rsidR="00641F5A" w:rsidRDefault="00164FDD" w:rsidP="00DB1451">
      <w:pPr>
        <w:pStyle w:val="CopyRight"/>
        <w:spacing w:line="480" w:lineRule="auto"/>
      </w:pPr>
      <w:r>
        <w:t>Scholar</w:t>
      </w:r>
      <w:r w:rsidR="00FE5359">
        <w:t xml:space="preserve">’s Full </w:t>
      </w:r>
      <w:r>
        <w:t>Name</w:t>
      </w:r>
    </w:p>
    <w:p w14:paraId="2E3E842A" w14:textId="77777777" w:rsidR="006C1444" w:rsidRDefault="00641F5A" w:rsidP="006C1444">
      <w:pPr>
        <w:pStyle w:val="CopyRight"/>
        <w:spacing w:line="480" w:lineRule="auto"/>
      </w:pPr>
      <w:r>
        <w:t>All Rights Reserved</w:t>
      </w:r>
      <w:bookmarkStart w:id="1" w:name="_Toc419149467"/>
      <w:bookmarkStart w:id="2" w:name="_Toc419149724"/>
      <w:r w:rsidR="006C1444">
        <w:t xml:space="preserve">. </w:t>
      </w:r>
    </w:p>
    <w:p w14:paraId="5E369C0B" w14:textId="73567849" w:rsidR="00641F5A" w:rsidRDefault="006C1444" w:rsidP="006C1444">
      <w:pPr>
        <w:pStyle w:val="CopyRight"/>
        <w:spacing w:line="480" w:lineRule="auto"/>
        <w:sectPr w:rsidR="00641F5A" w:rsidSect="006E2869">
          <w:pgSz w:w="12240" w:h="15840" w:code="1"/>
          <w:pgMar w:top="1440" w:right="1440" w:bottom="1440" w:left="2160" w:header="720" w:footer="720" w:gutter="0"/>
          <w:pgNumType w:fmt="lowerRoman" w:start="1"/>
          <w:cols w:space="720"/>
          <w:vAlign w:val="bottom"/>
        </w:sectPr>
      </w:pPr>
      <w:r>
        <w:t>Any part of this thesis cannot be copied, reproduced or published without the written approval of the Scholar.</w:t>
      </w:r>
    </w:p>
    <w:p w14:paraId="700D380C" w14:textId="5FB1FC22" w:rsidR="00641F5A" w:rsidRPr="0014722D" w:rsidRDefault="00641F5A" w:rsidP="0077130D">
      <w:pPr>
        <w:pStyle w:val="HEADING0"/>
        <w:rPr>
          <w:sz w:val="28"/>
          <w:szCs w:val="28"/>
        </w:rPr>
      </w:pPr>
      <w:bookmarkStart w:id="3" w:name="_Toc45115641"/>
      <w:r w:rsidRPr="0014722D">
        <w:rPr>
          <w:sz w:val="28"/>
          <w:szCs w:val="28"/>
        </w:rPr>
        <w:lastRenderedPageBreak/>
        <w:t>ABSTRACT</w:t>
      </w:r>
      <w:bookmarkEnd w:id="1"/>
      <w:bookmarkEnd w:id="2"/>
      <w:bookmarkEnd w:id="3"/>
    </w:p>
    <w:p w14:paraId="07C6E7FA" w14:textId="7DBD00AF" w:rsidR="009B515F" w:rsidRDefault="00164FDD" w:rsidP="00C65457">
      <w:pPr>
        <w:pStyle w:val="StyleBodyTextFirstline05"/>
      </w:pPr>
      <w:r>
        <w:t xml:space="preserve">The abstract of the </w:t>
      </w:r>
      <w:r w:rsidR="008111EA">
        <w:t>thesis</w:t>
      </w:r>
      <w:r>
        <w:t xml:space="preserve"> is presented here. The abstract is a standalone document and is generally intended for a general audience. It presents a high-level summary of your work highlighting the problem statement, theoretical background, a methodology, experimentation, and key results.</w:t>
      </w:r>
    </w:p>
    <w:p w14:paraId="786CF94B" w14:textId="0E64CC1C" w:rsidR="00164FDD" w:rsidRDefault="00164FDD" w:rsidP="0077130D">
      <w:pPr>
        <w:pStyle w:val="StyleBodyTextFirstline05"/>
      </w:pPr>
      <w:r w:rsidRPr="003F633B">
        <w:rPr>
          <w:b/>
          <w:bCs/>
        </w:rPr>
        <w:t xml:space="preserve">It is a </w:t>
      </w:r>
      <w:r w:rsidR="006E6B38" w:rsidRPr="003F633B">
        <w:rPr>
          <w:b/>
          <w:bCs/>
        </w:rPr>
        <w:t>single page</w:t>
      </w:r>
      <w:r w:rsidR="006E6B38">
        <w:t xml:space="preserve"> </w:t>
      </w:r>
      <w:r w:rsidR="00C14727">
        <w:t xml:space="preserve">document </w:t>
      </w:r>
      <w:r w:rsidR="006E6B38">
        <w:t xml:space="preserve">and follows the same text format as for your whole </w:t>
      </w:r>
      <w:r w:rsidR="008111EA">
        <w:t>thesis</w:t>
      </w:r>
      <w:r w:rsidR="006E6B38">
        <w:t>.</w:t>
      </w:r>
      <w:r w:rsidR="00C14727">
        <w:t xml:space="preserve"> It can have paragraphs. The references are generally not included in the abstract.</w:t>
      </w:r>
    </w:p>
    <w:p w14:paraId="23086227" w14:textId="7A5CC1A3" w:rsidR="00641F5A" w:rsidRDefault="00641F5A" w:rsidP="0077130D">
      <w:pPr>
        <w:pStyle w:val="HEADING0"/>
      </w:pPr>
      <w:r>
        <w:br w:type="page"/>
      </w:r>
      <w:bookmarkStart w:id="4" w:name="_Toc415853956"/>
      <w:bookmarkStart w:id="5" w:name="_Toc419149468"/>
      <w:bookmarkStart w:id="6" w:name="_Toc419149725"/>
      <w:bookmarkStart w:id="7" w:name="_Toc45115642"/>
      <w:r w:rsidRPr="0014722D">
        <w:rPr>
          <w:sz w:val="28"/>
          <w:szCs w:val="28"/>
        </w:rPr>
        <w:lastRenderedPageBreak/>
        <w:t>ACKNOWLEDGMENTS</w:t>
      </w:r>
      <w:bookmarkEnd w:id="4"/>
      <w:bookmarkEnd w:id="5"/>
      <w:bookmarkEnd w:id="6"/>
      <w:bookmarkEnd w:id="7"/>
    </w:p>
    <w:p w14:paraId="03BF60B2" w14:textId="4008E416" w:rsidR="00B54BA7" w:rsidRDefault="00164FDD" w:rsidP="009B515F">
      <w:pPr>
        <w:pStyle w:val="StyleBodyTextFirstline05"/>
      </w:pPr>
      <w:r>
        <w:t>Present your acknowledgements here. It is a good idea to acknowledge those who helped you through this journey and provided key input and resources to achieve this milestone</w:t>
      </w:r>
      <w:r w:rsidR="00610856">
        <w:t xml:space="preserve">. </w:t>
      </w:r>
    </w:p>
    <w:p w14:paraId="0FED1209" w14:textId="7AE110D4" w:rsidR="006617E3" w:rsidRDefault="00641F5A" w:rsidP="006617E3">
      <w:pPr>
        <w:pStyle w:val="HEADING0"/>
      </w:pPr>
      <w:r>
        <w:br w:type="page"/>
      </w:r>
      <w:bookmarkStart w:id="8" w:name="_Toc45115643"/>
      <w:r w:rsidR="006617E3" w:rsidRPr="0014722D">
        <w:rPr>
          <w:sz w:val="28"/>
          <w:szCs w:val="28"/>
        </w:rPr>
        <w:lastRenderedPageBreak/>
        <w:t>STATEMENT OF ORGINALITY</w:t>
      </w:r>
      <w:bookmarkEnd w:id="8"/>
    </w:p>
    <w:p w14:paraId="6ABFB0C2" w14:textId="7A40926B" w:rsidR="00336479" w:rsidRDefault="00336479" w:rsidP="00336479">
      <w:pPr>
        <w:pStyle w:val="StyleBodyTextFirstline05"/>
      </w:pPr>
      <w:r>
        <w:t xml:space="preserve">It is stated that the research work presented in this thesis consists of my own ideas and research work. The contributions and ideas from others have been duly acknowledged and cited in the dissertation. This complete thesis is written by me. </w:t>
      </w:r>
    </w:p>
    <w:p w14:paraId="56ECE9CD" w14:textId="77777777" w:rsidR="00336479" w:rsidRDefault="00336479" w:rsidP="00336479">
      <w:pPr>
        <w:pStyle w:val="StyleBodyTextFirstline05"/>
      </w:pPr>
    </w:p>
    <w:p w14:paraId="59D249D1" w14:textId="77777777" w:rsidR="00336479" w:rsidRDefault="00336479" w:rsidP="00336479">
      <w:pPr>
        <w:pStyle w:val="StyleBodyTextFirstline05"/>
      </w:pPr>
    </w:p>
    <w:p w14:paraId="7366C9CA" w14:textId="77777777" w:rsidR="00336479" w:rsidRDefault="00336479" w:rsidP="00336479">
      <w:pPr>
        <w:pStyle w:val="StyleBodyTextFirstline05"/>
      </w:pPr>
    </w:p>
    <w:p w14:paraId="495835AE" w14:textId="77777777" w:rsidR="00336479" w:rsidRDefault="00336479" w:rsidP="00336479">
      <w:pPr>
        <w:pStyle w:val="StyleBodyTextFirstline05"/>
      </w:pPr>
    </w:p>
    <w:p w14:paraId="5810323F" w14:textId="77777777" w:rsidR="00336479" w:rsidRDefault="00336479" w:rsidP="00336479">
      <w:pPr>
        <w:pStyle w:val="StyleBodyTextFirstline05"/>
      </w:pPr>
    </w:p>
    <w:p w14:paraId="3988C3DC" w14:textId="00647328" w:rsidR="006617E3" w:rsidRDefault="00336479" w:rsidP="00336479">
      <w:pPr>
        <w:pStyle w:val="StyleBodyTextFirstline05"/>
      </w:pPr>
      <w:r>
        <w:tab/>
      </w:r>
      <w:r>
        <w:tab/>
      </w:r>
      <w:r>
        <w:tab/>
      </w:r>
      <w:r>
        <w:tab/>
      </w:r>
      <w:r>
        <w:tab/>
      </w:r>
      <w:r>
        <w:tab/>
      </w:r>
      <w:r>
        <w:tab/>
      </w:r>
      <w:r w:rsidRPr="00E67363">
        <w:rPr>
          <w:highlight w:val="yellow"/>
        </w:rPr>
        <w:t>[</w:t>
      </w:r>
      <w:r>
        <w:rPr>
          <w:highlight w:val="yellow"/>
        </w:rPr>
        <w:t>Your Full Name Here</w:t>
      </w:r>
      <w:r w:rsidRPr="00E67363">
        <w:rPr>
          <w:highlight w:val="yellow"/>
        </w:rPr>
        <w:t>]</w:t>
      </w:r>
    </w:p>
    <w:p w14:paraId="689A791B" w14:textId="0924EC8F" w:rsidR="006617E3" w:rsidRDefault="006617E3" w:rsidP="006617E3">
      <w:pPr>
        <w:pStyle w:val="StyleBodyTextFirstline05"/>
      </w:pPr>
    </w:p>
    <w:p w14:paraId="6893E511" w14:textId="0CC7A315" w:rsidR="006617E3" w:rsidRDefault="006617E3" w:rsidP="006617E3">
      <w:pPr>
        <w:pStyle w:val="StyleBodyTextFirstline05"/>
      </w:pPr>
    </w:p>
    <w:p w14:paraId="61C8114D" w14:textId="534CAB69" w:rsidR="006617E3" w:rsidRDefault="006617E3" w:rsidP="006617E3">
      <w:pPr>
        <w:pStyle w:val="StyleBodyTextFirstline05"/>
      </w:pPr>
    </w:p>
    <w:p w14:paraId="3F58BF53" w14:textId="4AB0A75F" w:rsidR="006617E3" w:rsidRDefault="006617E3" w:rsidP="006617E3">
      <w:pPr>
        <w:pStyle w:val="StyleBodyTextFirstline05"/>
      </w:pPr>
    </w:p>
    <w:p w14:paraId="7611C7A4" w14:textId="7B604D5C" w:rsidR="006617E3" w:rsidRDefault="006617E3" w:rsidP="006617E3">
      <w:pPr>
        <w:pStyle w:val="StyleBodyTextFirstline05"/>
      </w:pPr>
      <w:r>
        <w:tab/>
      </w:r>
      <w:r>
        <w:tab/>
      </w:r>
      <w:r>
        <w:tab/>
      </w:r>
      <w:r>
        <w:tab/>
      </w:r>
      <w:r>
        <w:tab/>
      </w:r>
      <w:r>
        <w:tab/>
      </w:r>
      <w:r>
        <w:tab/>
      </w:r>
    </w:p>
    <w:p w14:paraId="597047CA" w14:textId="77777777" w:rsidR="006617E3" w:rsidRDefault="006617E3">
      <w:pPr>
        <w:spacing w:line="240" w:lineRule="auto"/>
        <w:rPr>
          <w:b/>
          <w:caps/>
        </w:rPr>
      </w:pPr>
      <w:r>
        <w:br w:type="page"/>
      </w:r>
    </w:p>
    <w:p w14:paraId="5FED2D55" w14:textId="79735AD3" w:rsidR="00641F5A" w:rsidRPr="0014722D" w:rsidRDefault="00641F5A" w:rsidP="0014722D">
      <w:pPr>
        <w:pStyle w:val="HEADING0"/>
        <w:rPr>
          <w:sz w:val="28"/>
          <w:szCs w:val="28"/>
        </w:rPr>
      </w:pPr>
      <w:bookmarkStart w:id="9" w:name="_Toc45115644"/>
      <w:r w:rsidRPr="0014722D">
        <w:rPr>
          <w:sz w:val="28"/>
          <w:szCs w:val="28"/>
        </w:rPr>
        <w:lastRenderedPageBreak/>
        <w:t>TABLE OF CONTENTS</w:t>
      </w:r>
      <w:bookmarkEnd w:id="9"/>
    </w:p>
    <w:p w14:paraId="28F0F736" w14:textId="77777777" w:rsidR="00641F5A" w:rsidRDefault="00641F5A">
      <w:pPr>
        <w:jc w:val="right"/>
      </w:pPr>
      <w:r>
        <w:t>Page</w:t>
      </w:r>
    </w:p>
    <w:p w14:paraId="4B215993" w14:textId="4BDFDE51" w:rsidR="00A120ED" w:rsidRDefault="006D42F5">
      <w:pPr>
        <w:pStyle w:val="TOC1"/>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 </w:instrText>
      </w:r>
      <w:r>
        <w:fldChar w:fldCharType="separate"/>
      </w:r>
      <w:r w:rsidR="00A120ED">
        <w:rPr>
          <w:noProof/>
        </w:rPr>
        <w:t>ABSTRACT</w:t>
      </w:r>
      <w:r w:rsidR="00A120ED">
        <w:rPr>
          <w:noProof/>
        </w:rPr>
        <w:tab/>
      </w:r>
      <w:r w:rsidR="00A120ED">
        <w:rPr>
          <w:noProof/>
        </w:rPr>
        <w:fldChar w:fldCharType="begin"/>
      </w:r>
      <w:r w:rsidR="00A120ED">
        <w:rPr>
          <w:noProof/>
        </w:rPr>
        <w:instrText xml:space="preserve"> PAGEREF _Toc45115641 \h </w:instrText>
      </w:r>
      <w:r w:rsidR="00A120ED">
        <w:rPr>
          <w:noProof/>
        </w:rPr>
      </w:r>
      <w:r w:rsidR="00A120ED">
        <w:rPr>
          <w:noProof/>
        </w:rPr>
        <w:fldChar w:fldCharType="separate"/>
      </w:r>
      <w:r w:rsidR="00E75E57">
        <w:rPr>
          <w:noProof/>
        </w:rPr>
        <w:t>iv</w:t>
      </w:r>
      <w:r w:rsidR="00A120ED">
        <w:rPr>
          <w:noProof/>
        </w:rPr>
        <w:fldChar w:fldCharType="end"/>
      </w:r>
    </w:p>
    <w:p w14:paraId="597633FE" w14:textId="2497F70D" w:rsidR="00A120ED" w:rsidRDefault="00A120ED">
      <w:pPr>
        <w:pStyle w:val="TOC1"/>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45115642 \h </w:instrText>
      </w:r>
      <w:r>
        <w:rPr>
          <w:noProof/>
        </w:rPr>
      </w:r>
      <w:r>
        <w:rPr>
          <w:noProof/>
        </w:rPr>
        <w:fldChar w:fldCharType="separate"/>
      </w:r>
      <w:r w:rsidR="00E75E57">
        <w:rPr>
          <w:noProof/>
        </w:rPr>
        <w:t>v</w:t>
      </w:r>
      <w:r>
        <w:rPr>
          <w:noProof/>
        </w:rPr>
        <w:fldChar w:fldCharType="end"/>
      </w:r>
    </w:p>
    <w:p w14:paraId="26B57E14" w14:textId="52072F94" w:rsidR="00A120ED" w:rsidRDefault="00A120ED">
      <w:pPr>
        <w:pStyle w:val="TOC1"/>
        <w:rPr>
          <w:rFonts w:asciiTheme="minorHAnsi" w:eastAsiaTheme="minorEastAsia" w:hAnsiTheme="minorHAnsi" w:cstheme="minorBidi"/>
          <w:noProof/>
          <w:sz w:val="22"/>
          <w:szCs w:val="22"/>
        </w:rPr>
      </w:pPr>
      <w:r>
        <w:rPr>
          <w:noProof/>
        </w:rPr>
        <w:t>STATEMENT OF ORGINALITY</w:t>
      </w:r>
      <w:r>
        <w:rPr>
          <w:noProof/>
        </w:rPr>
        <w:tab/>
      </w:r>
      <w:r>
        <w:rPr>
          <w:noProof/>
        </w:rPr>
        <w:fldChar w:fldCharType="begin"/>
      </w:r>
      <w:r>
        <w:rPr>
          <w:noProof/>
        </w:rPr>
        <w:instrText xml:space="preserve"> PAGEREF _Toc45115643 \h </w:instrText>
      </w:r>
      <w:r>
        <w:rPr>
          <w:noProof/>
        </w:rPr>
      </w:r>
      <w:r>
        <w:rPr>
          <w:noProof/>
        </w:rPr>
        <w:fldChar w:fldCharType="separate"/>
      </w:r>
      <w:r w:rsidR="00E75E57">
        <w:rPr>
          <w:noProof/>
        </w:rPr>
        <w:t>vi</w:t>
      </w:r>
      <w:r>
        <w:rPr>
          <w:noProof/>
        </w:rPr>
        <w:fldChar w:fldCharType="end"/>
      </w:r>
    </w:p>
    <w:p w14:paraId="1BB280D6" w14:textId="70277F03" w:rsidR="00A120ED" w:rsidRDefault="00A120ED">
      <w:pPr>
        <w:pStyle w:val="TOC1"/>
        <w:rPr>
          <w:rFonts w:asciiTheme="minorHAnsi" w:eastAsiaTheme="minorEastAsia" w:hAnsiTheme="minorHAnsi" w:cstheme="minorBidi"/>
          <w:noProof/>
          <w:sz w:val="22"/>
          <w:szCs w:val="22"/>
        </w:rPr>
      </w:pPr>
      <w:r>
        <w:rPr>
          <w:noProof/>
        </w:rPr>
        <w:t>TABLE OF CONTENTS</w:t>
      </w:r>
      <w:r>
        <w:rPr>
          <w:noProof/>
        </w:rPr>
        <w:tab/>
      </w:r>
      <w:r>
        <w:rPr>
          <w:noProof/>
        </w:rPr>
        <w:fldChar w:fldCharType="begin"/>
      </w:r>
      <w:r>
        <w:rPr>
          <w:noProof/>
        </w:rPr>
        <w:instrText xml:space="preserve"> PAGEREF _Toc45115644 \h </w:instrText>
      </w:r>
      <w:r>
        <w:rPr>
          <w:noProof/>
        </w:rPr>
      </w:r>
      <w:r>
        <w:rPr>
          <w:noProof/>
        </w:rPr>
        <w:fldChar w:fldCharType="separate"/>
      </w:r>
      <w:r w:rsidR="00E75E57">
        <w:rPr>
          <w:noProof/>
        </w:rPr>
        <w:t>vii</w:t>
      </w:r>
      <w:r>
        <w:rPr>
          <w:noProof/>
        </w:rPr>
        <w:fldChar w:fldCharType="end"/>
      </w:r>
    </w:p>
    <w:p w14:paraId="2A0554BB" w14:textId="65F816D2" w:rsidR="00A120ED" w:rsidRDefault="00A120ED">
      <w:pPr>
        <w:pStyle w:val="TOC1"/>
        <w:rPr>
          <w:rFonts w:asciiTheme="minorHAnsi" w:eastAsiaTheme="minorEastAsia" w:hAnsiTheme="minorHAnsi" w:cstheme="minorBidi"/>
          <w:noProof/>
          <w:sz w:val="22"/>
          <w:szCs w:val="22"/>
        </w:rPr>
      </w:pPr>
      <w:r>
        <w:rPr>
          <w:noProof/>
        </w:rPr>
        <w:t>LIST OF FIGURES</w:t>
      </w:r>
      <w:r>
        <w:rPr>
          <w:noProof/>
        </w:rPr>
        <w:tab/>
      </w:r>
      <w:r>
        <w:rPr>
          <w:noProof/>
        </w:rPr>
        <w:fldChar w:fldCharType="begin"/>
      </w:r>
      <w:r>
        <w:rPr>
          <w:noProof/>
        </w:rPr>
        <w:instrText xml:space="preserve"> PAGEREF _Toc45115645 \h </w:instrText>
      </w:r>
      <w:r>
        <w:rPr>
          <w:noProof/>
        </w:rPr>
      </w:r>
      <w:r>
        <w:rPr>
          <w:noProof/>
        </w:rPr>
        <w:fldChar w:fldCharType="separate"/>
      </w:r>
      <w:r w:rsidR="00E75E57">
        <w:rPr>
          <w:noProof/>
        </w:rPr>
        <w:t>ix</w:t>
      </w:r>
      <w:r>
        <w:rPr>
          <w:noProof/>
        </w:rPr>
        <w:fldChar w:fldCharType="end"/>
      </w:r>
    </w:p>
    <w:p w14:paraId="29904C3F" w14:textId="324A5D8C" w:rsidR="00A120ED" w:rsidRDefault="00A120ED">
      <w:pPr>
        <w:pStyle w:val="TOC1"/>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45115646 \h </w:instrText>
      </w:r>
      <w:r>
        <w:rPr>
          <w:noProof/>
        </w:rPr>
      </w:r>
      <w:r>
        <w:rPr>
          <w:noProof/>
        </w:rPr>
        <w:fldChar w:fldCharType="separate"/>
      </w:r>
      <w:r w:rsidR="00E75E57">
        <w:rPr>
          <w:noProof/>
        </w:rPr>
        <w:t>x</w:t>
      </w:r>
      <w:r>
        <w:rPr>
          <w:noProof/>
        </w:rPr>
        <w:fldChar w:fldCharType="end"/>
      </w:r>
    </w:p>
    <w:p w14:paraId="1FC9DD36" w14:textId="3FC806CA" w:rsidR="00A120ED" w:rsidRDefault="00A120ED">
      <w:pPr>
        <w:pStyle w:val="TOC1"/>
        <w:rPr>
          <w:rFonts w:asciiTheme="minorHAnsi" w:eastAsiaTheme="minorEastAsia" w:hAnsiTheme="minorHAnsi" w:cstheme="minorBidi"/>
          <w:noProof/>
          <w:sz w:val="22"/>
          <w:szCs w:val="22"/>
        </w:rPr>
      </w:pPr>
      <w:r>
        <w:rPr>
          <w:noProof/>
        </w:rPr>
        <w:t>NOMENCLATURE</w:t>
      </w:r>
      <w:r>
        <w:rPr>
          <w:noProof/>
        </w:rPr>
        <w:tab/>
      </w:r>
      <w:r>
        <w:rPr>
          <w:noProof/>
        </w:rPr>
        <w:fldChar w:fldCharType="begin"/>
      </w:r>
      <w:r>
        <w:rPr>
          <w:noProof/>
        </w:rPr>
        <w:instrText xml:space="preserve"> PAGEREF _Toc45115647 \h </w:instrText>
      </w:r>
      <w:r>
        <w:rPr>
          <w:noProof/>
        </w:rPr>
      </w:r>
      <w:r>
        <w:rPr>
          <w:noProof/>
        </w:rPr>
        <w:fldChar w:fldCharType="separate"/>
      </w:r>
      <w:r w:rsidR="00E75E57">
        <w:rPr>
          <w:noProof/>
        </w:rPr>
        <w:t>xi</w:t>
      </w:r>
      <w:r>
        <w:rPr>
          <w:noProof/>
        </w:rPr>
        <w:fldChar w:fldCharType="end"/>
      </w:r>
    </w:p>
    <w:p w14:paraId="1E382FAB" w14:textId="19D760C3" w:rsidR="00A120ED" w:rsidRDefault="00A120ED">
      <w:pPr>
        <w:pStyle w:val="TOC2"/>
        <w:rPr>
          <w:rFonts w:asciiTheme="minorHAnsi" w:eastAsiaTheme="minorEastAsia" w:hAnsiTheme="minorHAnsi" w:cstheme="minorBidi"/>
          <w:noProof/>
          <w:sz w:val="22"/>
          <w:szCs w:val="22"/>
        </w:rPr>
      </w:pPr>
      <w:r>
        <w:rPr>
          <w:noProof/>
        </w:rPr>
        <w:t>1. INTRODUCTION</w:t>
      </w:r>
      <w:r>
        <w:rPr>
          <w:noProof/>
        </w:rPr>
        <w:tab/>
      </w:r>
      <w:r>
        <w:rPr>
          <w:noProof/>
        </w:rPr>
        <w:fldChar w:fldCharType="begin"/>
      </w:r>
      <w:r>
        <w:rPr>
          <w:noProof/>
        </w:rPr>
        <w:instrText xml:space="preserve"> PAGEREF _Toc45115648 \h </w:instrText>
      </w:r>
      <w:r>
        <w:rPr>
          <w:noProof/>
        </w:rPr>
      </w:r>
      <w:r>
        <w:rPr>
          <w:noProof/>
        </w:rPr>
        <w:fldChar w:fldCharType="separate"/>
      </w:r>
      <w:r w:rsidR="00E75E57">
        <w:rPr>
          <w:noProof/>
        </w:rPr>
        <w:t>1</w:t>
      </w:r>
      <w:r>
        <w:rPr>
          <w:noProof/>
        </w:rPr>
        <w:fldChar w:fldCharType="end"/>
      </w:r>
    </w:p>
    <w:p w14:paraId="6C897ECC" w14:textId="20E5739D" w:rsidR="00A120ED" w:rsidRDefault="00A120ED">
      <w:pPr>
        <w:pStyle w:val="TOC3"/>
        <w:rPr>
          <w:rFonts w:asciiTheme="minorHAnsi" w:eastAsiaTheme="minorEastAsia" w:hAnsiTheme="minorHAnsi" w:cstheme="minorBidi"/>
          <w:noProof/>
          <w:sz w:val="22"/>
          <w:szCs w:val="22"/>
        </w:rPr>
      </w:pPr>
      <w:r>
        <w:rPr>
          <w:noProof/>
        </w:rPr>
        <w:t>1.1. FIRST LEVEL HEADINGS</w:t>
      </w:r>
      <w:r>
        <w:rPr>
          <w:noProof/>
        </w:rPr>
        <w:tab/>
      </w:r>
      <w:r>
        <w:rPr>
          <w:noProof/>
        </w:rPr>
        <w:fldChar w:fldCharType="begin"/>
      </w:r>
      <w:r>
        <w:rPr>
          <w:noProof/>
        </w:rPr>
        <w:instrText xml:space="preserve"> PAGEREF _Toc45115649 \h </w:instrText>
      </w:r>
      <w:r>
        <w:rPr>
          <w:noProof/>
        </w:rPr>
      </w:r>
      <w:r>
        <w:rPr>
          <w:noProof/>
        </w:rPr>
        <w:fldChar w:fldCharType="separate"/>
      </w:r>
      <w:r w:rsidR="00E75E57">
        <w:rPr>
          <w:noProof/>
        </w:rPr>
        <w:t>1</w:t>
      </w:r>
      <w:r>
        <w:rPr>
          <w:noProof/>
        </w:rPr>
        <w:fldChar w:fldCharType="end"/>
      </w:r>
    </w:p>
    <w:p w14:paraId="71D2437B" w14:textId="61D3AF27" w:rsidR="00A120ED" w:rsidRDefault="00A120ED">
      <w:pPr>
        <w:pStyle w:val="TOC4"/>
        <w:rPr>
          <w:rFonts w:asciiTheme="minorHAnsi" w:eastAsiaTheme="minorEastAsia" w:hAnsiTheme="minorHAnsi" w:cstheme="minorBidi"/>
          <w:noProof/>
          <w:sz w:val="22"/>
          <w:szCs w:val="22"/>
        </w:rPr>
      </w:pPr>
      <w:r>
        <w:rPr>
          <w:noProof/>
        </w:rPr>
        <w:t>1.1.1. Second Level Headings</w:t>
      </w:r>
      <w:r>
        <w:rPr>
          <w:noProof/>
        </w:rPr>
        <w:tab/>
      </w:r>
      <w:r>
        <w:rPr>
          <w:noProof/>
        </w:rPr>
        <w:fldChar w:fldCharType="begin"/>
      </w:r>
      <w:r>
        <w:rPr>
          <w:noProof/>
        </w:rPr>
        <w:instrText xml:space="preserve"> PAGEREF _Toc45115650 \h </w:instrText>
      </w:r>
      <w:r>
        <w:rPr>
          <w:noProof/>
        </w:rPr>
      </w:r>
      <w:r>
        <w:rPr>
          <w:noProof/>
        </w:rPr>
        <w:fldChar w:fldCharType="separate"/>
      </w:r>
      <w:r w:rsidR="00E75E57">
        <w:rPr>
          <w:noProof/>
        </w:rPr>
        <w:t>1</w:t>
      </w:r>
      <w:r>
        <w:rPr>
          <w:noProof/>
        </w:rPr>
        <w:fldChar w:fldCharType="end"/>
      </w:r>
    </w:p>
    <w:p w14:paraId="2A73AAC3" w14:textId="6279CF11" w:rsidR="00A120ED" w:rsidRDefault="00A120ED">
      <w:pPr>
        <w:pStyle w:val="TOC4"/>
        <w:rPr>
          <w:rFonts w:asciiTheme="minorHAnsi" w:eastAsiaTheme="minorEastAsia" w:hAnsiTheme="minorHAnsi" w:cstheme="minorBidi"/>
          <w:noProof/>
          <w:sz w:val="22"/>
          <w:szCs w:val="22"/>
        </w:rPr>
      </w:pPr>
      <w:r>
        <w:rPr>
          <w:noProof/>
        </w:rPr>
        <w:t>1.1.2. Second Level Headings That Are Longer Than Two Lines Are Single-Spaced Lines</w:t>
      </w:r>
      <w:r>
        <w:rPr>
          <w:noProof/>
        </w:rPr>
        <w:tab/>
      </w:r>
      <w:r>
        <w:rPr>
          <w:noProof/>
        </w:rPr>
        <w:fldChar w:fldCharType="begin"/>
      </w:r>
      <w:r>
        <w:rPr>
          <w:noProof/>
        </w:rPr>
        <w:instrText xml:space="preserve"> PAGEREF _Toc45115651 \h </w:instrText>
      </w:r>
      <w:r>
        <w:rPr>
          <w:noProof/>
        </w:rPr>
      </w:r>
      <w:r>
        <w:rPr>
          <w:noProof/>
        </w:rPr>
        <w:fldChar w:fldCharType="separate"/>
      </w:r>
      <w:r w:rsidR="00E75E57">
        <w:rPr>
          <w:noProof/>
        </w:rPr>
        <w:t>2</w:t>
      </w:r>
      <w:r>
        <w:rPr>
          <w:noProof/>
        </w:rPr>
        <w:fldChar w:fldCharType="end"/>
      </w:r>
    </w:p>
    <w:p w14:paraId="326AD607" w14:textId="6A037754" w:rsidR="00A120ED" w:rsidRDefault="00A120ED">
      <w:pPr>
        <w:pStyle w:val="TOC3"/>
        <w:rPr>
          <w:rFonts w:asciiTheme="minorHAnsi" w:eastAsiaTheme="minorEastAsia" w:hAnsiTheme="minorHAnsi" w:cstheme="minorBidi"/>
          <w:noProof/>
          <w:sz w:val="22"/>
          <w:szCs w:val="22"/>
        </w:rPr>
      </w:pPr>
      <w:r>
        <w:rPr>
          <w:noProof/>
        </w:rPr>
        <w:t>1.2. TABLE OF CONTENTS, LIST OF TABLES, LIST OF FIGURES</w:t>
      </w:r>
      <w:r>
        <w:rPr>
          <w:noProof/>
        </w:rPr>
        <w:tab/>
      </w:r>
      <w:r>
        <w:rPr>
          <w:noProof/>
        </w:rPr>
        <w:fldChar w:fldCharType="begin"/>
      </w:r>
      <w:r>
        <w:rPr>
          <w:noProof/>
        </w:rPr>
        <w:instrText xml:space="preserve"> PAGEREF _Toc45115652 \h </w:instrText>
      </w:r>
      <w:r>
        <w:rPr>
          <w:noProof/>
        </w:rPr>
      </w:r>
      <w:r>
        <w:rPr>
          <w:noProof/>
        </w:rPr>
        <w:fldChar w:fldCharType="separate"/>
      </w:r>
      <w:r w:rsidR="00E75E57">
        <w:rPr>
          <w:noProof/>
        </w:rPr>
        <w:t>2</w:t>
      </w:r>
      <w:r>
        <w:rPr>
          <w:noProof/>
        </w:rPr>
        <w:fldChar w:fldCharType="end"/>
      </w:r>
    </w:p>
    <w:p w14:paraId="47A1A68E" w14:textId="527F6635" w:rsidR="00A120ED" w:rsidRDefault="00A120ED">
      <w:pPr>
        <w:pStyle w:val="TOC4"/>
        <w:rPr>
          <w:rFonts w:asciiTheme="minorHAnsi" w:eastAsiaTheme="minorEastAsia" w:hAnsiTheme="minorHAnsi" w:cstheme="minorBidi"/>
          <w:noProof/>
          <w:sz w:val="22"/>
          <w:szCs w:val="22"/>
        </w:rPr>
      </w:pPr>
      <w:r>
        <w:rPr>
          <w:noProof/>
        </w:rPr>
        <w:t>1.2.1. Table of Contents</w:t>
      </w:r>
      <w:r>
        <w:rPr>
          <w:noProof/>
        </w:rPr>
        <w:tab/>
      </w:r>
      <w:r>
        <w:rPr>
          <w:noProof/>
        </w:rPr>
        <w:fldChar w:fldCharType="begin"/>
      </w:r>
      <w:r>
        <w:rPr>
          <w:noProof/>
        </w:rPr>
        <w:instrText xml:space="preserve"> PAGEREF _Toc45115653 \h </w:instrText>
      </w:r>
      <w:r>
        <w:rPr>
          <w:noProof/>
        </w:rPr>
      </w:r>
      <w:r>
        <w:rPr>
          <w:noProof/>
        </w:rPr>
        <w:fldChar w:fldCharType="separate"/>
      </w:r>
      <w:r w:rsidR="00E75E57">
        <w:rPr>
          <w:noProof/>
        </w:rPr>
        <w:t>2</w:t>
      </w:r>
      <w:r>
        <w:rPr>
          <w:noProof/>
        </w:rPr>
        <w:fldChar w:fldCharType="end"/>
      </w:r>
    </w:p>
    <w:p w14:paraId="1F7F7186" w14:textId="7717F3C0" w:rsidR="00A120ED" w:rsidRDefault="00A120ED">
      <w:pPr>
        <w:pStyle w:val="TOC4"/>
        <w:rPr>
          <w:rFonts w:asciiTheme="minorHAnsi" w:eastAsiaTheme="minorEastAsia" w:hAnsiTheme="minorHAnsi" w:cstheme="minorBidi"/>
          <w:noProof/>
          <w:sz w:val="22"/>
          <w:szCs w:val="22"/>
        </w:rPr>
      </w:pPr>
      <w:r>
        <w:rPr>
          <w:noProof/>
        </w:rPr>
        <w:t>1.2.2. Formatting Figures</w:t>
      </w:r>
      <w:r>
        <w:rPr>
          <w:noProof/>
        </w:rPr>
        <w:tab/>
      </w:r>
      <w:r>
        <w:rPr>
          <w:noProof/>
        </w:rPr>
        <w:fldChar w:fldCharType="begin"/>
      </w:r>
      <w:r>
        <w:rPr>
          <w:noProof/>
        </w:rPr>
        <w:instrText xml:space="preserve"> PAGEREF _Toc45115654 \h </w:instrText>
      </w:r>
      <w:r>
        <w:rPr>
          <w:noProof/>
        </w:rPr>
      </w:r>
      <w:r>
        <w:rPr>
          <w:noProof/>
        </w:rPr>
        <w:fldChar w:fldCharType="separate"/>
      </w:r>
      <w:r w:rsidR="00E75E57">
        <w:rPr>
          <w:noProof/>
        </w:rPr>
        <w:t>2</w:t>
      </w:r>
      <w:r>
        <w:rPr>
          <w:noProof/>
        </w:rPr>
        <w:fldChar w:fldCharType="end"/>
      </w:r>
    </w:p>
    <w:p w14:paraId="7732F6A5" w14:textId="25E86B65" w:rsidR="00A120ED" w:rsidRDefault="00A120ED">
      <w:pPr>
        <w:pStyle w:val="TOC4"/>
        <w:rPr>
          <w:rFonts w:asciiTheme="minorHAnsi" w:eastAsiaTheme="minorEastAsia" w:hAnsiTheme="minorHAnsi" w:cstheme="minorBidi"/>
          <w:noProof/>
          <w:sz w:val="22"/>
          <w:szCs w:val="22"/>
        </w:rPr>
      </w:pPr>
      <w:r>
        <w:rPr>
          <w:noProof/>
        </w:rPr>
        <w:t>1.2.3. Formatting Equations</w:t>
      </w:r>
      <w:r>
        <w:rPr>
          <w:noProof/>
        </w:rPr>
        <w:tab/>
      </w:r>
      <w:r>
        <w:rPr>
          <w:noProof/>
        </w:rPr>
        <w:fldChar w:fldCharType="begin"/>
      </w:r>
      <w:r>
        <w:rPr>
          <w:noProof/>
        </w:rPr>
        <w:instrText xml:space="preserve"> PAGEREF _Toc45115655 \h </w:instrText>
      </w:r>
      <w:r>
        <w:rPr>
          <w:noProof/>
        </w:rPr>
      </w:r>
      <w:r>
        <w:rPr>
          <w:noProof/>
        </w:rPr>
        <w:fldChar w:fldCharType="separate"/>
      </w:r>
      <w:r w:rsidR="00E75E57">
        <w:rPr>
          <w:noProof/>
        </w:rPr>
        <w:t>3</w:t>
      </w:r>
      <w:r>
        <w:rPr>
          <w:noProof/>
        </w:rPr>
        <w:fldChar w:fldCharType="end"/>
      </w:r>
    </w:p>
    <w:p w14:paraId="792D1764" w14:textId="489F5F90" w:rsidR="00A120ED" w:rsidRDefault="00A120ED">
      <w:pPr>
        <w:pStyle w:val="TOC4"/>
        <w:rPr>
          <w:rFonts w:asciiTheme="minorHAnsi" w:eastAsiaTheme="minorEastAsia" w:hAnsiTheme="minorHAnsi" w:cstheme="minorBidi"/>
          <w:noProof/>
          <w:sz w:val="22"/>
          <w:szCs w:val="22"/>
        </w:rPr>
      </w:pPr>
      <w:r>
        <w:rPr>
          <w:noProof/>
        </w:rPr>
        <w:t>1.2.4. Formatting Tables</w:t>
      </w:r>
      <w:r>
        <w:rPr>
          <w:noProof/>
        </w:rPr>
        <w:tab/>
      </w:r>
      <w:r>
        <w:rPr>
          <w:noProof/>
        </w:rPr>
        <w:fldChar w:fldCharType="begin"/>
      </w:r>
      <w:r>
        <w:rPr>
          <w:noProof/>
        </w:rPr>
        <w:instrText xml:space="preserve"> PAGEREF _Toc45115656 \h </w:instrText>
      </w:r>
      <w:r>
        <w:rPr>
          <w:noProof/>
        </w:rPr>
      </w:r>
      <w:r>
        <w:rPr>
          <w:noProof/>
        </w:rPr>
        <w:fldChar w:fldCharType="separate"/>
      </w:r>
      <w:r w:rsidR="00E75E57">
        <w:rPr>
          <w:noProof/>
        </w:rPr>
        <w:t>4</w:t>
      </w:r>
      <w:r>
        <w:rPr>
          <w:noProof/>
        </w:rPr>
        <w:fldChar w:fldCharType="end"/>
      </w:r>
    </w:p>
    <w:p w14:paraId="51E7567B" w14:textId="24F05707" w:rsidR="00A120ED" w:rsidRDefault="00A120ED">
      <w:pPr>
        <w:pStyle w:val="TOC2"/>
        <w:rPr>
          <w:rFonts w:asciiTheme="minorHAnsi" w:eastAsiaTheme="minorEastAsia" w:hAnsiTheme="minorHAnsi" w:cstheme="minorBidi"/>
          <w:noProof/>
          <w:sz w:val="22"/>
          <w:szCs w:val="22"/>
        </w:rPr>
      </w:pPr>
      <w:r>
        <w:rPr>
          <w:noProof/>
        </w:rPr>
        <w:t xml:space="preserve">2. MISCELLANEOUS INFORMATION ON FOMATTING OF YOUR </w:t>
      </w:r>
      <w:r w:rsidR="008111EA">
        <w:rPr>
          <w:noProof/>
        </w:rPr>
        <w:t>THESIS</w:t>
      </w:r>
      <w:r>
        <w:rPr>
          <w:noProof/>
        </w:rPr>
        <w:tab/>
      </w:r>
      <w:r>
        <w:rPr>
          <w:noProof/>
        </w:rPr>
        <w:fldChar w:fldCharType="begin"/>
      </w:r>
      <w:r>
        <w:rPr>
          <w:noProof/>
        </w:rPr>
        <w:instrText xml:space="preserve"> PAGEREF _Toc45115657 \h </w:instrText>
      </w:r>
      <w:r>
        <w:rPr>
          <w:noProof/>
        </w:rPr>
      </w:r>
      <w:r>
        <w:rPr>
          <w:noProof/>
        </w:rPr>
        <w:fldChar w:fldCharType="separate"/>
      </w:r>
      <w:r w:rsidR="00E75E57">
        <w:rPr>
          <w:noProof/>
        </w:rPr>
        <w:t>6</w:t>
      </w:r>
      <w:r>
        <w:rPr>
          <w:noProof/>
        </w:rPr>
        <w:fldChar w:fldCharType="end"/>
      </w:r>
    </w:p>
    <w:p w14:paraId="32ED8FF7" w14:textId="56B77B3E" w:rsidR="00A120ED" w:rsidRDefault="00A120ED">
      <w:pPr>
        <w:pStyle w:val="TOC3"/>
        <w:rPr>
          <w:rFonts w:asciiTheme="minorHAnsi" w:eastAsiaTheme="minorEastAsia" w:hAnsiTheme="minorHAnsi" w:cstheme="minorBidi"/>
          <w:noProof/>
          <w:sz w:val="22"/>
          <w:szCs w:val="22"/>
        </w:rPr>
      </w:pPr>
      <w:r>
        <w:rPr>
          <w:noProof/>
        </w:rPr>
        <w:t>2.1. MISCELLANOUS INFORMATION</w:t>
      </w:r>
      <w:r>
        <w:rPr>
          <w:noProof/>
        </w:rPr>
        <w:tab/>
      </w:r>
      <w:r>
        <w:rPr>
          <w:noProof/>
        </w:rPr>
        <w:fldChar w:fldCharType="begin"/>
      </w:r>
      <w:r>
        <w:rPr>
          <w:noProof/>
        </w:rPr>
        <w:instrText xml:space="preserve"> PAGEREF _Toc45115658 \h </w:instrText>
      </w:r>
      <w:r>
        <w:rPr>
          <w:noProof/>
        </w:rPr>
      </w:r>
      <w:r>
        <w:rPr>
          <w:noProof/>
        </w:rPr>
        <w:fldChar w:fldCharType="separate"/>
      </w:r>
      <w:r w:rsidR="00E75E57">
        <w:rPr>
          <w:noProof/>
        </w:rPr>
        <w:t>6</w:t>
      </w:r>
      <w:r>
        <w:rPr>
          <w:noProof/>
        </w:rPr>
        <w:fldChar w:fldCharType="end"/>
      </w:r>
    </w:p>
    <w:p w14:paraId="5EB8C40E" w14:textId="0CA72519" w:rsidR="00A120ED" w:rsidRDefault="00A120ED">
      <w:pPr>
        <w:pStyle w:val="TOC3"/>
        <w:rPr>
          <w:rFonts w:asciiTheme="minorHAnsi" w:eastAsiaTheme="minorEastAsia" w:hAnsiTheme="minorHAnsi" w:cstheme="minorBidi"/>
          <w:noProof/>
          <w:sz w:val="22"/>
          <w:szCs w:val="22"/>
        </w:rPr>
      </w:pPr>
      <w:r>
        <w:rPr>
          <w:noProof/>
        </w:rPr>
        <w:t xml:space="preserve">2.2. </w:t>
      </w:r>
      <w:r w:rsidR="008111EA">
        <w:rPr>
          <w:noProof/>
        </w:rPr>
        <w:t>THESIS</w:t>
      </w:r>
      <w:r>
        <w:rPr>
          <w:noProof/>
        </w:rPr>
        <w:t xml:space="preserve"> FINAL BINDING</w:t>
      </w:r>
      <w:r>
        <w:rPr>
          <w:noProof/>
        </w:rPr>
        <w:tab/>
      </w:r>
      <w:r>
        <w:rPr>
          <w:noProof/>
        </w:rPr>
        <w:fldChar w:fldCharType="begin"/>
      </w:r>
      <w:r>
        <w:rPr>
          <w:noProof/>
        </w:rPr>
        <w:instrText xml:space="preserve"> PAGEREF _Toc45115659 \h </w:instrText>
      </w:r>
      <w:r>
        <w:rPr>
          <w:noProof/>
        </w:rPr>
      </w:r>
      <w:r>
        <w:rPr>
          <w:noProof/>
        </w:rPr>
        <w:fldChar w:fldCharType="separate"/>
      </w:r>
      <w:r w:rsidR="00E75E57">
        <w:rPr>
          <w:noProof/>
        </w:rPr>
        <w:t>6</w:t>
      </w:r>
      <w:r>
        <w:rPr>
          <w:noProof/>
        </w:rPr>
        <w:fldChar w:fldCharType="end"/>
      </w:r>
    </w:p>
    <w:p w14:paraId="7146384E" w14:textId="52B429B0" w:rsidR="00A120ED" w:rsidRDefault="00A120ED">
      <w:pPr>
        <w:pStyle w:val="TOC1"/>
        <w:rPr>
          <w:rFonts w:asciiTheme="minorHAnsi" w:eastAsiaTheme="minorEastAsia" w:hAnsiTheme="minorHAnsi" w:cstheme="minorBidi"/>
          <w:noProof/>
          <w:sz w:val="22"/>
          <w:szCs w:val="22"/>
        </w:rPr>
      </w:pPr>
      <w:r>
        <w:rPr>
          <w:noProof/>
        </w:rPr>
        <w:lastRenderedPageBreak/>
        <w:t>BIBLIOGRAPHY</w:t>
      </w:r>
      <w:r>
        <w:rPr>
          <w:noProof/>
        </w:rPr>
        <w:tab/>
      </w:r>
      <w:r>
        <w:rPr>
          <w:noProof/>
        </w:rPr>
        <w:fldChar w:fldCharType="begin"/>
      </w:r>
      <w:r>
        <w:rPr>
          <w:noProof/>
        </w:rPr>
        <w:instrText xml:space="preserve"> PAGEREF _Toc45115660 \h </w:instrText>
      </w:r>
      <w:r>
        <w:rPr>
          <w:noProof/>
        </w:rPr>
      </w:r>
      <w:r>
        <w:rPr>
          <w:noProof/>
        </w:rPr>
        <w:fldChar w:fldCharType="separate"/>
      </w:r>
      <w:r w:rsidR="00E75E57">
        <w:rPr>
          <w:noProof/>
        </w:rPr>
        <w:t>9</w:t>
      </w:r>
      <w:r>
        <w:rPr>
          <w:noProof/>
        </w:rPr>
        <w:fldChar w:fldCharType="end"/>
      </w:r>
    </w:p>
    <w:p w14:paraId="2DEB05C4" w14:textId="5503D0AC" w:rsidR="00A120ED" w:rsidRDefault="00A120ED">
      <w:pPr>
        <w:pStyle w:val="TOC1"/>
        <w:rPr>
          <w:rFonts w:asciiTheme="minorHAnsi" w:eastAsiaTheme="minorEastAsia" w:hAnsiTheme="minorHAnsi" w:cstheme="minorBidi"/>
          <w:noProof/>
          <w:sz w:val="22"/>
          <w:szCs w:val="22"/>
        </w:rPr>
      </w:pPr>
      <w:r>
        <w:rPr>
          <w:noProof/>
        </w:rPr>
        <w:t>APPENDICES</w:t>
      </w:r>
      <w:r>
        <w:rPr>
          <w:noProof/>
        </w:rPr>
        <w:tab/>
      </w:r>
      <w:r>
        <w:rPr>
          <w:noProof/>
        </w:rPr>
        <w:fldChar w:fldCharType="begin"/>
      </w:r>
      <w:r>
        <w:rPr>
          <w:noProof/>
        </w:rPr>
        <w:instrText xml:space="preserve"> PAGEREF _Toc45115661 \h </w:instrText>
      </w:r>
      <w:r>
        <w:rPr>
          <w:noProof/>
        </w:rPr>
      </w:r>
      <w:r>
        <w:rPr>
          <w:noProof/>
        </w:rPr>
        <w:fldChar w:fldCharType="separate"/>
      </w:r>
      <w:r w:rsidR="00E75E57">
        <w:rPr>
          <w:noProof/>
        </w:rPr>
        <w:t>10</w:t>
      </w:r>
      <w:r>
        <w:rPr>
          <w:noProof/>
        </w:rPr>
        <w:fldChar w:fldCharType="end"/>
      </w:r>
    </w:p>
    <w:p w14:paraId="2C490CBE" w14:textId="75AEC377" w:rsidR="00A120ED" w:rsidRDefault="00A120ED">
      <w:pPr>
        <w:pStyle w:val="TOC1"/>
        <w:rPr>
          <w:rFonts w:asciiTheme="minorHAnsi" w:eastAsiaTheme="minorEastAsia" w:hAnsiTheme="minorHAnsi" w:cstheme="minorBidi"/>
          <w:noProof/>
          <w:sz w:val="22"/>
          <w:szCs w:val="22"/>
        </w:rPr>
      </w:pPr>
      <w:r>
        <w:rPr>
          <w:noProof/>
        </w:rPr>
        <w:t>VITA</w:t>
      </w:r>
      <w:r>
        <w:rPr>
          <w:noProof/>
        </w:rPr>
        <w:tab/>
      </w:r>
      <w:r>
        <w:rPr>
          <w:noProof/>
        </w:rPr>
        <w:fldChar w:fldCharType="begin"/>
      </w:r>
      <w:r>
        <w:rPr>
          <w:noProof/>
        </w:rPr>
        <w:instrText xml:space="preserve"> PAGEREF _Toc45115662 \h </w:instrText>
      </w:r>
      <w:r>
        <w:rPr>
          <w:noProof/>
        </w:rPr>
      </w:r>
      <w:r>
        <w:rPr>
          <w:noProof/>
        </w:rPr>
        <w:fldChar w:fldCharType="separate"/>
      </w:r>
      <w:r w:rsidR="00E75E57">
        <w:rPr>
          <w:noProof/>
        </w:rPr>
        <w:t>11</w:t>
      </w:r>
      <w:r>
        <w:rPr>
          <w:noProof/>
        </w:rPr>
        <w:fldChar w:fldCharType="end"/>
      </w:r>
    </w:p>
    <w:p w14:paraId="27F8A958" w14:textId="4810E4AB" w:rsidR="00641F5A" w:rsidRDefault="006D42F5" w:rsidP="00347D3E">
      <w:pPr>
        <w:pStyle w:val="TOC2"/>
        <w:spacing w:after="300" w:line="240" w:lineRule="auto"/>
      </w:pPr>
      <w:r>
        <w:fldChar w:fldCharType="end"/>
      </w:r>
    </w:p>
    <w:p w14:paraId="5B893472" w14:textId="5664FBD6" w:rsidR="00641F5A" w:rsidRDefault="00641F5A" w:rsidP="0077130D">
      <w:pPr>
        <w:pStyle w:val="HEADING0"/>
      </w:pPr>
      <w:r>
        <w:br w:type="page"/>
      </w:r>
      <w:bookmarkStart w:id="10" w:name="_Toc415853957"/>
      <w:bookmarkStart w:id="11" w:name="_Toc419149469"/>
      <w:bookmarkStart w:id="12" w:name="_Toc419149726"/>
      <w:bookmarkStart w:id="13" w:name="_Toc45115645"/>
      <w:r w:rsidRPr="0014722D">
        <w:rPr>
          <w:sz w:val="28"/>
          <w:szCs w:val="28"/>
        </w:rPr>
        <w:lastRenderedPageBreak/>
        <w:t>LIST OF</w:t>
      </w:r>
      <w:bookmarkEnd w:id="10"/>
      <w:bookmarkEnd w:id="11"/>
      <w:bookmarkEnd w:id="12"/>
      <w:r w:rsidR="00610856" w:rsidRPr="0014722D">
        <w:rPr>
          <w:sz w:val="28"/>
          <w:szCs w:val="28"/>
        </w:rPr>
        <w:t xml:space="preserve"> FIGURES</w:t>
      </w:r>
      <w:bookmarkEnd w:id="13"/>
    </w:p>
    <w:p w14:paraId="39ADCDDC" w14:textId="2456DBC0" w:rsidR="00641F5A" w:rsidRDefault="00641F5A" w:rsidP="00D232E8">
      <w:pPr>
        <w:tabs>
          <w:tab w:val="right" w:pos="8640"/>
        </w:tabs>
      </w:pPr>
      <w:r>
        <w:t>Figure</w:t>
      </w:r>
      <w:r>
        <w:tab/>
        <w:t>Page</w:t>
      </w:r>
    </w:p>
    <w:p w14:paraId="3F4F98E9" w14:textId="5B538F75" w:rsidR="00233E33" w:rsidRDefault="00813C58">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45189309" w:history="1">
        <w:r w:rsidR="00233E33" w:rsidRPr="00F10D8C">
          <w:rPr>
            <w:rStyle w:val="Hyperlink"/>
            <w:noProof/>
          </w:rPr>
          <w:t>Figure 1.1 Main Entrance to UET Lahore.</w:t>
        </w:r>
        <w:r w:rsidR="00233E33">
          <w:rPr>
            <w:noProof/>
            <w:webHidden/>
          </w:rPr>
          <w:tab/>
        </w:r>
        <w:r w:rsidR="00233E33">
          <w:rPr>
            <w:noProof/>
            <w:webHidden/>
          </w:rPr>
          <w:fldChar w:fldCharType="begin"/>
        </w:r>
        <w:r w:rsidR="00233E33">
          <w:rPr>
            <w:noProof/>
            <w:webHidden/>
          </w:rPr>
          <w:instrText xml:space="preserve"> PAGEREF _Toc45189309 \h </w:instrText>
        </w:r>
        <w:r w:rsidR="00233E33">
          <w:rPr>
            <w:noProof/>
            <w:webHidden/>
          </w:rPr>
        </w:r>
        <w:r w:rsidR="00233E33">
          <w:rPr>
            <w:noProof/>
            <w:webHidden/>
          </w:rPr>
          <w:fldChar w:fldCharType="separate"/>
        </w:r>
        <w:r w:rsidR="00E75E57">
          <w:rPr>
            <w:noProof/>
            <w:webHidden/>
          </w:rPr>
          <w:t>3</w:t>
        </w:r>
        <w:r w:rsidR="00233E33">
          <w:rPr>
            <w:noProof/>
            <w:webHidden/>
          </w:rPr>
          <w:fldChar w:fldCharType="end"/>
        </w:r>
      </w:hyperlink>
    </w:p>
    <w:p w14:paraId="6BA9F2E4" w14:textId="128C8CB7" w:rsidR="00233E33" w:rsidRDefault="001704C8">
      <w:pPr>
        <w:pStyle w:val="TableofFigures"/>
        <w:rPr>
          <w:rFonts w:asciiTheme="minorHAnsi" w:eastAsiaTheme="minorEastAsia" w:hAnsiTheme="minorHAnsi" w:cstheme="minorBidi"/>
          <w:noProof/>
          <w:sz w:val="22"/>
          <w:szCs w:val="22"/>
        </w:rPr>
      </w:pPr>
      <w:hyperlink w:anchor="_Toc45189310" w:history="1">
        <w:r w:rsidR="00233E33" w:rsidRPr="00F10D8C">
          <w:rPr>
            <w:rStyle w:val="Hyperlink"/>
            <w:noProof/>
          </w:rPr>
          <w:t>Figure 1.2 UET Logo</w:t>
        </w:r>
        <w:r w:rsidR="00233E33">
          <w:rPr>
            <w:noProof/>
            <w:webHidden/>
          </w:rPr>
          <w:tab/>
        </w:r>
        <w:r w:rsidR="00233E33">
          <w:rPr>
            <w:noProof/>
            <w:webHidden/>
          </w:rPr>
          <w:fldChar w:fldCharType="begin"/>
        </w:r>
        <w:r w:rsidR="00233E33">
          <w:rPr>
            <w:noProof/>
            <w:webHidden/>
          </w:rPr>
          <w:instrText xml:space="preserve"> PAGEREF _Toc45189310 \h </w:instrText>
        </w:r>
        <w:r w:rsidR="00233E33">
          <w:rPr>
            <w:noProof/>
            <w:webHidden/>
          </w:rPr>
        </w:r>
        <w:r w:rsidR="00233E33">
          <w:rPr>
            <w:noProof/>
            <w:webHidden/>
          </w:rPr>
          <w:fldChar w:fldCharType="separate"/>
        </w:r>
        <w:r w:rsidR="00E75E57">
          <w:rPr>
            <w:noProof/>
            <w:webHidden/>
          </w:rPr>
          <w:t>3</w:t>
        </w:r>
        <w:r w:rsidR="00233E33">
          <w:rPr>
            <w:noProof/>
            <w:webHidden/>
          </w:rPr>
          <w:fldChar w:fldCharType="end"/>
        </w:r>
      </w:hyperlink>
    </w:p>
    <w:p w14:paraId="71D80345" w14:textId="36314AE0" w:rsidR="00233E33" w:rsidRDefault="001704C8">
      <w:pPr>
        <w:pStyle w:val="TableofFigures"/>
        <w:rPr>
          <w:rFonts w:asciiTheme="minorHAnsi" w:eastAsiaTheme="minorEastAsia" w:hAnsiTheme="minorHAnsi" w:cstheme="minorBidi"/>
          <w:noProof/>
          <w:sz w:val="22"/>
          <w:szCs w:val="22"/>
        </w:rPr>
      </w:pPr>
      <w:hyperlink w:anchor="_Toc45189311" w:history="1">
        <w:r w:rsidR="00233E33" w:rsidRPr="00F10D8C">
          <w:rPr>
            <w:rStyle w:val="Hyperlink"/>
            <w:noProof/>
          </w:rPr>
          <w:t>Figure 2.1 Sample Formatting for The Spine</w:t>
        </w:r>
        <w:r w:rsidR="00233E33">
          <w:rPr>
            <w:noProof/>
            <w:webHidden/>
          </w:rPr>
          <w:tab/>
        </w:r>
        <w:r w:rsidR="00233E33">
          <w:rPr>
            <w:noProof/>
            <w:webHidden/>
          </w:rPr>
          <w:fldChar w:fldCharType="begin"/>
        </w:r>
        <w:r w:rsidR="00233E33">
          <w:rPr>
            <w:noProof/>
            <w:webHidden/>
          </w:rPr>
          <w:instrText xml:space="preserve"> PAGEREF _Toc45189311 \h </w:instrText>
        </w:r>
        <w:r w:rsidR="00233E33">
          <w:rPr>
            <w:noProof/>
            <w:webHidden/>
          </w:rPr>
        </w:r>
        <w:r w:rsidR="00233E33">
          <w:rPr>
            <w:noProof/>
            <w:webHidden/>
          </w:rPr>
          <w:fldChar w:fldCharType="separate"/>
        </w:r>
        <w:r w:rsidR="00E75E57">
          <w:rPr>
            <w:noProof/>
            <w:webHidden/>
          </w:rPr>
          <w:t>8</w:t>
        </w:r>
        <w:r w:rsidR="00233E33">
          <w:rPr>
            <w:noProof/>
            <w:webHidden/>
          </w:rPr>
          <w:fldChar w:fldCharType="end"/>
        </w:r>
      </w:hyperlink>
    </w:p>
    <w:p w14:paraId="786079EF" w14:textId="7B88847D" w:rsidR="00641F5A" w:rsidRDefault="00813C58" w:rsidP="0014722D">
      <w:pPr>
        <w:pStyle w:val="HEADING0"/>
      </w:pPr>
      <w:r>
        <w:fldChar w:fldCharType="end"/>
      </w:r>
      <w:r w:rsidR="00641F5A">
        <w:br w:type="page"/>
      </w:r>
      <w:bookmarkStart w:id="14" w:name="_Toc415853958"/>
      <w:bookmarkStart w:id="15" w:name="_Toc419149470"/>
      <w:bookmarkStart w:id="16" w:name="_Toc419149727"/>
      <w:bookmarkStart w:id="17" w:name="_Toc45115646"/>
      <w:r w:rsidR="00641F5A" w:rsidRPr="0014722D">
        <w:rPr>
          <w:sz w:val="28"/>
          <w:szCs w:val="28"/>
        </w:rPr>
        <w:lastRenderedPageBreak/>
        <w:t>LIST OF TABLES</w:t>
      </w:r>
      <w:bookmarkEnd w:id="14"/>
      <w:bookmarkEnd w:id="15"/>
      <w:bookmarkEnd w:id="16"/>
      <w:bookmarkEnd w:id="17"/>
    </w:p>
    <w:p w14:paraId="2832BA7D" w14:textId="7C7F5797" w:rsidR="00641F5A" w:rsidRDefault="00641F5A" w:rsidP="00D232E8">
      <w:pPr>
        <w:tabs>
          <w:tab w:val="right" w:pos="8640"/>
        </w:tabs>
      </w:pPr>
      <w:r>
        <w:t>Table</w:t>
      </w:r>
      <w:r>
        <w:tab/>
        <w:t>Page</w:t>
      </w:r>
    </w:p>
    <w:p w14:paraId="5ED0E2C8" w14:textId="01719377" w:rsidR="00A120ED" w:rsidRDefault="00813C58">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45115617" w:history="1">
        <w:r w:rsidR="00A120ED" w:rsidRPr="00D76EA8">
          <w:rPr>
            <w:rStyle w:val="Hyperlink"/>
            <w:noProof/>
          </w:rPr>
          <w:t>Table 1.1 A Sample Table</w:t>
        </w:r>
        <w:r w:rsidR="00A120ED">
          <w:rPr>
            <w:noProof/>
            <w:webHidden/>
          </w:rPr>
          <w:tab/>
        </w:r>
        <w:r w:rsidR="00A120ED">
          <w:rPr>
            <w:noProof/>
            <w:webHidden/>
          </w:rPr>
          <w:fldChar w:fldCharType="begin"/>
        </w:r>
        <w:r w:rsidR="00A120ED">
          <w:rPr>
            <w:noProof/>
            <w:webHidden/>
          </w:rPr>
          <w:instrText xml:space="preserve"> PAGEREF _Toc45115617 \h </w:instrText>
        </w:r>
        <w:r w:rsidR="00A120ED">
          <w:rPr>
            <w:noProof/>
            <w:webHidden/>
          </w:rPr>
        </w:r>
        <w:r w:rsidR="00A120ED">
          <w:rPr>
            <w:noProof/>
            <w:webHidden/>
          </w:rPr>
          <w:fldChar w:fldCharType="separate"/>
        </w:r>
        <w:r w:rsidR="00E75E57">
          <w:rPr>
            <w:noProof/>
            <w:webHidden/>
          </w:rPr>
          <w:t>5</w:t>
        </w:r>
        <w:r w:rsidR="00A120ED">
          <w:rPr>
            <w:noProof/>
            <w:webHidden/>
          </w:rPr>
          <w:fldChar w:fldCharType="end"/>
        </w:r>
      </w:hyperlink>
    </w:p>
    <w:p w14:paraId="0E98F245" w14:textId="23850290" w:rsidR="00A120ED" w:rsidRDefault="001704C8">
      <w:pPr>
        <w:pStyle w:val="TableofFigures"/>
        <w:rPr>
          <w:rFonts w:asciiTheme="minorHAnsi" w:eastAsiaTheme="minorEastAsia" w:hAnsiTheme="minorHAnsi" w:cstheme="minorBidi"/>
          <w:noProof/>
          <w:sz w:val="22"/>
          <w:szCs w:val="22"/>
        </w:rPr>
      </w:pPr>
      <w:hyperlink w:anchor="_Toc45115618" w:history="1">
        <w:r w:rsidR="00A120ED" w:rsidRPr="00D76EA8">
          <w:rPr>
            <w:rStyle w:val="Hyperlink"/>
            <w:noProof/>
          </w:rPr>
          <w:t xml:space="preserve">Table 2.1 Presentation of </w:t>
        </w:r>
        <w:r w:rsidR="008111EA">
          <w:rPr>
            <w:rStyle w:val="Hyperlink"/>
            <w:noProof/>
          </w:rPr>
          <w:t>Thesis</w:t>
        </w:r>
        <w:r w:rsidR="00A120ED">
          <w:rPr>
            <w:noProof/>
            <w:webHidden/>
          </w:rPr>
          <w:tab/>
        </w:r>
        <w:r w:rsidR="00A120ED">
          <w:rPr>
            <w:noProof/>
            <w:webHidden/>
          </w:rPr>
          <w:fldChar w:fldCharType="begin"/>
        </w:r>
        <w:r w:rsidR="00A120ED">
          <w:rPr>
            <w:noProof/>
            <w:webHidden/>
          </w:rPr>
          <w:instrText xml:space="preserve"> PAGEREF _Toc45115618 \h </w:instrText>
        </w:r>
        <w:r w:rsidR="00A120ED">
          <w:rPr>
            <w:noProof/>
            <w:webHidden/>
          </w:rPr>
        </w:r>
        <w:r w:rsidR="00A120ED">
          <w:rPr>
            <w:noProof/>
            <w:webHidden/>
          </w:rPr>
          <w:fldChar w:fldCharType="separate"/>
        </w:r>
        <w:r w:rsidR="00E75E57">
          <w:rPr>
            <w:noProof/>
            <w:webHidden/>
          </w:rPr>
          <w:t>7</w:t>
        </w:r>
        <w:r w:rsidR="00A120ED">
          <w:rPr>
            <w:noProof/>
            <w:webHidden/>
          </w:rPr>
          <w:fldChar w:fldCharType="end"/>
        </w:r>
      </w:hyperlink>
    </w:p>
    <w:p w14:paraId="6DC56013" w14:textId="219EA948" w:rsidR="00641F5A" w:rsidRDefault="00813C58" w:rsidP="006274EB">
      <w:pPr>
        <w:pStyle w:val="TableofFigures"/>
      </w:pPr>
      <w:r>
        <w:fldChar w:fldCharType="end"/>
      </w:r>
    </w:p>
    <w:p w14:paraId="2757A1EA" w14:textId="77777777" w:rsidR="006D42F5" w:rsidRPr="006D42F5" w:rsidRDefault="006D42F5" w:rsidP="006D42F5"/>
    <w:p w14:paraId="424862A4" w14:textId="77777777" w:rsidR="001E2F88" w:rsidRDefault="001E2F88" w:rsidP="001E2F88">
      <w:pPr>
        <w:sectPr w:rsidR="001E2F88" w:rsidSect="006E2869">
          <w:headerReference w:type="default" r:id="rId12"/>
          <w:footerReference w:type="default" r:id="rId13"/>
          <w:headerReference w:type="first" r:id="rId14"/>
          <w:footerReference w:type="first" r:id="rId15"/>
          <w:pgSz w:w="12240" w:h="15840" w:code="1"/>
          <w:pgMar w:top="1656" w:right="1440" w:bottom="1440" w:left="2160" w:header="1080" w:footer="720" w:gutter="0"/>
          <w:pgNumType w:fmt="lowerRoman" w:start="4"/>
          <w:cols w:space="720"/>
          <w:docGrid w:linePitch="326"/>
        </w:sectPr>
      </w:pPr>
    </w:p>
    <w:p w14:paraId="4803BC67" w14:textId="6066C13F" w:rsidR="00641F5A" w:rsidRPr="0014722D" w:rsidRDefault="00641F5A" w:rsidP="0077130D">
      <w:pPr>
        <w:pStyle w:val="HEADING0"/>
        <w:rPr>
          <w:sz w:val="28"/>
          <w:szCs w:val="28"/>
        </w:rPr>
      </w:pPr>
      <w:bookmarkStart w:id="18" w:name="_Toc419149728"/>
      <w:bookmarkStart w:id="19" w:name="_Toc45115647"/>
      <w:r w:rsidRPr="0014722D">
        <w:rPr>
          <w:sz w:val="28"/>
          <w:szCs w:val="28"/>
        </w:rPr>
        <w:lastRenderedPageBreak/>
        <w:t>NOMENCLATURE</w:t>
      </w:r>
      <w:bookmarkEnd w:id="18"/>
      <w:bookmarkEnd w:id="19"/>
    </w:p>
    <w:p w14:paraId="525F8CDD" w14:textId="783B4666" w:rsidR="00641F5A" w:rsidRDefault="00D232E8" w:rsidP="00D232E8">
      <w:pPr>
        <w:pStyle w:val="BodyText"/>
        <w:tabs>
          <w:tab w:val="left" w:pos="1440"/>
        </w:tabs>
      </w:pPr>
      <w:r>
        <w:t>Symbol</w:t>
      </w:r>
      <w:r>
        <w:tab/>
      </w:r>
      <w:r w:rsidR="009C703B">
        <w:t>Description</w:t>
      </w:r>
      <w:r w:rsidR="009C703B">
        <w:tab/>
      </w:r>
    </w:p>
    <w:p w14:paraId="008C6BDD" w14:textId="61A097A8" w:rsidR="00584C79" w:rsidRDefault="00641F5A" w:rsidP="0025291D">
      <w:pPr>
        <w:pStyle w:val="TOC10"/>
        <w:rPr>
          <w:rFonts w:asciiTheme="minorHAnsi" w:eastAsiaTheme="minorEastAsia" w:hAnsiTheme="minorHAnsi" w:cstheme="minorBidi"/>
          <w:noProof/>
          <w:sz w:val="22"/>
          <w:szCs w:val="22"/>
        </w:rPr>
      </w:pPr>
      <w:r>
        <w:fldChar w:fldCharType="begin"/>
      </w:r>
      <w:r>
        <w:instrText xml:space="preserve"> TOC \f  nom \p  \* MERGEFORMAT </w:instrText>
      </w:r>
      <w:r>
        <w:fldChar w:fldCharType="separate"/>
      </w:r>
      <w:r w:rsidR="00D870E6">
        <w:rPr>
          <w:i/>
          <w:iCs/>
          <w:noProof/>
        </w:rPr>
        <w:t>i, j, k</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r w:rsidR="00D870E6">
        <w:rPr>
          <w:noProof/>
        </w:rPr>
        <w:t>indices for X, Y, and Z axis</w:t>
      </w:r>
    </w:p>
    <w:p w14:paraId="2612BA0E" w14:textId="4E9B2DA3" w:rsidR="00584C79" w:rsidRDefault="00D870E6" w:rsidP="0025291D">
      <w:pPr>
        <w:pStyle w:val="TOC10"/>
        <w:rPr>
          <w:noProof/>
        </w:rPr>
      </w:pPr>
      <w:r>
        <w:rPr>
          <w:noProof/>
        </w:rPr>
        <w:t>F</w:t>
      </w:r>
      <w:r w:rsidR="003C0E8D">
        <w:rPr>
          <w:noProof/>
        </w:rPr>
        <w:tab/>
      </w:r>
      <w:r w:rsidR="003C0E8D">
        <w:rPr>
          <w:noProof/>
        </w:rPr>
        <w:tab/>
      </w:r>
      <w:r>
        <w:rPr>
          <w:noProof/>
        </w:rPr>
        <w:t>Force</w:t>
      </w:r>
      <w:r w:rsidR="00584C79">
        <w:rPr>
          <w:rFonts w:asciiTheme="minorHAnsi" w:eastAsiaTheme="minorEastAsia" w:hAnsiTheme="minorHAnsi" w:cstheme="minorBidi"/>
          <w:noProof/>
          <w:sz w:val="22"/>
          <w:szCs w:val="22"/>
        </w:rPr>
        <w:tab/>
      </w:r>
      <w:r w:rsidR="0025291D">
        <w:rPr>
          <w:rFonts w:asciiTheme="minorHAnsi" w:eastAsiaTheme="minorEastAsia" w:hAnsiTheme="minorHAnsi" w:cstheme="minorBidi"/>
          <w:noProof/>
          <w:sz w:val="22"/>
          <w:szCs w:val="22"/>
        </w:rPr>
        <w:tab/>
      </w:r>
    </w:p>
    <w:p w14:paraId="290EBBBC" w14:textId="77777777" w:rsidR="003C0E8D" w:rsidRDefault="003C0E8D" w:rsidP="003C0E8D">
      <w:pPr>
        <w:pStyle w:val="TOC10"/>
        <w:rPr>
          <w:rFonts w:asciiTheme="minorHAnsi" w:eastAsiaTheme="minorEastAsia" w:hAnsiTheme="minorHAnsi" w:cstheme="minorBidi"/>
          <w:noProof/>
          <w:sz w:val="22"/>
          <w:szCs w:val="22"/>
        </w:rPr>
      </w:pPr>
      <w:r>
        <w:rPr>
          <w:noProof/>
        </w:rPr>
        <w:t>ORIC</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Office of Research, Innovation, and Commercialization</w:t>
      </w:r>
    </w:p>
    <w:p w14:paraId="3544DA8A" w14:textId="77777777" w:rsidR="003C0E8D" w:rsidRDefault="003C0E8D" w:rsidP="003C0E8D">
      <w:pPr>
        <w:pStyle w:val="TOC10"/>
        <w:rPr>
          <w:noProof/>
        </w:rPr>
      </w:pPr>
      <w:r>
        <w:rPr>
          <w:noProof/>
        </w:rPr>
        <w:t>UET</w:t>
      </w:r>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rPr>
          <w:noProof/>
        </w:rPr>
        <w:t>University of Engineering &amp; Technology</w:t>
      </w:r>
    </w:p>
    <w:p w14:paraId="06C75B85" w14:textId="77777777" w:rsidR="003C0E8D" w:rsidRDefault="003C0E8D" w:rsidP="0025291D">
      <w:pPr>
        <w:pStyle w:val="TOC10"/>
        <w:rPr>
          <w:rFonts w:asciiTheme="minorHAnsi" w:eastAsiaTheme="minorEastAsia" w:hAnsiTheme="minorHAnsi" w:cstheme="minorBidi"/>
          <w:noProof/>
          <w:sz w:val="22"/>
          <w:szCs w:val="22"/>
        </w:rPr>
      </w:pPr>
    </w:p>
    <w:p w14:paraId="684C7E40" w14:textId="3AB6594B" w:rsidR="00641F5A" w:rsidRDefault="00641F5A" w:rsidP="0025291D">
      <w:pPr>
        <w:pStyle w:val="TOC10"/>
      </w:pPr>
      <w:r>
        <w:fldChar w:fldCharType="end"/>
      </w:r>
    </w:p>
    <w:p w14:paraId="59945595" w14:textId="77777777" w:rsidR="00641F5A" w:rsidRDefault="00641F5A">
      <w:pPr>
        <w:sectPr w:rsidR="00641F5A" w:rsidSect="006E2869">
          <w:pgSz w:w="12240" w:h="15840" w:code="1"/>
          <w:pgMar w:top="1656" w:right="1440" w:bottom="1440" w:left="2160" w:header="1080" w:footer="720" w:gutter="0"/>
          <w:pgNumType w:fmt="lowerRoman"/>
          <w:cols w:space="720"/>
          <w:docGrid w:linePitch="326"/>
        </w:sectPr>
      </w:pPr>
    </w:p>
    <w:p w14:paraId="2AA42A65" w14:textId="74D4A5D8" w:rsidR="00641F5A" w:rsidRPr="0057434F" w:rsidRDefault="00641F5A" w:rsidP="002A2299">
      <w:pPr>
        <w:pStyle w:val="Heading1"/>
        <w:spacing w:after="480"/>
        <w:rPr>
          <w:sz w:val="28"/>
          <w:szCs w:val="28"/>
        </w:rPr>
      </w:pPr>
      <w:bookmarkStart w:id="20" w:name="_Toc415853959"/>
      <w:bookmarkStart w:id="21" w:name="_Toc419149472"/>
      <w:bookmarkStart w:id="22" w:name="_Toc419149729"/>
      <w:bookmarkStart w:id="23" w:name="_Toc419149930"/>
      <w:bookmarkStart w:id="24" w:name="_Toc45115648"/>
      <w:r w:rsidRPr="0057434F">
        <w:rPr>
          <w:sz w:val="28"/>
          <w:szCs w:val="28"/>
        </w:rPr>
        <w:lastRenderedPageBreak/>
        <w:t>INTRODUCTION</w:t>
      </w:r>
      <w:bookmarkEnd w:id="20"/>
      <w:bookmarkEnd w:id="21"/>
      <w:bookmarkEnd w:id="22"/>
      <w:bookmarkEnd w:id="23"/>
      <w:bookmarkEnd w:id="24"/>
    </w:p>
    <w:p w14:paraId="120E870C" w14:textId="5E68874E" w:rsidR="0057434F" w:rsidRDefault="0057434F" w:rsidP="002A2299">
      <w:pPr>
        <w:pStyle w:val="StyleBodyTextFirstline05"/>
      </w:pPr>
      <w:r>
        <w:t xml:space="preserve">Start writing your </w:t>
      </w:r>
      <w:r w:rsidR="008111EA">
        <w:t>thesis</w:t>
      </w:r>
      <w:r>
        <w:t xml:space="preserve"> here. This section provides recommended guidelines for preparing your </w:t>
      </w:r>
      <w:r w:rsidR="008111EA">
        <w:t>thesis</w:t>
      </w:r>
      <w:r>
        <w:t xml:space="preserve"> for submission to ORIC. </w:t>
      </w:r>
      <w:r w:rsidR="008111EA">
        <w:t>Thesis</w:t>
      </w:r>
      <w:r>
        <w:t xml:space="preserve"> sections (commonly referred as chapters as well) are centered, capitalized, and are numbered. The recommended font size 14 (two points larger than your text). For Microsoft Word these would be treated as </w:t>
      </w:r>
      <w:r w:rsidRPr="0057434F">
        <w:rPr>
          <w:b/>
          <w:bCs/>
        </w:rPr>
        <w:t>Heading 0</w:t>
      </w:r>
      <w:r>
        <w:t xml:space="preserve">. It is a good idea to </w:t>
      </w:r>
      <w:r w:rsidR="006E6B38">
        <w:t xml:space="preserve">save </w:t>
      </w:r>
      <w:r>
        <w:t xml:space="preserve">the </w:t>
      </w:r>
      <w:r w:rsidR="006E6B38">
        <w:t>H</w:t>
      </w:r>
      <w:r>
        <w:t>eading</w:t>
      </w:r>
      <w:r w:rsidR="006E6B38">
        <w:t xml:space="preserve"> 0</w:t>
      </w:r>
      <w:r>
        <w:t xml:space="preserve"> </w:t>
      </w:r>
      <w:r w:rsidR="006E6B38">
        <w:t xml:space="preserve">style in MS Word </w:t>
      </w:r>
      <w:r>
        <w:t>for</w:t>
      </w:r>
      <w:r w:rsidR="006E6B38">
        <w:t xml:space="preserve"> consistent </w:t>
      </w:r>
      <w:r>
        <w:t xml:space="preserve">formatting of your </w:t>
      </w:r>
      <w:r w:rsidR="008111EA">
        <w:t>thesis</w:t>
      </w:r>
      <w:r>
        <w:t>. The Section heading has a spacing of 24 pts from the text.</w:t>
      </w:r>
      <w:r w:rsidR="006E6B38">
        <w:t xml:space="preserve"> </w:t>
      </w:r>
      <w:r w:rsidR="006E6B38" w:rsidRPr="00A120ED">
        <w:rPr>
          <w:b/>
          <w:bCs/>
        </w:rPr>
        <w:t xml:space="preserve">Please also note that this is also the Page 1 of your </w:t>
      </w:r>
      <w:r w:rsidR="008111EA">
        <w:rPr>
          <w:b/>
          <w:bCs/>
        </w:rPr>
        <w:t>thesis</w:t>
      </w:r>
      <w:r w:rsidR="006E6B38">
        <w:t xml:space="preserve">. </w:t>
      </w:r>
    </w:p>
    <w:p w14:paraId="76FB226E" w14:textId="2E3F30E8" w:rsidR="00641F5A" w:rsidRDefault="00A146CC" w:rsidP="002A2299">
      <w:pPr>
        <w:pStyle w:val="Heading2"/>
        <w:spacing w:before="240" w:after="240"/>
      </w:pPr>
      <w:bookmarkStart w:id="25" w:name="_Toc45115649"/>
      <w:r>
        <w:t>FIRST LEVEL HEADINGS</w:t>
      </w:r>
      <w:bookmarkEnd w:id="25"/>
    </w:p>
    <w:p w14:paraId="1B64C994" w14:textId="1DBD9F6F" w:rsidR="00641F5A" w:rsidRDefault="003B2B27" w:rsidP="002A2299">
      <w:pPr>
        <w:pStyle w:val="StyleBodyTextFirstline05"/>
      </w:pPr>
      <w:r>
        <w:t>T</w:t>
      </w:r>
      <w:r w:rsidR="00A146CC">
        <w:t>he first level headings are also capitalized and numbered</w:t>
      </w:r>
      <w:r w:rsidR="00601892">
        <w:t xml:space="preserve"> continuously using a multilevel list.</w:t>
      </w:r>
      <w:r w:rsidR="00A146CC">
        <w:t xml:space="preserve"> </w:t>
      </w:r>
      <w:r w:rsidR="0057434F">
        <w:t>Recommended f</w:t>
      </w:r>
      <w:r w:rsidR="00A146CC">
        <w:t>ont size is 12.</w:t>
      </w:r>
      <w:r w:rsidR="00EC3350">
        <w:t xml:space="preserve"> </w:t>
      </w:r>
      <w:r w:rsidR="0057434F">
        <w:t xml:space="preserve">These headings have a paragraph spacing of 12 before and after. </w:t>
      </w:r>
      <w:r w:rsidR="00EC3350">
        <w:t xml:space="preserve">Microsoft word </w:t>
      </w:r>
      <w:r w:rsidR="00EC3350" w:rsidRPr="00EC3350">
        <w:rPr>
          <w:b/>
          <w:bCs/>
        </w:rPr>
        <w:t>Heading 1</w:t>
      </w:r>
      <w:r w:rsidR="00EC3350">
        <w:t xml:space="preserve"> </w:t>
      </w:r>
      <w:r w:rsidR="00601892">
        <w:t xml:space="preserve">may be </w:t>
      </w:r>
      <w:r w:rsidR="00C14727">
        <w:t xml:space="preserve">modified and </w:t>
      </w:r>
      <w:r w:rsidR="00601892">
        <w:t>saved</w:t>
      </w:r>
      <w:r w:rsidR="00EC3350">
        <w:t xml:space="preserve"> for </w:t>
      </w:r>
      <w:r w:rsidR="00601892">
        <w:t xml:space="preserve">consistent formatting of the </w:t>
      </w:r>
      <w:r w:rsidR="008111EA">
        <w:t>thesis</w:t>
      </w:r>
      <w:r w:rsidR="00601892">
        <w:t>.</w:t>
      </w:r>
      <w:r w:rsidR="00500080">
        <w:t xml:space="preserve"> </w:t>
      </w:r>
    </w:p>
    <w:p w14:paraId="02391BA6" w14:textId="4AE9A8CC" w:rsidR="009A7814" w:rsidRDefault="0007271A" w:rsidP="002A2299">
      <w:pPr>
        <w:pStyle w:val="StyleBodyTextFirstline05"/>
      </w:pPr>
      <w:r>
        <w:t xml:space="preserve">The paragraphs are indented consistently thorough the </w:t>
      </w:r>
      <w:r w:rsidR="008111EA">
        <w:t>thesis</w:t>
      </w:r>
      <w:r>
        <w:t>. The recommended spacing is 0.5” from the left margin.</w:t>
      </w:r>
      <w:r w:rsidR="009A7814">
        <w:t xml:space="preserve"> The text is generally left </w:t>
      </w:r>
      <w:r w:rsidR="00C14727">
        <w:t>aligned but</w:t>
      </w:r>
      <w:r w:rsidR="009A7814">
        <w:t xml:space="preserve"> justified is also acceptable.</w:t>
      </w:r>
    </w:p>
    <w:p w14:paraId="30146EF0" w14:textId="0F53DE15" w:rsidR="002C40AB" w:rsidRPr="00EC3350" w:rsidRDefault="0057434F" w:rsidP="002A2299">
      <w:pPr>
        <w:pStyle w:val="Heading3"/>
        <w:spacing w:before="240" w:after="240"/>
        <w:ind w:left="0" w:firstLine="0"/>
        <w:rPr>
          <w:vanish/>
        </w:rPr>
      </w:pPr>
      <w:bookmarkStart w:id="26" w:name="_Toc45115650"/>
      <w:bookmarkStart w:id="27" w:name="_Toc419149474"/>
      <w:bookmarkStart w:id="28" w:name="_Toc419149731"/>
      <w:bookmarkStart w:id="29" w:name="_Toc419149932"/>
      <w:r>
        <w:t>Second Level Headings</w:t>
      </w:r>
      <w:bookmarkEnd w:id="26"/>
      <w:r w:rsidR="0082713B" w:rsidRPr="00AC1828">
        <w:t xml:space="preserve"> </w:t>
      </w:r>
    </w:p>
    <w:bookmarkEnd w:id="27"/>
    <w:bookmarkEnd w:id="28"/>
    <w:bookmarkEnd w:id="29"/>
    <w:p w14:paraId="7E02B2F7" w14:textId="15F44759" w:rsidR="005A58DF" w:rsidRDefault="00EC3350" w:rsidP="002A2299">
      <w:pPr>
        <w:pStyle w:val="StyleBodyTextFirstline05"/>
      </w:pPr>
      <w:r>
        <w:t>The Second level and</w:t>
      </w:r>
      <w:r w:rsidR="00C14727">
        <w:t xml:space="preserve"> subsequent</w:t>
      </w:r>
      <w:r>
        <w:t xml:space="preserve"> headings can be formatted as above. These are first letter capitalized. In Microsoft Word the Heading 2 and </w:t>
      </w:r>
      <w:r w:rsidR="0007271A">
        <w:t xml:space="preserve">the subsequent headings may be </w:t>
      </w:r>
      <w:r w:rsidR="00601892">
        <w:t xml:space="preserve">saved </w:t>
      </w:r>
      <w:r>
        <w:t xml:space="preserve">for </w:t>
      </w:r>
      <w:r w:rsidR="0007271A">
        <w:t xml:space="preserve">consistent formatting of the </w:t>
      </w:r>
      <w:r w:rsidR="008111EA">
        <w:t>thesis</w:t>
      </w:r>
      <w:r>
        <w:t>.</w:t>
      </w:r>
      <w:r w:rsidR="00601892">
        <w:t xml:space="preserve"> </w:t>
      </w:r>
      <w:r w:rsidR="00C17EC2">
        <w:t xml:space="preserve">In case </w:t>
      </w:r>
      <w:r w:rsidR="0007271A">
        <w:t>a</w:t>
      </w:r>
      <w:r w:rsidR="00C17EC2">
        <w:t xml:space="preserve"> heading</w:t>
      </w:r>
      <w:r w:rsidR="0007271A">
        <w:t xml:space="preserve"> is</w:t>
      </w:r>
      <w:r w:rsidR="00C17EC2">
        <w:t xml:space="preserve"> more than a single line, then these headings should be single spaced. </w:t>
      </w:r>
    </w:p>
    <w:p w14:paraId="3F35200D" w14:textId="6A03CA64" w:rsidR="006C1248" w:rsidRDefault="006C1248" w:rsidP="00522FF1">
      <w:pPr>
        <w:pStyle w:val="Heading3"/>
        <w:spacing w:before="240" w:after="240" w:line="240" w:lineRule="auto"/>
        <w:ind w:left="634" w:hanging="634"/>
      </w:pPr>
      <w:bookmarkStart w:id="30" w:name="_Toc45115651"/>
      <w:r>
        <w:lastRenderedPageBreak/>
        <w:t>Second Level Headings That Are Longer Than Two Lines Are Single-Spaced Lines</w:t>
      </w:r>
      <w:bookmarkEnd w:id="30"/>
    </w:p>
    <w:p w14:paraId="141A65F4" w14:textId="3647E3DC" w:rsidR="006C1248" w:rsidRPr="006C1248" w:rsidRDefault="006C1248" w:rsidP="002A2299">
      <w:pPr>
        <w:pStyle w:val="StyleBodyTextFirstline05"/>
      </w:pPr>
      <w:r>
        <w:t>Longer headings are formatted as single spaced. The rest of the formatting stays the same i.e. first letter capitalized, 12 pts before and after spacing etc.</w:t>
      </w:r>
    </w:p>
    <w:p w14:paraId="663BD76F" w14:textId="692DD195" w:rsidR="002C40AB" w:rsidRDefault="00C14727" w:rsidP="002A2299">
      <w:pPr>
        <w:pStyle w:val="Heading2"/>
        <w:spacing w:before="240" w:after="240"/>
      </w:pPr>
      <w:bookmarkStart w:id="31" w:name="_Toc45115652"/>
      <w:bookmarkStart w:id="32" w:name="_Toc419149475"/>
      <w:bookmarkStart w:id="33" w:name="_Toc419149732"/>
      <w:bookmarkStart w:id="34" w:name="_Toc419149933"/>
      <w:r>
        <w:t>TABLE OF CONTENTS, LIST OF TABLES, LIST OF FIGURES</w:t>
      </w:r>
      <w:bookmarkEnd w:id="31"/>
    </w:p>
    <w:p w14:paraId="708651FD" w14:textId="5E47622C" w:rsidR="00120965" w:rsidRDefault="00641F5A" w:rsidP="002A2299">
      <w:pPr>
        <w:pStyle w:val="StyleBodyTextFirstline05"/>
      </w:pPr>
      <w:r w:rsidRPr="00F1619E">
        <w:t>Th</w:t>
      </w:r>
      <w:r w:rsidR="00557EB7" w:rsidRPr="00F1619E">
        <w:t>e table of contents</w:t>
      </w:r>
      <w:r w:rsidR="0054365E">
        <w:t xml:space="preserve"> (TOC)</w:t>
      </w:r>
      <w:r w:rsidR="00557EB7" w:rsidRPr="00F1619E">
        <w:t>, list</w:t>
      </w:r>
      <w:bookmarkEnd w:id="32"/>
      <w:bookmarkEnd w:id="33"/>
      <w:bookmarkEnd w:id="34"/>
      <w:r w:rsidR="00557EB7">
        <w:t xml:space="preserve"> of </w:t>
      </w:r>
      <w:r w:rsidR="0054365E">
        <w:t>figures</w:t>
      </w:r>
      <w:r w:rsidR="00557EB7">
        <w:t xml:space="preserve"> list of </w:t>
      </w:r>
      <w:r w:rsidR="0054365E">
        <w:t>tables</w:t>
      </w:r>
      <w:r w:rsidR="00557EB7">
        <w:t>, and nomenclature all work</w:t>
      </w:r>
      <w:r>
        <w:t xml:space="preserve"> in a similar </w:t>
      </w:r>
      <w:r w:rsidR="008D13C1">
        <w:t>ma</w:t>
      </w:r>
      <w:r>
        <w:t>nner</w:t>
      </w:r>
      <w:r w:rsidR="006C1248">
        <w:t>. It is recommended that the MS Word’s built-in features are utilized for creation of TOC, list of figures, and list of tables.</w:t>
      </w:r>
    </w:p>
    <w:p w14:paraId="402FBE04" w14:textId="77777777" w:rsidR="00C14727" w:rsidRDefault="00C14727" w:rsidP="002A2299">
      <w:pPr>
        <w:pStyle w:val="Heading3"/>
        <w:spacing w:before="240" w:after="240"/>
        <w:ind w:left="0" w:firstLine="0"/>
      </w:pPr>
      <w:bookmarkStart w:id="35" w:name="_Toc45115653"/>
      <w:r>
        <w:t>Table of Contents</w:t>
      </w:r>
      <w:bookmarkEnd w:id="35"/>
    </w:p>
    <w:p w14:paraId="2953FE2A" w14:textId="1E254888" w:rsidR="00641F5A" w:rsidRDefault="006C1248" w:rsidP="002A2299">
      <w:pPr>
        <w:pStyle w:val="StyleBodyTextFirstline05"/>
      </w:pPr>
      <w:r>
        <w:t xml:space="preserve">The TOC should be automatically created if you follow the MS Word Headings styles. </w:t>
      </w:r>
      <w:r w:rsidR="0054365E">
        <w:t xml:space="preserve">TOC uses a dotted leader between headings and page numbers. For situations where the heading is long and </w:t>
      </w:r>
      <w:r w:rsidR="00120965">
        <w:t>is missing the dotted leader, put your cursor before the page number and hit the Tab key. This should move your page number over to the right margin and add the dotted leader.</w:t>
      </w:r>
    </w:p>
    <w:p w14:paraId="06AF1CEA" w14:textId="231DECE1" w:rsidR="00522FF1" w:rsidRDefault="00E44B6A" w:rsidP="00522FF1">
      <w:pPr>
        <w:pStyle w:val="StyleBodyTextFirstline05"/>
      </w:pPr>
      <w:r>
        <w:t>For list of figures and list of tables a similar strategy can be adopted using the captions. Please refer to MS Word help and other available resources for the use of captions and generating the List of Figures and the List of Tables.</w:t>
      </w:r>
    </w:p>
    <w:p w14:paraId="177C96EE" w14:textId="154B8352" w:rsidR="002C40AB" w:rsidRPr="00EC3350" w:rsidRDefault="00E95D48" w:rsidP="00522FF1">
      <w:pPr>
        <w:pStyle w:val="Heading3"/>
        <w:spacing w:before="240" w:after="240"/>
        <w:ind w:left="0" w:firstLine="0"/>
        <w:rPr>
          <w:vanish/>
        </w:rPr>
      </w:pPr>
      <w:bookmarkStart w:id="36" w:name="_Toc45115654"/>
      <w:bookmarkStart w:id="37" w:name="_Toc419149476"/>
      <w:bookmarkStart w:id="38" w:name="_Toc419149733"/>
      <w:bookmarkStart w:id="39" w:name="_Toc419149934"/>
      <w:r>
        <w:t xml:space="preserve">Formatting </w:t>
      </w:r>
      <w:r w:rsidR="00641F5A">
        <w:t>Figures</w:t>
      </w:r>
      <w:bookmarkEnd w:id="36"/>
    </w:p>
    <w:bookmarkEnd w:id="37"/>
    <w:bookmarkEnd w:id="38"/>
    <w:bookmarkEnd w:id="39"/>
    <w:p w14:paraId="23D18ED2" w14:textId="21F1FF0D" w:rsidR="00EC3350" w:rsidRDefault="008A3CB8" w:rsidP="002A2299">
      <w:pPr>
        <w:ind w:firstLine="720"/>
      </w:pPr>
      <w:r w:rsidRPr="00F1619E">
        <w:t>Figures should be formatted with</w:t>
      </w:r>
      <w:r>
        <w:t xml:space="preserve"> plenty of space above and below the actual fi</w:t>
      </w:r>
      <w:r w:rsidRPr="00D1594C">
        <w:t>gure</w:t>
      </w:r>
      <w:r w:rsidR="00EC3350">
        <w:t xml:space="preserve">. </w:t>
      </w:r>
      <w:r w:rsidR="00E44B6A">
        <w:t>T</w:t>
      </w:r>
      <w:r w:rsidR="00EC3350">
        <w:t>wo lines (double spaced) above and below the figure</w:t>
      </w:r>
      <w:r w:rsidR="00E44B6A">
        <w:t xml:space="preserve"> are recommended</w:t>
      </w:r>
      <w:r w:rsidR="00EC3350">
        <w:t xml:space="preserve">. </w:t>
      </w:r>
      <w:r w:rsidRPr="00D1594C">
        <w:t xml:space="preserve"> </w:t>
      </w:r>
      <w:r w:rsidR="00EC3350">
        <w:t xml:space="preserve">The figure caption must be below the figure and centered. </w:t>
      </w:r>
    </w:p>
    <w:p w14:paraId="5BD24A9F" w14:textId="2D8598BE" w:rsidR="00C14727" w:rsidRDefault="00C14727" w:rsidP="002A2299">
      <w:pPr>
        <w:ind w:firstLine="720"/>
      </w:pPr>
    </w:p>
    <w:p w14:paraId="1B4C4FC1" w14:textId="1A1E65CD" w:rsidR="008A3CB8" w:rsidRDefault="00EC3350" w:rsidP="002A2299">
      <w:pPr>
        <w:ind w:firstLine="720"/>
      </w:pPr>
      <w:r>
        <w:t xml:space="preserve">The figure </w:t>
      </w:r>
      <w:r w:rsidR="00925CFA">
        <w:t>should be numbered using the section/chapter number. For example, the first figure in Section 1 should be numbered as Figure 1.1 and then should continue as 1.2, 1.3. Similarly, a third figure in Section 2 should be numbered as Figure 2.3</w:t>
      </w:r>
      <w:r w:rsidR="008A3CB8" w:rsidRPr="00D1594C">
        <w:t xml:space="preserve">. </w:t>
      </w:r>
    </w:p>
    <w:p w14:paraId="1B342EB5" w14:textId="01028EFD" w:rsidR="00522FF1" w:rsidRDefault="0076496E" w:rsidP="002A2299">
      <w:pPr>
        <w:ind w:firstLine="720"/>
      </w:pPr>
      <w:r>
        <w:t>It is recommended that Captions feature of MS Word is used for figures and tables for automatic creation of List of Figures and List of Tables. MS Word help documentation or other sources may be consulted for the use of captions.</w:t>
      </w:r>
    </w:p>
    <w:p w14:paraId="19FA0933" w14:textId="24F6EDE6" w:rsidR="003C0E8D" w:rsidRDefault="003C0E8D" w:rsidP="002A2299">
      <w:pPr>
        <w:ind w:firstLine="720"/>
      </w:pPr>
    </w:p>
    <w:p w14:paraId="30115304" w14:textId="514265B6" w:rsidR="003C0E8D" w:rsidRDefault="003C0E8D" w:rsidP="002A2299">
      <w:pPr>
        <w:jc w:val="center"/>
      </w:pPr>
      <w:r>
        <w:rPr>
          <w:noProof/>
        </w:rPr>
        <w:drawing>
          <wp:inline distT="0" distB="0" distL="0" distR="0" wp14:anchorId="0F9852B0" wp14:editId="1034B64D">
            <wp:extent cx="2857500" cy="1600200"/>
            <wp:effectExtent l="0" t="0" r="0" b="0"/>
            <wp:docPr id="16" name="Picture 16" descr="C:\Users\Azeem\AppData\Local\Microsoft\Windows\INetCache\Content.MSO\B242CE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zeem\AppData\Local\Microsoft\Windows\INetCache\Content.MSO\B242CEC8.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5EE807B4" w14:textId="3F446E4E" w:rsidR="008A3CB8" w:rsidRPr="00603E19" w:rsidRDefault="008A3CB8" w:rsidP="002A2299">
      <w:pPr>
        <w:pStyle w:val="Caption"/>
      </w:pPr>
      <w:bookmarkStart w:id="40" w:name="_Toc19259205"/>
      <w:bookmarkStart w:id="41" w:name="_Toc45189309"/>
      <w:r>
        <w:t xml:space="preserve">Figure </w:t>
      </w:r>
      <w:r w:rsidR="001704C8">
        <w:fldChar w:fldCharType="begin"/>
      </w:r>
      <w:r w:rsidR="001704C8">
        <w:instrText xml:space="preserve"> STYLEREF 1 \s </w:instrText>
      </w:r>
      <w:r w:rsidR="001704C8">
        <w:fldChar w:fldCharType="separate"/>
      </w:r>
      <w:r w:rsidR="00E75E57">
        <w:rPr>
          <w:noProof/>
        </w:rPr>
        <w:t>1</w:t>
      </w:r>
      <w:r w:rsidR="001704C8">
        <w:rPr>
          <w:noProof/>
        </w:rPr>
        <w:fldChar w:fldCharType="end"/>
      </w:r>
      <w:r w:rsidR="00A120ED">
        <w:t>.</w:t>
      </w:r>
      <w:r w:rsidR="001704C8">
        <w:fldChar w:fldCharType="begin"/>
      </w:r>
      <w:r w:rsidR="001704C8">
        <w:instrText xml:space="preserve"> SEQ Figure \* ARABIC \s 1 </w:instrText>
      </w:r>
      <w:r w:rsidR="001704C8">
        <w:fldChar w:fldCharType="separate"/>
      </w:r>
      <w:r w:rsidR="00E75E57">
        <w:rPr>
          <w:noProof/>
        </w:rPr>
        <w:t>1</w:t>
      </w:r>
      <w:r w:rsidR="001704C8">
        <w:rPr>
          <w:noProof/>
        </w:rPr>
        <w:fldChar w:fldCharType="end"/>
      </w:r>
      <w:r w:rsidR="00513148">
        <w:t xml:space="preserve"> </w:t>
      </w:r>
      <w:r w:rsidR="003C0E8D">
        <w:t>Main</w:t>
      </w:r>
      <w:r w:rsidR="00233E33">
        <w:t xml:space="preserve"> Entrance to </w:t>
      </w:r>
      <w:r w:rsidR="003C0E8D">
        <w:t>UET Lahore</w:t>
      </w:r>
      <w:r>
        <w:t>.</w:t>
      </w:r>
      <w:bookmarkEnd w:id="40"/>
      <w:bookmarkEnd w:id="41"/>
    </w:p>
    <w:p w14:paraId="067C78D5" w14:textId="354D5325" w:rsidR="008A3CB8" w:rsidRDefault="008A3CB8" w:rsidP="002A2299">
      <w:pPr>
        <w:pStyle w:val="StyleBodyTextFirstline05"/>
      </w:pPr>
    </w:p>
    <w:p w14:paraId="727B8C34" w14:textId="77777777" w:rsidR="006E2869" w:rsidRDefault="006E2869" w:rsidP="002A2299">
      <w:pPr>
        <w:pStyle w:val="StyleBodyTextFirstline05"/>
      </w:pPr>
    </w:p>
    <w:p w14:paraId="353AF933" w14:textId="77777777" w:rsidR="00E44B6A" w:rsidRDefault="00E44B6A" w:rsidP="002A2299">
      <w:pPr>
        <w:pStyle w:val="StyleBodyTextFirstline05"/>
        <w:spacing w:line="360" w:lineRule="auto"/>
        <w:ind w:firstLine="0"/>
        <w:jc w:val="center"/>
      </w:pPr>
      <w:bookmarkStart w:id="42" w:name="_Toc19259206"/>
      <w:r>
        <w:rPr>
          <w:noProof/>
        </w:rPr>
        <w:drawing>
          <wp:inline distT="0" distB="0" distL="0" distR="0" wp14:anchorId="0B46FA1F" wp14:editId="3CF6300F">
            <wp:extent cx="1371600" cy="1371600"/>
            <wp:effectExtent l="0" t="0" r="0" b="0"/>
            <wp:docPr id="8" name="Picture 8"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21AD62BD" w14:textId="19703800" w:rsidR="008A3CB8" w:rsidRDefault="008A3CB8" w:rsidP="002A2299">
      <w:pPr>
        <w:pStyle w:val="StyleBodyTextFirstline05"/>
        <w:spacing w:line="360" w:lineRule="auto"/>
        <w:ind w:firstLine="0"/>
        <w:jc w:val="center"/>
      </w:pPr>
      <w:bookmarkStart w:id="43" w:name="_Toc45189310"/>
      <w:r>
        <w:t xml:space="preserve">Figure </w:t>
      </w:r>
      <w:r w:rsidR="001704C8">
        <w:fldChar w:fldCharType="begin"/>
      </w:r>
      <w:r w:rsidR="001704C8">
        <w:instrText xml:space="preserve"> STYLEREF 1 \s </w:instrText>
      </w:r>
      <w:r w:rsidR="001704C8">
        <w:fldChar w:fldCharType="separate"/>
      </w:r>
      <w:r w:rsidR="00E75E57">
        <w:rPr>
          <w:noProof/>
        </w:rPr>
        <w:t>1</w:t>
      </w:r>
      <w:r w:rsidR="001704C8">
        <w:rPr>
          <w:noProof/>
        </w:rPr>
        <w:fldChar w:fldCharType="end"/>
      </w:r>
      <w:r w:rsidR="00A120ED">
        <w:t>.</w:t>
      </w:r>
      <w:r w:rsidR="001704C8">
        <w:fldChar w:fldCharType="begin"/>
      </w:r>
      <w:r w:rsidR="001704C8">
        <w:instrText xml:space="preserve"> SEQ Figure \* ARABIC \s 1 </w:instrText>
      </w:r>
      <w:r w:rsidR="001704C8">
        <w:fldChar w:fldCharType="separate"/>
      </w:r>
      <w:r w:rsidR="00E75E57">
        <w:rPr>
          <w:noProof/>
        </w:rPr>
        <w:t>2</w:t>
      </w:r>
      <w:r w:rsidR="001704C8">
        <w:rPr>
          <w:noProof/>
        </w:rPr>
        <w:fldChar w:fldCharType="end"/>
      </w:r>
      <w:r>
        <w:t xml:space="preserve"> </w:t>
      </w:r>
      <w:bookmarkEnd w:id="42"/>
      <w:r w:rsidR="00E44B6A">
        <w:t>UET Logo</w:t>
      </w:r>
      <w:bookmarkEnd w:id="43"/>
    </w:p>
    <w:p w14:paraId="060A1D74" w14:textId="4D18A356" w:rsidR="003C0E8D" w:rsidRDefault="003C0E8D" w:rsidP="002A2299">
      <w:pPr>
        <w:pStyle w:val="StyleBodyTextFirstline05"/>
        <w:spacing w:line="360" w:lineRule="auto"/>
        <w:ind w:firstLine="0"/>
      </w:pPr>
    </w:p>
    <w:p w14:paraId="453EFCEC" w14:textId="77777777" w:rsidR="003C0E8D" w:rsidRDefault="003C0E8D" w:rsidP="002A2299">
      <w:pPr>
        <w:pStyle w:val="StyleBodyTextFirstline05"/>
        <w:spacing w:line="360" w:lineRule="auto"/>
        <w:ind w:firstLine="0"/>
      </w:pPr>
    </w:p>
    <w:p w14:paraId="245AC899" w14:textId="14575D57" w:rsidR="00C913BD" w:rsidRDefault="00C913BD" w:rsidP="00522FF1">
      <w:pPr>
        <w:pStyle w:val="Heading3"/>
        <w:spacing w:before="240" w:after="240"/>
        <w:ind w:left="0" w:firstLine="0"/>
      </w:pPr>
      <w:bookmarkStart w:id="44" w:name="_Toc45115655"/>
      <w:r>
        <w:lastRenderedPageBreak/>
        <w:t>Formatting Equations</w:t>
      </w:r>
      <w:bookmarkEnd w:id="44"/>
    </w:p>
    <w:p w14:paraId="34C860D8" w14:textId="62DCBBF4" w:rsidR="00C913BD" w:rsidRDefault="007C626F" w:rsidP="002A2299">
      <w:pPr>
        <w:pStyle w:val="StyleBodyTextFirstline05"/>
      </w:pPr>
      <w:r w:rsidRPr="007C626F">
        <w:t xml:space="preserve">Equations should be numbered </w:t>
      </w:r>
      <w:r w:rsidR="00E44B6A">
        <w:t xml:space="preserve">sequentially </w:t>
      </w:r>
      <w:r w:rsidRPr="007C626F">
        <w:t xml:space="preserve">throughout the </w:t>
      </w:r>
      <w:r w:rsidR="008111EA">
        <w:t>thesis</w:t>
      </w:r>
      <w:r w:rsidR="00E44B6A">
        <w:t xml:space="preserve">. Equation should have a single </w:t>
      </w:r>
      <w:r w:rsidR="00D870E6">
        <w:t>line spacing</w:t>
      </w:r>
      <w:r w:rsidR="00E44B6A">
        <w:t xml:space="preserve"> </w:t>
      </w:r>
      <w:r w:rsidR="00D870E6">
        <w:t xml:space="preserve">(double spaced) </w:t>
      </w:r>
      <w:r w:rsidR="00E44B6A">
        <w:t>before and after</w:t>
      </w:r>
      <w:r w:rsidR="00D870E6">
        <w:t>.</w:t>
      </w:r>
      <w:r w:rsidRPr="007C626F">
        <w:t xml:space="preserve"> </w:t>
      </w:r>
      <w:r w:rsidR="00D870E6">
        <w:t xml:space="preserve">It is generally required that the equations, figures, and tables are introduced in the text before they appear. </w:t>
      </w:r>
    </w:p>
    <w:p w14:paraId="4DFB5E84" w14:textId="77777777" w:rsidR="00D870E6" w:rsidRDefault="00D870E6" w:rsidP="002A2299">
      <w:pPr>
        <w:pStyle w:val="StyleBodyTextFirstline05"/>
      </w:pPr>
    </w:p>
    <w:p w14:paraId="063804E8" w14:textId="08BE97F6" w:rsidR="00C913BD" w:rsidRDefault="001704C8" w:rsidP="002A2299">
      <w:pPr>
        <w:ind w:left="1440" w:firstLine="720"/>
      </w:p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F=0</m:t>
            </m:r>
          </m:e>
        </m:nary>
      </m:oMath>
      <w:r w:rsidR="00C913BD">
        <w:tab/>
      </w:r>
      <w:r w:rsidR="00D870E6">
        <w:tab/>
      </w:r>
      <w:r w:rsidR="00D870E6">
        <w:tab/>
      </w:r>
      <w:r w:rsidR="00D870E6">
        <w:tab/>
      </w:r>
      <w:r w:rsidR="00D870E6">
        <w:tab/>
      </w:r>
      <w:r w:rsidR="00C913BD">
        <w:tab/>
      </w:r>
      <w:r w:rsidR="00C913BD">
        <w:tab/>
        <w:t>(1)</w:t>
      </w:r>
    </w:p>
    <w:p w14:paraId="12D86F98" w14:textId="77777777" w:rsidR="006E2869" w:rsidRDefault="006E2869" w:rsidP="002A2299">
      <w:pPr>
        <w:ind w:left="1440" w:firstLine="720"/>
      </w:pPr>
    </w:p>
    <w:p w14:paraId="2E20E1DE" w14:textId="175C394A" w:rsidR="00C913BD" w:rsidRDefault="001704C8" w:rsidP="002A2299">
      <w:pPr>
        <w:ind w:left="1440" w:firstLine="720"/>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i</m:t>
                  </m:r>
                </m:e>
              </m:mr>
              <m:mr>
                <m:e>
                  <m:r>
                    <w:rPr>
                      <w:rFonts w:ascii="Cambria Math" w:hAnsi="Cambria Math"/>
                    </w:rPr>
                    <m:t>j</m:t>
                  </m:r>
                </m:e>
              </m:mr>
              <m:mr>
                <m:e>
                  <m:r>
                    <w:rPr>
                      <w:rFonts w:ascii="Cambria Math" w:hAnsi="Cambria Math"/>
                    </w:rPr>
                    <m:t>k</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20</m:t>
                  </m:r>
                </m:e>
              </m:mr>
              <m:mr>
                <m:e>
                  <m:r>
                    <w:rPr>
                      <w:rFonts w:ascii="Cambria Math" w:hAnsi="Cambria Math"/>
                    </w:rPr>
                    <m:t>0</m:t>
                  </m:r>
                </m:e>
              </m:mr>
            </m:m>
          </m:e>
        </m:d>
      </m:oMath>
      <w:r w:rsidR="00C913BD">
        <w:tab/>
      </w:r>
      <w:r w:rsidR="00D870E6">
        <w:tab/>
      </w:r>
      <w:r w:rsidR="00D870E6">
        <w:tab/>
      </w:r>
      <w:r w:rsidR="00D870E6">
        <w:tab/>
      </w:r>
      <w:r w:rsidR="00D870E6">
        <w:tab/>
      </w:r>
      <w:r w:rsidR="00D870E6">
        <w:tab/>
      </w:r>
      <w:r w:rsidR="00D870E6">
        <w:tab/>
      </w:r>
      <w:r w:rsidR="00C913BD">
        <w:t>(2)</w:t>
      </w:r>
    </w:p>
    <w:p w14:paraId="480E81FB" w14:textId="77777777" w:rsidR="004D5DEE" w:rsidRDefault="004D5DEE" w:rsidP="002A2299">
      <w:pPr>
        <w:ind w:left="1440" w:firstLine="720"/>
      </w:pPr>
    </w:p>
    <w:p w14:paraId="42555E32" w14:textId="259C2F96" w:rsidR="00641F5A" w:rsidRDefault="00D870E6" w:rsidP="002A2299">
      <w:pPr>
        <w:pStyle w:val="StyleBodyTextFirstline05"/>
      </w:pPr>
      <w:r>
        <w:t>Please use the indentation if your text following the equation, figures, or tables is a new paragraph</w:t>
      </w:r>
      <w:r w:rsidR="00ED195D" w:rsidRPr="00AF0901">
        <w:t>.</w:t>
      </w:r>
      <w:r>
        <w:t xml:space="preserve"> Please ensure all symbols used are provided in the Nomenclature.</w:t>
      </w:r>
    </w:p>
    <w:p w14:paraId="4F5B4E6D" w14:textId="68DE3C5C" w:rsidR="009A7814" w:rsidRPr="009A7814" w:rsidRDefault="00304F2D" w:rsidP="0076496E">
      <w:pPr>
        <w:pStyle w:val="Heading3"/>
        <w:spacing w:before="240" w:after="240"/>
        <w:rPr>
          <w:vanish/>
        </w:rPr>
      </w:pPr>
      <w:bookmarkStart w:id="45" w:name="_Toc45115656"/>
      <w:bookmarkStart w:id="46" w:name="_Toc419149477"/>
      <w:bookmarkStart w:id="47" w:name="_Toc419149734"/>
      <w:bookmarkStart w:id="48" w:name="_Toc419149935"/>
      <w:r>
        <w:t>Formatting</w:t>
      </w:r>
      <w:r w:rsidR="00641F5A">
        <w:t xml:space="preserve"> Tables</w:t>
      </w:r>
      <w:bookmarkEnd w:id="45"/>
    </w:p>
    <w:p w14:paraId="66D0F1F7" w14:textId="387B20F3" w:rsidR="00641F5A" w:rsidRPr="009A7814" w:rsidRDefault="002C40AB" w:rsidP="002A2299">
      <w:pPr>
        <w:rPr>
          <w:vanish/>
        </w:rPr>
      </w:pPr>
      <w:r>
        <w:t xml:space="preserve"> </w:t>
      </w:r>
      <w:bookmarkEnd w:id="46"/>
      <w:bookmarkEnd w:id="47"/>
      <w:bookmarkEnd w:id="48"/>
      <w:r w:rsidR="009A7814">
        <w:tab/>
      </w:r>
      <w:r w:rsidR="00AB0AEF" w:rsidRPr="00AB0AEF">
        <w:t xml:space="preserve">Tables are formatted </w:t>
      </w:r>
      <w:r w:rsidR="004D5DEE">
        <w:t xml:space="preserve">similar to </w:t>
      </w:r>
      <w:r w:rsidR="00AB0AEF" w:rsidRPr="00AB0AEF">
        <w:t>figures. The title</w:t>
      </w:r>
      <w:r w:rsidR="004D5DEE">
        <w:t xml:space="preserve"> of the table</w:t>
      </w:r>
      <w:r w:rsidR="00AB0AEF" w:rsidRPr="00AB0AEF">
        <w:t xml:space="preserve"> is placed at the top, and </w:t>
      </w:r>
      <w:r w:rsidR="000709C4">
        <w:t xml:space="preserve">an extra </w:t>
      </w:r>
      <w:r w:rsidR="004B427C">
        <w:t>line of space</w:t>
      </w:r>
      <w:r w:rsidR="000709C4">
        <w:t xml:space="preserve"> is </w:t>
      </w:r>
      <w:r w:rsidR="000709C4" w:rsidRPr="00D1594C">
        <w:t>used above and below</w:t>
      </w:r>
      <w:r w:rsidR="00AB0AEF" w:rsidRPr="00AB0AEF">
        <w:t xml:space="preserve">. The numbering of tables in the </w:t>
      </w:r>
      <w:r w:rsidR="008A3CB8" w:rsidRPr="00AB0AEF">
        <w:t xml:space="preserve">section </w:t>
      </w:r>
      <w:r w:rsidR="00AB0AEF" w:rsidRPr="00AB0AEF">
        <w:t xml:space="preserve">writing follows the same rules as the figures. </w:t>
      </w:r>
      <w:r w:rsidR="0077390C">
        <w:fldChar w:fldCharType="begin"/>
      </w:r>
      <w:r w:rsidR="0077390C">
        <w:instrText xml:space="preserve"> REF _Ref45116610 \h </w:instrText>
      </w:r>
      <w:r w:rsidR="0077390C">
        <w:fldChar w:fldCharType="separate"/>
      </w:r>
      <w:r w:rsidR="00E75E57">
        <w:t xml:space="preserve">Table </w:t>
      </w:r>
      <w:r w:rsidR="00E75E57">
        <w:rPr>
          <w:noProof/>
        </w:rPr>
        <w:t>1</w:t>
      </w:r>
      <w:r w:rsidR="00E75E57">
        <w:t>.</w:t>
      </w:r>
      <w:r w:rsidR="00E75E57">
        <w:rPr>
          <w:noProof/>
        </w:rPr>
        <w:t>1</w:t>
      </w:r>
      <w:r w:rsidR="0077390C">
        <w:fldChar w:fldCharType="end"/>
      </w:r>
      <w:r w:rsidR="0077390C">
        <w:t xml:space="preserve"> </w:t>
      </w:r>
      <w:r w:rsidR="00AB0AEF" w:rsidRPr="00AB0AEF">
        <w:t>is one such example.</w:t>
      </w:r>
      <w:r w:rsidR="006E2869">
        <w:t xml:space="preserve"> </w:t>
      </w:r>
    </w:p>
    <w:p w14:paraId="2C96693D" w14:textId="77522419" w:rsidR="006E2869" w:rsidRDefault="00ED5CA5" w:rsidP="0076496E">
      <w:pPr>
        <w:pStyle w:val="StyleBodyTextFirstline05"/>
        <w:ind w:firstLine="216"/>
      </w:pPr>
      <w:r>
        <w:t xml:space="preserve"> </w:t>
      </w:r>
      <w:r w:rsidR="0076496E">
        <w:tab/>
      </w:r>
      <w:r w:rsidR="006E2869">
        <w:t>The large table may be oriented la</w:t>
      </w:r>
      <w:r w:rsidR="00E57472">
        <w:t>n</w:t>
      </w:r>
      <w:r w:rsidR="006E2869">
        <w:t xml:space="preserve">dscape. These large tables, and figures may be placed in </w:t>
      </w:r>
      <w:r w:rsidR="0076496E">
        <w:t>an</w:t>
      </w:r>
      <w:r w:rsidR="006E2869">
        <w:t xml:space="preserve"> appendix as well rather in the main body of the text</w:t>
      </w:r>
      <w:r w:rsidR="0076496E">
        <w:t xml:space="preserve"> to continue the flow of your writing.</w:t>
      </w:r>
      <w:r w:rsidR="006E2869">
        <w:t xml:space="preserve"> Please pay attention to the page number as MS Word might place the page number at a different spot than your other pages. </w:t>
      </w:r>
    </w:p>
    <w:p w14:paraId="5194829B" w14:textId="49B8B125" w:rsidR="0076496E" w:rsidRDefault="0076496E" w:rsidP="0076496E">
      <w:pPr>
        <w:pStyle w:val="StyleBodyTextFirstline05"/>
        <w:ind w:firstLine="216"/>
      </w:pPr>
      <w:r>
        <w:tab/>
        <w:t xml:space="preserve">It is recommended that Captions </w:t>
      </w:r>
      <w:r w:rsidR="00EB4C60">
        <w:t xml:space="preserve">(available under References for MS Word) </w:t>
      </w:r>
      <w:r>
        <w:t xml:space="preserve">be used for titles of the tables for automatic creations of List of Tables. Tables are used as </w:t>
      </w:r>
      <w:r>
        <w:lastRenderedPageBreak/>
        <w:t xml:space="preserve">first letter capitalization here. It is not compulsory, however, must be consistent throughout the </w:t>
      </w:r>
      <w:r w:rsidR="008111EA">
        <w:t>thesis</w:t>
      </w:r>
      <w:r>
        <w:t>. The same goes for Figures as well.</w:t>
      </w:r>
      <w:r w:rsidR="00EB4C60">
        <w:t xml:space="preserve"> Further, Cross-reference be used while writing your </w:t>
      </w:r>
      <w:r w:rsidR="008111EA">
        <w:t>thesis</w:t>
      </w:r>
      <w:r w:rsidR="00EB4C60">
        <w:t xml:space="preserve"> for automatic update of Table and Figure number in your text.</w:t>
      </w:r>
    </w:p>
    <w:p w14:paraId="293BD7CC" w14:textId="77777777" w:rsidR="0076496E" w:rsidRDefault="0076496E" w:rsidP="0076496E">
      <w:pPr>
        <w:pStyle w:val="StyleBodyTextFirstline05"/>
        <w:ind w:firstLine="216"/>
      </w:pPr>
    </w:p>
    <w:p w14:paraId="43D851C6" w14:textId="2B83B6C8" w:rsidR="0076496E" w:rsidRDefault="0076496E" w:rsidP="0076496E">
      <w:pPr>
        <w:pStyle w:val="Caption"/>
        <w:jc w:val="left"/>
      </w:pPr>
      <w:bookmarkStart w:id="49" w:name="_Ref45116610"/>
      <w:bookmarkStart w:id="50" w:name="_Toc45115617"/>
      <w:r>
        <w:t xml:space="preserve">Table </w:t>
      </w:r>
      <w:fldSimple w:instr=" STYLEREF 1 \s ">
        <w:r w:rsidR="00E75E57">
          <w:rPr>
            <w:noProof/>
          </w:rPr>
          <w:t>1</w:t>
        </w:r>
      </w:fldSimple>
      <w:r>
        <w:t>.</w:t>
      </w:r>
      <w:fldSimple w:instr=" SEQ Table \* ARABIC \s 1 ">
        <w:r w:rsidR="00E75E57">
          <w:rPr>
            <w:noProof/>
          </w:rPr>
          <w:t>1</w:t>
        </w:r>
      </w:fldSimple>
      <w:bookmarkEnd w:id="49"/>
      <w:r>
        <w:rPr>
          <w:noProof/>
        </w:rPr>
        <w:t xml:space="preserve"> A Sample Table</w:t>
      </w:r>
      <w:bookmarkEnd w:id="50"/>
    </w:p>
    <w:tbl>
      <w:tblPr>
        <w:tblStyle w:val="TableGrid"/>
        <w:tblW w:w="0" w:type="auto"/>
        <w:jc w:val="center"/>
        <w:tblLook w:val="04A0" w:firstRow="1" w:lastRow="0" w:firstColumn="1" w:lastColumn="0" w:noHBand="0" w:noVBand="1"/>
      </w:tblPr>
      <w:tblGrid>
        <w:gridCol w:w="2425"/>
        <w:gridCol w:w="1980"/>
        <w:gridCol w:w="1890"/>
        <w:gridCol w:w="2160"/>
      </w:tblGrid>
      <w:tr w:rsidR="0076496E" w14:paraId="7431FC9F" w14:textId="77777777" w:rsidTr="007128FA">
        <w:trPr>
          <w:jc w:val="center"/>
        </w:trPr>
        <w:tc>
          <w:tcPr>
            <w:tcW w:w="2425" w:type="dxa"/>
          </w:tcPr>
          <w:p w14:paraId="5CC5E38F" w14:textId="77777777" w:rsidR="0076496E" w:rsidRPr="004D5DEE" w:rsidRDefault="0076496E" w:rsidP="007128FA">
            <w:pPr>
              <w:rPr>
                <w:b/>
                <w:bCs/>
              </w:rPr>
            </w:pPr>
            <w:r w:rsidRPr="004D5DEE">
              <w:rPr>
                <w:b/>
                <w:bCs/>
              </w:rPr>
              <w:t>Activity</w:t>
            </w:r>
          </w:p>
        </w:tc>
        <w:tc>
          <w:tcPr>
            <w:tcW w:w="1980" w:type="dxa"/>
          </w:tcPr>
          <w:p w14:paraId="2EB7BB7E" w14:textId="77777777" w:rsidR="0076496E" w:rsidRPr="004D5DEE" w:rsidRDefault="0076496E" w:rsidP="007128FA">
            <w:pPr>
              <w:rPr>
                <w:b/>
                <w:bCs/>
              </w:rPr>
            </w:pPr>
            <w:r w:rsidRPr="004D5DEE">
              <w:rPr>
                <w:b/>
                <w:bCs/>
              </w:rPr>
              <w:t>Start Date</w:t>
            </w:r>
          </w:p>
        </w:tc>
        <w:tc>
          <w:tcPr>
            <w:tcW w:w="1890" w:type="dxa"/>
          </w:tcPr>
          <w:p w14:paraId="59A0A2BE" w14:textId="77777777" w:rsidR="0076496E" w:rsidRPr="004D5DEE" w:rsidRDefault="0076496E" w:rsidP="007128FA">
            <w:pPr>
              <w:rPr>
                <w:b/>
                <w:bCs/>
              </w:rPr>
            </w:pPr>
            <w:r w:rsidRPr="004D5DEE">
              <w:rPr>
                <w:b/>
                <w:bCs/>
              </w:rPr>
              <w:t>Duration</w:t>
            </w:r>
          </w:p>
        </w:tc>
        <w:tc>
          <w:tcPr>
            <w:tcW w:w="2160" w:type="dxa"/>
          </w:tcPr>
          <w:p w14:paraId="0290484A" w14:textId="77777777" w:rsidR="0076496E" w:rsidRPr="004D5DEE" w:rsidRDefault="0076496E" w:rsidP="007128FA">
            <w:pPr>
              <w:rPr>
                <w:b/>
                <w:bCs/>
              </w:rPr>
            </w:pPr>
            <w:r w:rsidRPr="004D5DEE">
              <w:rPr>
                <w:b/>
                <w:bCs/>
              </w:rPr>
              <w:t>End Data</w:t>
            </w:r>
          </w:p>
        </w:tc>
      </w:tr>
      <w:tr w:rsidR="0076496E" w14:paraId="675AE0AE" w14:textId="77777777" w:rsidTr="007128FA">
        <w:trPr>
          <w:jc w:val="center"/>
        </w:trPr>
        <w:tc>
          <w:tcPr>
            <w:tcW w:w="2425" w:type="dxa"/>
          </w:tcPr>
          <w:p w14:paraId="3CB55361" w14:textId="77777777" w:rsidR="0076496E" w:rsidRPr="004D5DEE" w:rsidRDefault="0076496E" w:rsidP="007128FA">
            <w:pPr>
              <w:rPr>
                <w:b/>
                <w:bCs/>
              </w:rPr>
            </w:pPr>
            <w:r w:rsidRPr="004D5DEE">
              <w:rPr>
                <w:b/>
                <w:bCs/>
              </w:rPr>
              <w:t>Literature Review</w:t>
            </w:r>
          </w:p>
        </w:tc>
        <w:tc>
          <w:tcPr>
            <w:tcW w:w="1980" w:type="dxa"/>
          </w:tcPr>
          <w:p w14:paraId="134C8523" w14:textId="77777777" w:rsidR="0076496E" w:rsidRDefault="0076496E" w:rsidP="007128FA">
            <w:r>
              <w:t>Sep 1, 2020</w:t>
            </w:r>
          </w:p>
        </w:tc>
        <w:tc>
          <w:tcPr>
            <w:tcW w:w="1890" w:type="dxa"/>
          </w:tcPr>
          <w:p w14:paraId="799C3B78" w14:textId="77777777" w:rsidR="0076496E" w:rsidRDefault="0076496E" w:rsidP="007128FA">
            <w:r>
              <w:t>8 Months</w:t>
            </w:r>
          </w:p>
        </w:tc>
        <w:tc>
          <w:tcPr>
            <w:tcW w:w="2160" w:type="dxa"/>
          </w:tcPr>
          <w:p w14:paraId="79A26DCA" w14:textId="77777777" w:rsidR="0076496E" w:rsidRDefault="0076496E" w:rsidP="007128FA">
            <w:r>
              <w:t>April 30, 2021</w:t>
            </w:r>
          </w:p>
        </w:tc>
      </w:tr>
      <w:tr w:rsidR="0076496E" w14:paraId="19B656A0" w14:textId="77777777" w:rsidTr="007128FA">
        <w:trPr>
          <w:jc w:val="center"/>
        </w:trPr>
        <w:tc>
          <w:tcPr>
            <w:tcW w:w="2425" w:type="dxa"/>
          </w:tcPr>
          <w:p w14:paraId="246A6E9F" w14:textId="77777777" w:rsidR="0076496E" w:rsidRPr="004D5DEE" w:rsidRDefault="0076496E" w:rsidP="007128FA">
            <w:pPr>
              <w:rPr>
                <w:b/>
                <w:bCs/>
              </w:rPr>
            </w:pPr>
            <w:r w:rsidRPr="004D5DEE">
              <w:rPr>
                <w:b/>
                <w:bCs/>
              </w:rPr>
              <w:t>Model Development</w:t>
            </w:r>
          </w:p>
        </w:tc>
        <w:tc>
          <w:tcPr>
            <w:tcW w:w="1980" w:type="dxa"/>
          </w:tcPr>
          <w:p w14:paraId="22228375" w14:textId="77777777" w:rsidR="0076496E" w:rsidRDefault="0076496E" w:rsidP="007128FA">
            <w:r>
              <w:t>January 1, 2020</w:t>
            </w:r>
          </w:p>
        </w:tc>
        <w:tc>
          <w:tcPr>
            <w:tcW w:w="1890" w:type="dxa"/>
          </w:tcPr>
          <w:p w14:paraId="2119F41A" w14:textId="77777777" w:rsidR="0076496E" w:rsidRDefault="0076496E" w:rsidP="007128FA">
            <w:r>
              <w:t>3 Months</w:t>
            </w:r>
          </w:p>
        </w:tc>
        <w:tc>
          <w:tcPr>
            <w:tcW w:w="2160" w:type="dxa"/>
          </w:tcPr>
          <w:p w14:paraId="7BB63FB1" w14:textId="77777777" w:rsidR="0076496E" w:rsidRDefault="0076496E" w:rsidP="007128FA">
            <w:r>
              <w:t>March 30, 2021</w:t>
            </w:r>
          </w:p>
        </w:tc>
      </w:tr>
      <w:tr w:rsidR="0076496E" w14:paraId="5CCDD0AC" w14:textId="77777777" w:rsidTr="007128FA">
        <w:trPr>
          <w:jc w:val="center"/>
        </w:trPr>
        <w:tc>
          <w:tcPr>
            <w:tcW w:w="2425" w:type="dxa"/>
          </w:tcPr>
          <w:p w14:paraId="0325EC34" w14:textId="77777777" w:rsidR="0076496E" w:rsidRPr="004D5DEE" w:rsidRDefault="0076496E" w:rsidP="007128FA">
            <w:pPr>
              <w:rPr>
                <w:b/>
                <w:bCs/>
              </w:rPr>
            </w:pPr>
            <w:r w:rsidRPr="004D5DEE">
              <w:rPr>
                <w:b/>
                <w:bCs/>
              </w:rPr>
              <w:t>Experimentation</w:t>
            </w:r>
          </w:p>
        </w:tc>
        <w:tc>
          <w:tcPr>
            <w:tcW w:w="1980" w:type="dxa"/>
          </w:tcPr>
          <w:p w14:paraId="60E34395" w14:textId="77777777" w:rsidR="0076496E" w:rsidRDefault="0076496E" w:rsidP="007128FA">
            <w:r>
              <w:t>April 1, 2021</w:t>
            </w:r>
          </w:p>
        </w:tc>
        <w:tc>
          <w:tcPr>
            <w:tcW w:w="1890" w:type="dxa"/>
          </w:tcPr>
          <w:p w14:paraId="09A489EB" w14:textId="77777777" w:rsidR="0076496E" w:rsidRDefault="0076496E" w:rsidP="007128FA">
            <w:r>
              <w:t>6 Months</w:t>
            </w:r>
          </w:p>
        </w:tc>
        <w:tc>
          <w:tcPr>
            <w:tcW w:w="2160" w:type="dxa"/>
          </w:tcPr>
          <w:p w14:paraId="084BBE3D" w14:textId="77777777" w:rsidR="0076496E" w:rsidRDefault="0076496E" w:rsidP="007128FA">
            <w:r>
              <w:t>September 30, 2021</w:t>
            </w:r>
          </w:p>
        </w:tc>
      </w:tr>
      <w:tr w:rsidR="0076496E" w14:paraId="1164A219" w14:textId="77777777" w:rsidTr="007128FA">
        <w:trPr>
          <w:jc w:val="center"/>
        </w:trPr>
        <w:tc>
          <w:tcPr>
            <w:tcW w:w="2425" w:type="dxa"/>
          </w:tcPr>
          <w:p w14:paraId="5ECB3E42" w14:textId="7582FC33" w:rsidR="0076496E" w:rsidRPr="004D5DEE" w:rsidRDefault="008111EA" w:rsidP="007128FA">
            <w:pPr>
              <w:rPr>
                <w:b/>
                <w:bCs/>
              </w:rPr>
            </w:pPr>
            <w:r>
              <w:rPr>
                <w:b/>
                <w:bCs/>
              </w:rPr>
              <w:t>Thesis</w:t>
            </w:r>
            <w:r w:rsidR="0076496E" w:rsidRPr="004D5DEE">
              <w:rPr>
                <w:b/>
                <w:bCs/>
              </w:rPr>
              <w:t xml:space="preserve"> Writing</w:t>
            </w:r>
          </w:p>
        </w:tc>
        <w:tc>
          <w:tcPr>
            <w:tcW w:w="1980" w:type="dxa"/>
          </w:tcPr>
          <w:p w14:paraId="362059C5" w14:textId="77777777" w:rsidR="0076496E" w:rsidRDefault="0076496E" w:rsidP="007128FA">
            <w:r>
              <w:t>June 2022</w:t>
            </w:r>
          </w:p>
        </w:tc>
        <w:tc>
          <w:tcPr>
            <w:tcW w:w="1890" w:type="dxa"/>
          </w:tcPr>
          <w:p w14:paraId="1220B4B5" w14:textId="77777777" w:rsidR="0076496E" w:rsidRDefault="0076496E" w:rsidP="007128FA">
            <w:r>
              <w:t>3 Months</w:t>
            </w:r>
          </w:p>
        </w:tc>
        <w:tc>
          <w:tcPr>
            <w:tcW w:w="2160" w:type="dxa"/>
          </w:tcPr>
          <w:p w14:paraId="0BC14AF0" w14:textId="77777777" w:rsidR="0076496E" w:rsidRDefault="0076496E" w:rsidP="007128FA">
            <w:r>
              <w:t>August 2022</w:t>
            </w:r>
          </w:p>
        </w:tc>
      </w:tr>
    </w:tbl>
    <w:p w14:paraId="5F3283F7" w14:textId="77777777" w:rsidR="0076496E" w:rsidRDefault="0076496E" w:rsidP="0076496E">
      <w:pPr>
        <w:pStyle w:val="StyleBodyTextFirstline05"/>
        <w:ind w:firstLine="216"/>
      </w:pPr>
    </w:p>
    <w:p w14:paraId="2D91BFAA" w14:textId="7B6EC3ED" w:rsidR="00641F5A" w:rsidRPr="005F1C7A" w:rsidRDefault="00641F5A" w:rsidP="002A2299">
      <w:pPr>
        <w:pStyle w:val="Heading1"/>
        <w:spacing w:after="480"/>
        <w:rPr>
          <w:sz w:val="28"/>
          <w:szCs w:val="24"/>
        </w:rPr>
      </w:pPr>
      <w:bookmarkStart w:id="51" w:name="_Toc419149479"/>
      <w:bookmarkStart w:id="52" w:name="_Toc419149736"/>
      <w:bookmarkStart w:id="53" w:name="_Toc419149937"/>
      <w:bookmarkStart w:id="54" w:name="_Toc45115657"/>
      <w:r w:rsidRPr="005F1C7A">
        <w:rPr>
          <w:sz w:val="28"/>
          <w:szCs w:val="24"/>
        </w:rPr>
        <w:lastRenderedPageBreak/>
        <w:t>MISCELLANEOUS INFORMATION</w:t>
      </w:r>
      <w:bookmarkEnd w:id="51"/>
      <w:bookmarkEnd w:id="52"/>
      <w:bookmarkEnd w:id="53"/>
      <w:r w:rsidR="005F1C7A">
        <w:rPr>
          <w:sz w:val="28"/>
          <w:szCs w:val="24"/>
        </w:rPr>
        <w:t xml:space="preserve"> ON FOMATTING OF YOUR </w:t>
      </w:r>
      <w:r w:rsidR="008111EA">
        <w:rPr>
          <w:sz w:val="28"/>
          <w:szCs w:val="24"/>
        </w:rPr>
        <w:t>THESIS</w:t>
      </w:r>
      <w:bookmarkEnd w:id="54"/>
    </w:p>
    <w:p w14:paraId="77D84003" w14:textId="106FB43D" w:rsidR="005F1C7A" w:rsidRPr="005F1C7A" w:rsidRDefault="005F1C7A" w:rsidP="002A2299">
      <w:pPr>
        <w:pStyle w:val="StyleBodyTextFirstline05"/>
      </w:pPr>
      <w:r>
        <w:t>In this section we present some common tips. Please refer to the ORIC website for updated versions of this template.</w:t>
      </w:r>
      <w:r w:rsidR="007D26E1">
        <w:t xml:space="preserve"> Also note above that the Section 2 heading is long</w:t>
      </w:r>
      <w:r w:rsidR="004D5DEE">
        <w:t xml:space="preserve"> and is </w:t>
      </w:r>
      <w:r w:rsidR="007D26E1">
        <w:t>single spaced.</w:t>
      </w:r>
    </w:p>
    <w:p w14:paraId="4B729F5E" w14:textId="41BA6380" w:rsidR="00641F5A" w:rsidRDefault="007D26E1" w:rsidP="002A2299">
      <w:pPr>
        <w:pStyle w:val="Heading2"/>
        <w:spacing w:before="240" w:after="240"/>
      </w:pPr>
      <w:bookmarkStart w:id="55" w:name="_Toc45115658"/>
      <w:r>
        <w:t>MISCELLANOUS INFORMATION</w:t>
      </w:r>
      <w:bookmarkEnd w:id="55"/>
    </w:p>
    <w:p w14:paraId="3E4D3D66" w14:textId="268805DC" w:rsidR="005F1C7A" w:rsidRDefault="005F1C7A" w:rsidP="002A2299">
      <w:pPr>
        <w:ind w:firstLine="720"/>
      </w:pPr>
      <w:r w:rsidRPr="00F1619E">
        <w:t>While writing and formatting your document, the</w:t>
      </w:r>
      <w:r>
        <w:t xml:space="preserve"> following is recommended:</w:t>
      </w:r>
    </w:p>
    <w:p w14:paraId="3B4726B0" w14:textId="5972AAFF" w:rsidR="00486ACE" w:rsidRDefault="00486ACE" w:rsidP="00486ACE">
      <w:pPr>
        <w:pStyle w:val="StyleBodyTextFirstline05"/>
        <w:numPr>
          <w:ilvl w:val="0"/>
          <w:numId w:val="21"/>
        </w:numPr>
      </w:pPr>
      <w:r>
        <w:t xml:space="preserve">Refer to ORIC website for latest information and guidelines for your </w:t>
      </w:r>
      <w:r w:rsidR="008111EA">
        <w:t>thesis</w:t>
      </w:r>
      <w:r>
        <w:t>.</w:t>
      </w:r>
    </w:p>
    <w:p w14:paraId="15DC3976" w14:textId="2491AE26" w:rsidR="005F1C7A" w:rsidRDefault="007D26E1" w:rsidP="002A2299">
      <w:pPr>
        <w:pStyle w:val="StyleBodyTextFirstline05"/>
        <w:numPr>
          <w:ilvl w:val="0"/>
          <w:numId w:val="21"/>
        </w:numPr>
      </w:pPr>
      <w:r>
        <w:t xml:space="preserve">Generally, the text is </w:t>
      </w:r>
      <w:r w:rsidR="005F1C7A">
        <w:t>“Left Align</w:t>
      </w:r>
      <w:r>
        <w:t>ed, but “</w:t>
      </w:r>
      <w:r w:rsidR="005F1C7A">
        <w:t>Justified</w:t>
      </w:r>
      <w:r>
        <w:t xml:space="preserve">: is also </w:t>
      </w:r>
      <w:r w:rsidR="005F1C7A">
        <w:t>accepted</w:t>
      </w:r>
      <w:r>
        <w:t>.</w:t>
      </w:r>
    </w:p>
    <w:p w14:paraId="3C951791" w14:textId="4A27FD65" w:rsidR="005F1C7A" w:rsidRDefault="007D26E1" w:rsidP="002A2299">
      <w:pPr>
        <w:pStyle w:val="StyleBodyTextFirstline05"/>
        <w:numPr>
          <w:ilvl w:val="0"/>
          <w:numId w:val="21"/>
        </w:numPr>
      </w:pPr>
      <w:r>
        <w:t xml:space="preserve">Use Headings in MS Word to your advantage. These can be modified and saved for consistent formatting of your </w:t>
      </w:r>
      <w:r w:rsidR="008111EA">
        <w:t>thesis</w:t>
      </w:r>
      <w:r>
        <w:t>.</w:t>
      </w:r>
    </w:p>
    <w:p w14:paraId="7BB9E8E4" w14:textId="32249A4E" w:rsidR="007D26E1" w:rsidRDefault="007D26E1" w:rsidP="002A2299">
      <w:pPr>
        <w:pStyle w:val="StyleBodyTextFirstline05"/>
        <w:numPr>
          <w:ilvl w:val="0"/>
          <w:numId w:val="21"/>
        </w:numPr>
      </w:pPr>
      <w:r>
        <w:t>Use Widow/Orphan control for paragraphs</w:t>
      </w:r>
    </w:p>
    <w:p w14:paraId="43A9A075" w14:textId="20D0A254" w:rsidR="00486ACE" w:rsidRDefault="00486ACE" w:rsidP="002A2299">
      <w:pPr>
        <w:pStyle w:val="StyleBodyTextFirstline05"/>
        <w:numPr>
          <w:ilvl w:val="0"/>
          <w:numId w:val="21"/>
        </w:numPr>
      </w:pPr>
      <w:r>
        <w:t xml:space="preserve">Use Captions and Cross-references in MS Word to your advantage to create List of Tables and List of Figures. These will ensure that your text stays updated if you add or delete a table or figure in your </w:t>
      </w:r>
      <w:r w:rsidR="008111EA">
        <w:t>thesis</w:t>
      </w:r>
      <w:r>
        <w:t>.</w:t>
      </w:r>
    </w:p>
    <w:p w14:paraId="41407EF3" w14:textId="54E3D685" w:rsidR="007D26E1" w:rsidRDefault="007D26E1" w:rsidP="002A2299">
      <w:pPr>
        <w:pStyle w:val="StyleBodyTextFirstline05"/>
        <w:numPr>
          <w:ilvl w:val="0"/>
          <w:numId w:val="21"/>
        </w:numPr>
      </w:pPr>
      <w:r>
        <w:t>Leave consistent space between Figures, Tables, and Equations. Recommendations are given in this document.</w:t>
      </w:r>
    </w:p>
    <w:p w14:paraId="3744F8BA" w14:textId="5D5C9C0C" w:rsidR="003F633B" w:rsidRDefault="008111EA" w:rsidP="003F633B">
      <w:pPr>
        <w:pStyle w:val="Heading2"/>
        <w:spacing w:before="240" w:after="240"/>
      </w:pPr>
      <w:bookmarkStart w:id="56" w:name="_Toc45115659"/>
      <w:r>
        <w:t>THESIS</w:t>
      </w:r>
      <w:r w:rsidR="003F633B">
        <w:t xml:space="preserve"> FINAL </w:t>
      </w:r>
      <w:bookmarkEnd w:id="56"/>
      <w:r w:rsidR="004734DF">
        <w:t>PRESENTATION</w:t>
      </w:r>
    </w:p>
    <w:p w14:paraId="0ACBB5C1" w14:textId="0EEE093F" w:rsidR="00D00B92" w:rsidRDefault="003F633B" w:rsidP="00D00B92">
      <w:pPr>
        <w:pStyle w:val="BodyText"/>
      </w:pPr>
      <w:r>
        <w:t>The guidelines</w:t>
      </w:r>
      <w:r w:rsidR="00E94C44">
        <w:t xml:space="preserve"> provide in </w:t>
      </w:r>
      <w:r w:rsidR="004734DF">
        <w:fldChar w:fldCharType="begin"/>
      </w:r>
      <w:r w:rsidR="004734DF">
        <w:instrText xml:space="preserve"> REF _Ref45116567 \h </w:instrText>
      </w:r>
      <w:r w:rsidR="004734DF">
        <w:fldChar w:fldCharType="separate"/>
      </w:r>
      <w:r w:rsidR="00E75E57">
        <w:br w:type="page"/>
        <w:t xml:space="preserve">Table </w:t>
      </w:r>
      <w:r w:rsidR="00E75E57">
        <w:rPr>
          <w:noProof/>
        </w:rPr>
        <w:t>2</w:t>
      </w:r>
      <w:r w:rsidR="00E75E57">
        <w:t>.</w:t>
      </w:r>
      <w:r w:rsidR="00E75E57">
        <w:rPr>
          <w:noProof/>
        </w:rPr>
        <w:t>1</w:t>
      </w:r>
      <w:r w:rsidR="004734DF">
        <w:fldChar w:fldCharType="end"/>
      </w:r>
      <w:r>
        <w:t xml:space="preserve"> be used for final presentation of your </w:t>
      </w:r>
      <w:r w:rsidR="008111EA">
        <w:t>thesis</w:t>
      </w:r>
      <w:r>
        <w:t>.</w:t>
      </w:r>
    </w:p>
    <w:p w14:paraId="0EDB2314" w14:textId="77777777" w:rsidR="00D00B92" w:rsidRPr="00D00B92" w:rsidRDefault="00D00B92" w:rsidP="00D00B92">
      <w:pPr>
        <w:pStyle w:val="BodyText"/>
      </w:pPr>
    </w:p>
    <w:p w14:paraId="28AD499C" w14:textId="71E7CDD0" w:rsidR="00D00B92" w:rsidRPr="003F633B" w:rsidRDefault="00486ACE" w:rsidP="00486ACE">
      <w:pPr>
        <w:spacing w:line="240" w:lineRule="auto"/>
      </w:pPr>
      <w:bookmarkStart w:id="57" w:name="_Ref45116567"/>
      <w:bookmarkStart w:id="58" w:name="_Toc45115618"/>
      <w:r>
        <w:br w:type="page"/>
      </w:r>
      <w:r w:rsidR="00A120ED">
        <w:lastRenderedPageBreak/>
        <w:t xml:space="preserve">Table </w:t>
      </w:r>
      <w:r w:rsidR="001704C8">
        <w:fldChar w:fldCharType="begin"/>
      </w:r>
      <w:r w:rsidR="001704C8">
        <w:instrText xml:space="preserve"> STYLEREF 1 \s </w:instrText>
      </w:r>
      <w:r w:rsidR="001704C8">
        <w:fldChar w:fldCharType="separate"/>
      </w:r>
      <w:r w:rsidR="00E75E57">
        <w:rPr>
          <w:noProof/>
        </w:rPr>
        <w:t>2</w:t>
      </w:r>
      <w:r w:rsidR="001704C8">
        <w:rPr>
          <w:noProof/>
        </w:rPr>
        <w:fldChar w:fldCharType="end"/>
      </w:r>
      <w:r w:rsidR="00A120ED">
        <w:t>.</w:t>
      </w:r>
      <w:r w:rsidR="001704C8">
        <w:fldChar w:fldCharType="begin"/>
      </w:r>
      <w:r w:rsidR="001704C8">
        <w:instrText xml:space="preserve"> SEQ Table \* ARABIC \s 1 </w:instrText>
      </w:r>
      <w:r w:rsidR="001704C8">
        <w:fldChar w:fldCharType="separate"/>
      </w:r>
      <w:r w:rsidR="00E75E57">
        <w:rPr>
          <w:noProof/>
        </w:rPr>
        <w:t>1</w:t>
      </w:r>
      <w:r w:rsidR="001704C8">
        <w:rPr>
          <w:noProof/>
        </w:rPr>
        <w:fldChar w:fldCharType="end"/>
      </w:r>
      <w:bookmarkEnd w:id="57"/>
      <w:r w:rsidR="00D00B92">
        <w:t xml:space="preserve"> Presentation of </w:t>
      </w:r>
      <w:r w:rsidR="008111EA">
        <w:t>Thesis</w:t>
      </w:r>
      <w:bookmarkEnd w:id="58"/>
    </w:p>
    <w:tbl>
      <w:tblPr>
        <w:tblStyle w:val="TableGrid"/>
        <w:tblW w:w="8460" w:type="dxa"/>
        <w:jc w:val="center"/>
        <w:tblLook w:val="04A0" w:firstRow="1" w:lastRow="0" w:firstColumn="1" w:lastColumn="0" w:noHBand="0" w:noVBand="1"/>
      </w:tblPr>
      <w:tblGrid>
        <w:gridCol w:w="1323"/>
        <w:gridCol w:w="7137"/>
      </w:tblGrid>
      <w:tr w:rsidR="003F633B" w:rsidRPr="00D00B92" w14:paraId="4C0FE468" w14:textId="77777777" w:rsidTr="00504992">
        <w:trPr>
          <w:jc w:val="center"/>
        </w:trPr>
        <w:tc>
          <w:tcPr>
            <w:tcW w:w="1323" w:type="dxa"/>
          </w:tcPr>
          <w:p w14:paraId="0445B4D9" w14:textId="53E7E9E7" w:rsidR="003F633B" w:rsidRPr="00D00B92" w:rsidRDefault="003F633B" w:rsidP="007128FA">
            <w:pPr>
              <w:spacing w:before="60" w:after="60"/>
              <w:jc w:val="center"/>
              <w:rPr>
                <w:b/>
                <w:bCs/>
              </w:rPr>
            </w:pPr>
            <w:r w:rsidRPr="00D00B92">
              <w:rPr>
                <w:b/>
                <w:bCs/>
              </w:rPr>
              <w:t>Item</w:t>
            </w:r>
          </w:p>
        </w:tc>
        <w:tc>
          <w:tcPr>
            <w:tcW w:w="7137" w:type="dxa"/>
          </w:tcPr>
          <w:p w14:paraId="01379305" w14:textId="43091B6A" w:rsidR="003F633B" w:rsidRPr="00D00B92" w:rsidRDefault="003F633B" w:rsidP="004F620C">
            <w:pPr>
              <w:spacing w:before="60" w:after="60"/>
              <w:rPr>
                <w:b/>
                <w:bCs/>
              </w:rPr>
            </w:pPr>
            <w:r w:rsidRPr="00D00B92">
              <w:rPr>
                <w:b/>
                <w:bCs/>
              </w:rPr>
              <w:t>Specification</w:t>
            </w:r>
            <w:r w:rsidR="004F620C">
              <w:rPr>
                <w:b/>
                <w:bCs/>
              </w:rPr>
              <w:t>s</w:t>
            </w:r>
          </w:p>
        </w:tc>
      </w:tr>
      <w:tr w:rsidR="003F633B" w:rsidRPr="00D00B92" w14:paraId="77E08F03" w14:textId="77777777" w:rsidTr="00504992">
        <w:trPr>
          <w:jc w:val="center"/>
        </w:trPr>
        <w:tc>
          <w:tcPr>
            <w:tcW w:w="1323" w:type="dxa"/>
          </w:tcPr>
          <w:p w14:paraId="18BA4F76" w14:textId="77777777" w:rsidR="003F633B" w:rsidRPr="00D00B92" w:rsidRDefault="003F633B" w:rsidP="00723C01">
            <w:pPr>
              <w:spacing w:before="60" w:after="60"/>
              <w:rPr>
                <w:b/>
                <w:bCs/>
              </w:rPr>
            </w:pPr>
            <w:r w:rsidRPr="00D00B92">
              <w:rPr>
                <w:b/>
                <w:bCs/>
              </w:rPr>
              <w:t>External Cover</w:t>
            </w:r>
          </w:p>
        </w:tc>
        <w:tc>
          <w:tcPr>
            <w:tcW w:w="7137" w:type="dxa"/>
          </w:tcPr>
          <w:p w14:paraId="3E873377" w14:textId="4F52AF0E" w:rsidR="003F633B" w:rsidRPr="00D00B92" w:rsidRDefault="003F633B" w:rsidP="00723C01">
            <w:pPr>
              <w:spacing w:before="60" w:after="60" w:line="240" w:lineRule="auto"/>
            </w:pPr>
            <w:r w:rsidRPr="00D00B92">
              <w:t xml:space="preserve">Hard </w:t>
            </w:r>
            <w:r w:rsidR="00E94C44" w:rsidRPr="00D00B92">
              <w:t>cover and binding</w:t>
            </w:r>
          </w:p>
          <w:p w14:paraId="0DB3E63D" w14:textId="3548183A" w:rsidR="003F633B" w:rsidRPr="00D00B92" w:rsidRDefault="003F633B" w:rsidP="00723C01">
            <w:pPr>
              <w:spacing w:before="60" w:after="60" w:line="240" w:lineRule="auto"/>
            </w:pPr>
            <w:r w:rsidRPr="00D00B92">
              <w:t xml:space="preserve">Color = </w:t>
            </w:r>
            <w:r w:rsidR="008111EA">
              <w:t>Black</w:t>
            </w:r>
          </w:p>
          <w:p w14:paraId="63CE2EA6" w14:textId="5A3D47E2" w:rsidR="00D00B92" w:rsidRPr="00D00B92" w:rsidRDefault="00E94C44" w:rsidP="00723C01">
            <w:pPr>
              <w:spacing w:before="60" w:after="60" w:line="240" w:lineRule="auto"/>
            </w:pPr>
            <w:r w:rsidRPr="00D00B92">
              <w:t>Finish = Matt</w:t>
            </w:r>
          </w:p>
        </w:tc>
      </w:tr>
      <w:tr w:rsidR="003F633B" w:rsidRPr="00D00B92" w14:paraId="76C9559E" w14:textId="77777777" w:rsidTr="00504992">
        <w:trPr>
          <w:jc w:val="center"/>
        </w:trPr>
        <w:tc>
          <w:tcPr>
            <w:tcW w:w="1323" w:type="dxa"/>
          </w:tcPr>
          <w:p w14:paraId="7CDB57D4" w14:textId="77777777" w:rsidR="003F633B" w:rsidRPr="00D00B92" w:rsidRDefault="003F633B" w:rsidP="00723C01">
            <w:pPr>
              <w:spacing w:before="60" w:after="60"/>
              <w:rPr>
                <w:b/>
                <w:bCs/>
              </w:rPr>
            </w:pPr>
            <w:r w:rsidRPr="00D00B92">
              <w:rPr>
                <w:b/>
                <w:bCs/>
              </w:rPr>
              <w:t xml:space="preserve">Writing on Cover Page </w:t>
            </w:r>
          </w:p>
        </w:tc>
        <w:tc>
          <w:tcPr>
            <w:tcW w:w="7137" w:type="dxa"/>
          </w:tcPr>
          <w:p w14:paraId="48B1F8D5" w14:textId="64D54358" w:rsidR="00D00B92" w:rsidRDefault="00D00B92" w:rsidP="00723C01">
            <w:pPr>
              <w:pStyle w:val="ListParagraph"/>
              <w:numPr>
                <w:ilvl w:val="0"/>
                <w:numId w:val="40"/>
              </w:numPr>
              <w:spacing w:before="60" w:after="60" w:line="360" w:lineRule="auto"/>
              <w:ind w:left="451"/>
            </w:pPr>
            <w:r>
              <w:t xml:space="preserve">A replica of the Page ii of this template is </w:t>
            </w:r>
            <w:r w:rsidR="00E10515">
              <w:t xml:space="preserve">to be </w:t>
            </w:r>
            <w:r>
              <w:t xml:space="preserve">presented as the Hard Cover with </w:t>
            </w:r>
            <w:r w:rsidR="00E10515">
              <w:t xml:space="preserve">the </w:t>
            </w:r>
            <w:r>
              <w:t>above color specification.</w:t>
            </w:r>
          </w:p>
          <w:p w14:paraId="41DDCC3B" w14:textId="45F93FBD" w:rsidR="00D00B92" w:rsidRDefault="003F633B" w:rsidP="00723C01">
            <w:pPr>
              <w:pStyle w:val="ListParagraph"/>
              <w:numPr>
                <w:ilvl w:val="0"/>
                <w:numId w:val="40"/>
              </w:numPr>
              <w:spacing w:before="60" w:after="60" w:line="360" w:lineRule="auto"/>
              <w:ind w:left="451"/>
            </w:pPr>
            <w:r w:rsidRPr="00D00B92">
              <w:t>Inscri</w:t>
            </w:r>
            <w:r w:rsidR="002D5612">
              <w:t xml:space="preserve">ption is </w:t>
            </w:r>
            <w:r w:rsidRPr="00D00B92">
              <w:t>in golden</w:t>
            </w:r>
            <w:r w:rsidR="00D00B92">
              <w:t xml:space="preserve"> (R, G, B = 212, 175, 0)</w:t>
            </w:r>
          </w:p>
          <w:p w14:paraId="060F1EF0" w14:textId="43107D88" w:rsidR="00460D19" w:rsidRDefault="00460D19" w:rsidP="00723C01">
            <w:pPr>
              <w:pStyle w:val="ListParagraph"/>
              <w:numPr>
                <w:ilvl w:val="0"/>
                <w:numId w:val="40"/>
              </w:numPr>
              <w:spacing w:before="60" w:after="60" w:line="360" w:lineRule="auto"/>
              <w:ind w:left="451"/>
            </w:pPr>
            <w:r>
              <w:t>Recommended font is Times New Roman with 22 Size</w:t>
            </w:r>
          </w:p>
          <w:p w14:paraId="3E55A5E0" w14:textId="07E652D2" w:rsidR="00504992" w:rsidRPr="00D00B92" w:rsidRDefault="00D00B92" w:rsidP="00723C01">
            <w:pPr>
              <w:pStyle w:val="ListParagraph"/>
              <w:numPr>
                <w:ilvl w:val="0"/>
                <w:numId w:val="40"/>
              </w:numPr>
              <w:spacing w:before="60" w:after="60" w:line="360" w:lineRule="auto"/>
              <w:ind w:left="451"/>
            </w:pPr>
            <w:r>
              <w:t xml:space="preserve">The UET logo </w:t>
            </w:r>
            <w:r w:rsidR="002D5612">
              <w:t xml:space="preserve">may be </w:t>
            </w:r>
            <w:r>
              <w:t>printed in Gold color</w:t>
            </w:r>
            <w:r w:rsidR="002D5612">
              <w:t xml:space="preserve"> as well.</w:t>
            </w:r>
          </w:p>
        </w:tc>
      </w:tr>
      <w:tr w:rsidR="003F633B" w:rsidRPr="00D00B92" w14:paraId="5B1F3AB5" w14:textId="77777777" w:rsidTr="00504992">
        <w:trPr>
          <w:jc w:val="center"/>
        </w:trPr>
        <w:tc>
          <w:tcPr>
            <w:tcW w:w="1323" w:type="dxa"/>
          </w:tcPr>
          <w:p w14:paraId="24E68709" w14:textId="77777777" w:rsidR="003F633B" w:rsidRPr="00D00B92" w:rsidRDefault="003F633B" w:rsidP="00723C01">
            <w:pPr>
              <w:spacing w:before="60" w:after="60"/>
              <w:rPr>
                <w:b/>
                <w:bCs/>
              </w:rPr>
            </w:pPr>
            <w:r w:rsidRPr="00D00B92">
              <w:rPr>
                <w:b/>
                <w:bCs/>
              </w:rPr>
              <w:t>Writing on Spine</w:t>
            </w:r>
          </w:p>
          <w:p w14:paraId="3AD728D4" w14:textId="77777777" w:rsidR="003F633B" w:rsidRPr="00D00B92" w:rsidRDefault="003F633B" w:rsidP="00723C01">
            <w:pPr>
              <w:spacing w:before="60" w:after="60"/>
              <w:rPr>
                <w:b/>
                <w:bCs/>
              </w:rPr>
            </w:pPr>
          </w:p>
        </w:tc>
        <w:tc>
          <w:tcPr>
            <w:tcW w:w="7137" w:type="dxa"/>
          </w:tcPr>
          <w:p w14:paraId="6B462E92" w14:textId="1C9B0C46" w:rsidR="003F633B" w:rsidRDefault="003F633B" w:rsidP="00723C01">
            <w:pPr>
              <w:spacing w:before="60" w:after="60" w:line="360" w:lineRule="auto"/>
            </w:pPr>
            <w:r w:rsidRPr="00D00B92">
              <w:t>Inscribe</w:t>
            </w:r>
            <w:r w:rsidR="002D5612">
              <w:t>d</w:t>
            </w:r>
            <w:r w:rsidRPr="00D00B92">
              <w:t xml:space="preserve"> in Gold</w:t>
            </w:r>
            <w:r w:rsidR="002D5612">
              <w:t xml:space="preserve"> color</w:t>
            </w:r>
            <w:r w:rsidRPr="00D00B92">
              <w:t xml:space="preserve"> (with font size = 22</w:t>
            </w:r>
            <w:r w:rsidR="002D5612">
              <w:t>, adjust</w:t>
            </w:r>
            <w:r w:rsidR="00C13829">
              <w:t xml:space="preserve">ed </w:t>
            </w:r>
            <w:r w:rsidR="002D5612">
              <w:t>for larger titles</w:t>
            </w:r>
            <w:r w:rsidRPr="00D00B92">
              <w:t>)</w:t>
            </w:r>
          </w:p>
          <w:p w14:paraId="41DE428B" w14:textId="2355B9BD" w:rsidR="002D5612" w:rsidRPr="00D00B92" w:rsidRDefault="002D5612" w:rsidP="00723C01">
            <w:pPr>
              <w:spacing w:before="60" w:after="60" w:line="360" w:lineRule="auto"/>
            </w:pPr>
            <w:r>
              <w:t xml:space="preserve">The following is </w:t>
            </w:r>
            <w:r w:rsidR="00963696">
              <w:t xml:space="preserve">to be </w:t>
            </w:r>
            <w:r>
              <w:t>provided on the spine:</w:t>
            </w:r>
          </w:p>
          <w:p w14:paraId="66E31A2A" w14:textId="1312D2FA" w:rsidR="002D5612" w:rsidRDefault="008111EA" w:rsidP="00723C01">
            <w:pPr>
              <w:pStyle w:val="ListParagraph"/>
              <w:numPr>
                <w:ilvl w:val="0"/>
                <w:numId w:val="41"/>
              </w:numPr>
              <w:spacing w:before="60" w:after="60" w:line="360" w:lineRule="auto"/>
            </w:pPr>
            <w:r>
              <w:t>Thesis</w:t>
            </w:r>
            <w:r w:rsidR="002D5612">
              <w:t xml:space="preserve"> </w:t>
            </w:r>
            <w:r w:rsidR="003F633B" w:rsidRPr="00D00B92">
              <w:t>Title</w:t>
            </w:r>
            <w:r w:rsidR="002D5612">
              <w:t xml:space="preserve"> (left aligned with 1-inch margin from the edge) </w:t>
            </w:r>
          </w:p>
          <w:p w14:paraId="4141EDDB" w14:textId="484F2BEE" w:rsidR="003F633B" w:rsidRDefault="002D5612" w:rsidP="00723C01">
            <w:pPr>
              <w:pStyle w:val="ListParagraph"/>
              <w:numPr>
                <w:ilvl w:val="0"/>
                <w:numId w:val="41"/>
              </w:numPr>
              <w:spacing w:before="60" w:after="60" w:line="360" w:lineRule="auto"/>
            </w:pPr>
            <w:r>
              <w:t xml:space="preserve">Scholar </w:t>
            </w:r>
            <w:r w:rsidR="003F633B" w:rsidRPr="00D00B92">
              <w:t>Name</w:t>
            </w:r>
            <w:r>
              <w:t xml:space="preserve"> (minimum 1-inch space between title and name and 1-inch space from the other end of the spine)</w:t>
            </w:r>
          </w:p>
          <w:p w14:paraId="0EA9EBA4" w14:textId="77777777" w:rsidR="002D5612" w:rsidRDefault="002D5612" w:rsidP="00723C01">
            <w:pPr>
              <w:pStyle w:val="ListParagraph"/>
              <w:numPr>
                <w:ilvl w:val="0"/>
                <w:numId w:val="41"/>
              </w:numPr>
              <w:spacing w:before="60" w:after="60" w:line="360" w:lineRule="auto"/>
            </w:pPr>
            <w:r>
              <w:t>Registration Number (</w:t>
            </w:r>
            <w:r w:rsidR="00460D19">
              <w:t xml:space="preserve">Exactly below and </w:t>
            </w:r>
            <w:r>
              <w:t>left aligned with the name)</w:t>
            </w:r>
          </w:p>
          <w:p w14:paraId="12103EE8" w14:textId="44EF3323" w:rsidR="00460D19" w:rsidRDefault="00460D19" w:rsidP="00723C01">
            <w:pPr>
              <w:pStyle w:val="ListParagraph"/>
              <w:numPr>
                <w:ilvl w:val="0"/>
                <w:numId w:val="41"/>
              </w:numPr>
              <w:spacing w:before="60" w:after="60" w:line="360" w:lineRule="auto"/>
            </w:pPr>
            <w:r>
              <w:t>Year (Ph.D</w:t>
            </w:r>
            <w:r w:rsidR="00723C01">
              <w:t>.</w:t>
            </w:r>
            <w:r>
              <w:t xml:space="preserve"> completion year) Year is provide as a </w:t>
            </w:r>
            <w:r w:rsidR="00723C01">
              <w:t>4-digit</w:t>
            </w:r>
            <w:r>
              <w:t xml:space="preserve"> number</w:t>
            </w:r>
            <w:r w:rsidR="00723C01">
              <w:t xml:space="preserve"> and is written one </w:t>
            </w:r>
            <w:r>
              <w:t>half-inch from the bottom edge of the spine and read horizontally when standing.</w:t>
            </w:r>
          </w:p>
          <w:p w14:paraId="7D5258A2" w14:textId="20B3C6C3" w:rsidR="00460D19" w:rsidRPr="00D00B92" w:rsidRDefault="00460D19" w:rsidP="00723C01">
            <w:pPr>
              <w:spacing w:before="60" w:after="60" w:line="360" w:lineRule="auto"/>
            </w:pPr>
            <w:r>
              <w:t>A sample is provided in Figure 2.1.</w:t>
            </w:r>
          </w:p>
        </w:tc>
      </w:tr>
      <w:tr w:rsidR="003F633B" w:rsidRPr="00D00B92" w14:paraId="5692A501" w14:textId="77777777" w:rsidTr="00504992">
        <w:trPr>
          <w:jc w:val="center"/>
        </w:trPr>
        <w:tc>
          <w:tcPr>
            <w:tcW w:w="1323" w:type="dxa"/>
          </w:tcPr>
          <w:p w14:paraId="581C1555" w14:textId="77777777" w:rsidR="003F633B" w:rsidRPr="00D00B92" w:rsidRDefault="003F633B" w:rsidP="007128FA">
            <w:pPr>
              <w:spacing w:before="60" w:after="60"/>
              <w:jc w:val="center"/>
              <w:rPr>
                <w:b/>
                <w:bCs/>
              </w:rPr>
            </w:pPr>
            <w:r w:rsidRPr="00D00B92">
              <w:rPr>
                <w:b/>
                <w:bCs/>
              </w:rPr>
              <w:t>Paper Size</w:t>
            </w:r>
          </w:p>
        </w:tc>
        <w:tc>
          <w:tcPr>
            <w:tcW w:w="7137" w:type="dxa"/>
          </w:tcPr>
          <w:p w14:paraId="486B4714" w14:textId="77777777" w:rsidR="003F633B" w:rsidRPr="00D00B92" w:rsidRDefault="003F633B" w:rsidP="00723C01">
            <w:pPr>
              <w:spacing w:before="60" w:after="60" w:line="360" w:lineRule="auto"/>
            </w:pPr>
            <w:r w:rsidRPr="00D00B92">
              <w:t>A4 (8.2’’ x 11.6’’)-80g</w:t>
            </w:r>
          </w:p>
        </w:tc>
      </w:tr>
      <w:tr w:rsidR="003F633B" w:rsidRPr="00D00B92" w14:paraId="7DC6D8E0" w14:textId="77777777" w:rsidTr="00504992">
        <w:trPr>
          <w:jc w:val="center"/>
        </w:trPr>
        <w:tc>
          <w:tcPr>
            <w:tcW w:w="1323" w:type="dxa"/>
          </w:tcPr>
          <w:p w14:paraId="52D0EFED" w14:textId="77777777" w:rsidR="003F633B" w:rsidRPr="00D00B92" w:rsidRDefault="003F633B" w:rsidP="007128FA">
            <w:pPr>
              <w:spacing w:before="60" w:after="60"/>
              <w:jc w:val="center"/>
              <w:rPr>
                <w:b/>
                <w:bCs/>
              </w:rPr>
            </w:pPr>
            <w:r w:rsidRPr="00D00B92">
              <w:rPr>
                <w:b/>
                <w:bCs/>
              </w:rPr>
              <w:t>Margins</w:t>
            </w:r>
          </w:p>
        </w:tc>
        <w:tc>
          <w:tcPr>
            <w:tcW w:w="7137" w:type="dxa"/>
          </w:tcPr>
          <w:p w14:paraId="34914BC3" w14:textId="491FC0C5" w:rsidR="003F633B" w:rsidRPr="00D00B92" w:rsidRDefault="003F633B" w:rsidP="00723C01">
            <w:pPr>
              <w:spacing w:before="60" w:after="60" w:line="360" w:lineRule="auto"/>
            </w:pPr>
            <w:r w:rsidRPr="00D00B92">
              <w:t>Left = 1.5</w:t>
            </w:r>
            <w:r w:rsidR="00723C01">
              <w:t xml:space="preserve"> inch</w:t>
            </w:r>
          </w:p>
          <w:p w14:paraId="367D3E2B" w14:textId="0EFF94FA" w:rsidR="003F633B" w:rsidRPr="00D00B92" w:rsidRDefault="003F633B" w:rsidP="00723C01">
            <w:pPr>
              <w:spacing w:before="60" w:after="60" w:line="360" w:lineRule="auto"/>
            </w:pPr>
            <w:r w:rsidRPr="00D00B92">
              <w:t>Right = 1.0</w:t>
            </w:r>
            <w:r w:rsidR="00723C01">
              <w:t xml:space="preserve"> inch; </w:t>
            </w:r>
            <w:r w:rsidRPr="00D00B92">
              <w:t>Top = 1.1</w:t>
            </w:r>
            <w:r w:rsidR="00723C01">
              <w:t xml:space="preserve"> inch;</w:t>
            </w:r>
            <w:r w:rsidRPr="00D00B92">
              <w:t xml:space="preserve"> Bottom =1.0</w:t>
            </w:r>
            <w:r w:rsidR="00723C01">
              <w:t xml:space="preserve"> inch</w:t>
            </w:r>
          </w:p>
        </w:tc>
      </w:tr>
    </w:tbl>
    <w:p w14:paraId="1513B708" w14:textId="6CDA804A" w:rsidR="00460D19" w:rsidRDefault="00460D19" w:rsidP="003F633B">
      <w:pPr>
        <w:pStyle w:val="BodyText"/>
      </w:pPr>
    </w:p>
    <w:p w14:paraId="2534C381" w14:textId="045802EE" w:rsidR="00460D19" w:rsidRDefault="00460D19" w:rsidP="003F633B">
      <w:pPr>
        <w:pStyle w:val="BodyText"/>
      </w:pPr>
      <w:r>
        <w:rPr>
          <w:noProof/>
        </w:rPr>
        <w:lastRenderedPageBreak/>
        <mc:AlternateContent>
          <mc:Choice Requires="wps">
            <w:drawing>
              <wp:anchor distT="0" distB="0" distL="114300" distR="114300" simplePos="0" relativeHeight="251699200" behindDoc="0" locked="0" layoutInCell="1" allowOverlap="1" wp14:anchorId="532037C3" wp14:editId="6D0A2E7D">
                <wp:simplePos x="0" y="0"/>
                <wp:positionH relativeFrom="margin">
                  <wp:posOffset>5203826</wp:posOffset>
                </wp:positionH>
                <wp:positionV relativeFrom="paragraph">
                  <wp:posOffset>419839</wp:posOffset>
                </wp:positionV>
                <wp:extent cx="550016" cy="353803"/>
                <wp:effectExtent l="2857" t="0" r="5398" b="0"/>
                <wp:wrapNone/>
                <wp:docPr id="23" name="Text Box 23"/>
                <wp:cNvGraphicFramePr/>
                <a:graphic xmlns:a="http://schemas.openxmlformats.org/drawingml/2006/main">
                  <a:graphicData uri="http://schemas.microsoft.com/office/word/2010/wordprocessingShape">
                    <wps:wsp>
                      <wps:cNvSpPr txBox="1"/>
                      <wps:spPr>
                        <a:xfrm rot="16200000">
                          <a:off x="0" y="0"/>
                          <a:ext cx="550016" cy="353803"/>
                        </a:xfrm>
                        <a:prstGeom prst="rect">
                          <a:avLst/>
                        </a:prstGeom>
                        <a:noFill/>
                        <a:ln w="6350">
                          <a:noFill/>
                        </a:ln>
                      </wps:spPr>
                      <wps:txb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2037C3" id="_x0000_t202" coordsize="21600,21600" o:spt="202" path="m,l,21600r21600,l21600,xe">
                <v:stroke joinstyle="miter"/>
                <v:path gradientshapeok="t" o:connecttype="rect"/>
              </v:shapetype>
              <v:shape id="Text Box 23" o:spid="_x0000_s1026" type="#_x0000_t202" style="position:absolute;margin-left:409.75pt;margin-top:33.05pt;width:43.3pt;height:27.85pt;rotation:-90;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" filled="f" stroked="f" strokeweight=".5pt">
                <v:textbox>
                  <w:txbxContent>
                    <w:p w14:paraId="1BDA99BE" w14:textId="7C099673" w:rsidR="00460D19" w:rsidRPr="00460D19" w:rsidRDefault="00460D19" w:rsidP="00460D19">
                      <w:pPr>
                        <w:spacing w:line="240" w:lineRule="auto"/>
                        <w:rPr>
                          <w:color w:val="D49B00"/>
                          <w:szCs w:val="24"/>
                        </w:rPr>
                      </w:pPr>
                      <w:r w:rsidRPr="00460D19">
                        <w:rPr>
                          <w:color w:val="D49B00"/>
                          <w:szCs w:val="24"/>
                        </w:rPr>
                        <w:t>2020</w:t>
                      </w:r>
                    </w:p>
                  </w:txbxContent>
                </v:textbox>
                <w10:wrap anchorx="margin"/>
              </v:shape>
            </w:pict>
          </mc:Fallback>
        </mc:AlternateContent>
      </w:r>
      <w:r>
        <w:rPr>
          <w:noProof/>
        </w:rPr>
        <mc:AlternateContent>
          <mc:Choice Requires="wps">
            <w:drawing>
              <wp:anchor distT="0" distB="0" distL="114300" distR="114300" simplePos="0" relativeHeight="251697152" behindDoc="0" locked="0" layoutInCell="1" allowOverlap="1" wp14:anchorId="33CEAEF3" wp14:editId="2B376D2C">
                <wp:simplePos x="0" y="0"/>
                <wp:positionH relativeFrom="column">
                  <wp:posOffset>3640667</wp:posOffset>
                </wp:positionH>
                <wp:positionV relativeFrom="paragraph">
                  <wp:posOffset>440267</wp:posOffset>
                </wp:positionV>
                <wp:extent cx="1651000" cy="465666"/>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651000" cy="465666"/>
                        </a:xfrm>
                        <a:prstGeom prst="rect">
                          <a:avLst/>
                        </a:prstGeom>
                        <a:noFill/>
                        <a:ln w="6350">
                          <a:noFill/>
                        </a:ln>
                      </wps:spPr>
                      <wps:txb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EAEF3" id="Text Box 22" o:spid="_x0000_s1027" type="#_x0000_t202" style="position:absolute;margin-left:286.65pt;margin-top:34.65pt;width:130pt;height:36.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" filled="f" stroked="f" strokeweight=".5pt">
                <v:textbox>
                  <w:txbxContent>
                    <w:p w14:paraId="3A2B4F14" w14:textId="2AE4C238" w:rsidR="00460D19" w:rsidRPr="00460D19" w:rsidRDefault="00460D19" w:rsidP="00460D19">
                      <w:pPr>
                        <w:spacing w:line="240" w:lineRule="auto"/>
                        <w:rPr>
                          <w:color w:val="D49B00"/>
                          <w:szCs w:val="24"/>
                        </w:rPr>
                      </w:pPr>
                      <w:r w:rsidRPr="00460D19">
                        <w:rPr>
                          <w:color w:val="D49B00"/>
                          <w:szCs w:val="24"/>
                        </w:rPr>
                        <w:t>SCHOLAR NAME</w:t>
                      </w:r>
                    </w:p>
                    <w:p w14:paraId="24FBAA53" w14:textId="29CC8626" w:rsidR="00460D19" w:rsidRPr="00460D19" w:rsidRDefault="00460D19" w:rsidP="00460D19">
                      <w:pPr>
                        <w:spacing w:line="240" w:lineRule="auto"/>
                        <w:rPr>
                          <w:color w:val="D49B00"/>
                          <w:szCs w:val="24"/>
                        </w:rPr>
                      </w:pPr>
                      <w:r w:rsidRPr="00460D19">
                        <w:rPr>
                          <w:color w:val="D49B00"/>
                          <w:szCs w:val="24"/>
                        </w:rPr>
                        <w:t>REGISTRATION #</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0CD9F42E" wp14:editId="32BBF986">
                <wp:simplePos x="0" y="0"/>
                <wp:positionH relativeFrom="column">
                  <wp:posOffset>295910</wp:posOffset>
                </wp:positionH>
                <wp:positionV relativeFrom="paragraph">
                  <wp:posOffset>431589</wp:posOffset>
                </wp:positionV>
                <wp:extent cx="2980055" cy="448733"/>
                <wp:effectExtent l="0" t="0" r="0" b="0"/>
                <wp:wrapNone/>
                <wp:docPr id="5" name="Text Box 5"/>
                <wp:cNvGraphicFramePr/>
                <a:graphic xmlns:a="http://schemas.openxmlformats.org/drawingml/2006/main">
                  <a:graphicData uri="http://schemas.microsoft.com/office/word/2010/wordprocessingShape">
                    <wps:wsp>
                      <wps:cNvSpPr txBox="1"/>
                      <wps:spPr>
                        <a:xfrm>
                          <a:off x="0" y="0"/>
                          <a:ext cx="2980055" cy="448733"/>
                        </a:xfrm>
                        <a:prstGeom prst="rect">
                          <a:avLst/>
                        </a:prstGeom>
                        <a:noFill/>
                        <a:ln w="6350">
                          <a:noFill/>
                        </a:ln>
                      </wps:spPr>
                      <wps:txbx>
                        <w:txbxContent>
                          <w:p w14:paraId="3AF9E112" w14:textId="063EFE04" w:rsidR="00460D19" w:rsidRPr="00460D19" w:rsidRDefault="00504992" w:rsidP="00460D19">
                            <w:pPr>
                              <w:spacing w:line="240" w:lineRule="auto"/>
                              <w:rPr>
                                <w:color w:val="D49B00"/>
                                <w:szCs w:val="24"/>
                              </w:rPr>
                            </w:pPr>
                            <w:r w:rsidRPr="00460D19">
                              <w:rPr>
                                <w:color w:val="D49B00"/>
                                <w:szCs w:val="24"/>
                              </w:rPr>
                              <w:t xml:space="preserve">TITLE OF THE </w:t>
                            </w:r>
                            <w:r w:rsidR="008111EA">
                              <w:rPr>
                                <w:color w:val="D49B00"/>
                                <w:szCs w:val="24"/>
                              </w:rPr>
                              <w:t>THESIS</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TIMES NEW ROMAN WITH 22 SIZE</w:t>
                            </w:r>
                          </w:p>
                          <w:p w14:paraId="64FA8DA1" w14:textId="77777777" w:rsidR="00504992" w:rsidRPr="00460D19" w:rsidRDefault="00504992" w:rsidP="00460D19">
                            <w:pPr>
                              <w:rPr>
                                <w:color w:val="D49B00"/>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9F42E" id="Text Box 5" o:spid="_x0000_s1028" type="#_x0000_t202" style="position:absolute;margin-left:23.3pt;margin-top:34pt;width:234.65pt;height:35.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" filled="f" stroked="f" strokeweight=".5pt">
                <v:textbox>
                  <w:txbxContent>
                    <w:p w14:paraId="3AF9E112" w14:textId="063EFE04" w:rsidR="00460D19" w:rsidRPr="00460D19" w:rsidRDefault="00504992" w:rsidP="00460D19">
                      <w:pPr>
                        <w:spacing w:line="240" w:lineRule="auto"/>
                        <w:rPr>
                          <w:color w:val="D49B00"/>
                          <w:szCs w:val="24"/>
                        </w:rPr>
                      </w:pPr>
                      <w:r w:rsidRPr="00460D19">
                        <w:rPr>
                          <w:color w:val="D49B00"/>
                          <w:szCs w:val="24"/>
                        </w:rPr>
                        <w:t xml:space="preserve">TITLE OF THE </w:t>
                      </w:r>
                      <w:r w:rsidR="008111EA">
                        <w:rPr>
                          <w:color w:val="D49B00"/>
                          <w:szCs w:val="24"/>
                        </w:rPr>
                        <w:t>THESIS</w:t>
                      </w:r>
                      <w:r w:rsidR="00460D19" w:rsidRPr="00460D19">
                        <w:rPr>
                          <w:color w:val="D49B00"/>
                          <w:szCs w:val="24"/>
                        </w:rPr>
                        <w:t xml:space="preserve">  </w:t>
                      </w:r>
                    </w:p>
                    <w:p w14:paraId="64509DDA" w14:textId="1F3C3F6A" w:rsidR="00504992" w:rsidRPr="00460D19" w:rsidRDefault="00460D19" w:rsidP="00460D19">
                      <w:pPr>
                        <w:spacing w:line="240" w:lineRule="auto"/>
                        <w:rPr>
                          <w:color w:val="D49B00"/>
                          <w:szCs w:val="24"/>
                        </w:rPr>
                      </w:pPr>
                      <w:r w:rsidRPr="00460D19">
                        <w:rPr>
                          <w:color w:val="D49B00"/>
                          <w:szCs w:val="24"/>
                        </w:rPr>
                        <w:t>TIMES NEW ROMAN WITH 22 SIZE</w:t>
                      </w:r>
                    </w:p>
                    <w:p w14:paraId="64FA8DA1" w14:textId="77777777" w:rsidR="00504992" w:rsidRPr="00460D19" w:rsidRDefault="00504992" w:rsidP="00460D19">
                      <w:pPr>
                        <w:rPr>
                          <w:color w:val="D49B00"/>
                          <w:szCs w:val="24"/>
                        </w:rPr>
                      </w:pP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252ACDDC" wp14:editId="3C3C550F">
                <wp:simplePos x="0" y="0"/>
                <wp:positionH relativeFrom="margin">
                  <wp:posOffset>41910</wp:posOffset>
                </wp:positionH>
                <wp:positionV relativeFrom="paragraph">
                  <wp:posOffset>253365</wp:posOffset>
                </wp:positionV>
                <wp:extent cx="5723255" cy="795655"/>
                <wp:effectExtent l="0" t="0" r="10795" b="23495"/>
                <wp:wrapTopAndBottom/>
                <wp:docPr id="3" name="Rectangle 3"/>
                <wp:cNvGraphicFramePr/>
                <a:graphic xmlns:a="http://schemas.openxmlformats.org/drawingml/2006/main">
                  <a:graphicData uri="http://schemas.microsoft.com/office/word/2010/wordprocessingShape">
                    <wps:wsp>
                      <wps:cNvSpPr/>
                      <wps:spPr>
                        <a:xfrm>
                          <a:off x="0" y="0"/>
                          <a:ext cx="5723255" cy="795655"/>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4791CC" w14:textId="7C0F426D" w:rsidR="00504992" w:rsidRPr="00504992" w:rsidRDefault="00504992" w:rsidP="00460D19">
                            <w:pPr>
                              <w:spacing w:line="240" w:lineRule="auto"/>
                              <w:rPr>
                                <w:color w:val="D4AF0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ACDDC" id="Rectangle 3" o:spid="_x0000_s1029" style="position:absolute;margin-left:3.3pt;margin-top:19.95pt;width:450.65pt;height:62.6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" fillcolor="black [3213]" strokecolor="#1f4d78 [1604]" strokeweight="1pt">
                <v:textbox>
                  <w:txbxContent>
                    <w:p w14:paraId="5D4791CC" w14:textId="7C0F426D" w:rsidR="00504992" w:rsidRPr="00504992" w:rsidRDefault="00504992" w:rsidP="00460D19">
                      <w:pPr>
                        <w:spacing w:line="240" w:lineRule="auto"/>
                        <w:rPr>
                          <w:color w:val="D4AF00"/>
                        </w:rPr>
                      </w:pPr>
                    </w:p>
                  </w:txbxContent>
                </v:textbox>
                <w10:wrap type="topAndBottom" anchorx="margin"/>
              </v:rect>
            </w:pict>
          </mc:Fallback>
        </mc:AlternateContent>
      </w:r>
    </w:p>
    <w:p w14:paraId="1635DAC9" w14:textId="00300DF4" w:rsidR="00E94C44" w:rsidRDefault="00A120ED" w:rsidP="00A120ED">
      <w:pPr>
        <w:pStyle w:val="Caption"/>
      </w:pPr>
      <w:bookmarkStart w:id="59" w:name="_Toc45189311"/>
      <w:r>
        <w:t xml:space="preserve">Figure </w:t>
      </w:r>
      <w:r w:rsidR="001704C8">
        <w:fldChar w:fldCharType="begin"/>
      </w:r>
      <w:r w:rsidR="001704C8">
        <w:instrText xml:space="preserve"> STYLEREF 1 \s </w:instrText>
      </w:r>
      <w:r w:rsidR="001704C8">
        <w:fldChar w:fldCharType="separate"/>
      </w:r>
      <w:r w:rsidR="00E75E57">
        <w:rPr>
          <w:noProof/>
        </w:rPr>
        <w:t>2</w:t>
      </w:r>
      <w:r w:rsidR="001704C8">
        <w:rPr>
          <w:noProof/>
        </w:rPr>
        <w:fldChar w:fldCharType="end"/>
      </w:r>
      <w:r>
        <w:t>.</w:t>
      </w:r>
      <w:r w:rsidR="001704C8">
        <w:fldChar w:fldCharType="begin"/>
      </w:r>
      <w:r w:rsidR="001704C8">
        <w:instrText xml:space="preserve"> SEQ Figure \* ARABIC \s 1 </w:instrText>
      </w:r>
      <w:r w:rsidR="001704C8">
        <w:fldChar w:fldCharType="separate"/>
      </w:r>
      <w:r w:rsidR="00E75E57">
        <w:rPr>
          <w:noProof/>
        </w:rPr>
        <w:t>1</w:t>
      </w:r>
      <w:r w:rsidR="001704C8">
        <w:rPr>
          <w:noProof/>
        </w:rPr>
        <w:fldChar w:fldCharType="end"/>
      </w:r>
      <w:r w:rsidR="00E94C44">
        <w:t xml:space="preserve"> Sample </w:t>
      </w:r>
      <w:r>
        <w:t>Fo</w:t>
      </w:r>
      <w:r w:rsidR="00460D19">
        <w:t xml:space="preserve">rmatting for </w:t>
      </w:r>
      <w:r>
        <w:t>T</w:t>
      </w:r>
      <w:r w:rsidR="00460D19">
        <w:t xml:space="preserve">he </w:t>
      </w:r>
      <w:r>
        <w:t>S</w:t>
      </w:r>
      <w:r w:rsidR="00460D19">
        <w:t>pine</w:t>
      </w:r>
      <w:bookmarkEnd w:id="59"/>
    </w:p>
    <w:p w14:paraId="19D24BFC" w14:textId="7E5CF56D" w:rsidR="00E94C44" w:rsidRDefault="00E94C44" w:rsidP="003F633B">
      <w:pPr>
        <w:pStyle w:val="BodyText"/>
      </w:pPr>
    </w:p>
    <w:p w14:paraId="4F4061D0" w14:textId="7EF35006" w:rsidR="00486ACE" w:rsidRDefault="00486ACE" w:rsidP="003F633B">
      <w:pPr>
        <w:pStyle w:val="BodyText"/>
      </w:pPr>
      <w:r>
        <w:tab/>
        <w:t xml:space="preserve">Your </w:t>
      </w:r>
      <w:r w:rsidR="008111EA">
        <w:t>thesis</w:t>
      </w:r>
      <w:r>
        <w:t xml:space="preserve"> is one of the most significant writings you would ever write in your academic career. We hope this template helps for that. Good Luck!</w:t>
      </w:r>
    </w:p>
    <w:p w14:paraId="7AA4FD85" w14:textId="48791462" w:rsidR="00E94C44" w:rsidRDefault="00E94C44" w:rsidP="003F633B">
      <w:pPr>
        <w:pStyle w:val="BodyText"/>
      </w:pPr>
    </w:p>
    <w:p w14:paraId="33802084" w14:textId="77777777" w:rsidR="00E94C44" w:rsidRDefault="00E94C44" w:rsidP="003F633B">
      <w:pPr>
        <w:pStyle w:val="BodyText"/>
      </w:pPr>
    </w:p>
    <w:p w14:paraId="31ACA261" w14:textId="77777777" w:rsidR="00E94C44" w:rsidRDefault="00E94C44" w:rsidP="003F633B">
      <w:pPr>
        <w:pStyle w:val="BodyText"/>
      </w:pPr>
    </w:p>
    <w:p w14:paraId="57E54DE9" w14:textId="77777777" w:rsidR="00E94C44" w:rsidRDefault="00E94C44" w:rsidP="003F633B">
      <w:pPr>
        <w:pStyle w:val="BodyText"/>
      </w:pPr>
    </w:p>
    <w:p w14:paraId="52712FD9" w14:textId="2917F2A5" w:rsidR="00E94C44" w:rsidRDefault="00E94C44" w:rsidP="003F633B">
      <w:pPr>
        <w:pStyle w:val="BodyText"/>
      </w:pPr>
    </w:p>
    <w:p w14:paraId="12B37ED3" w14:textId="105B5211" w:rsidR="00E94C44" w:rsidRDefault="00E94C44" w:rsidP="003F633B">
      <w:pPr>
        <w:pStyle w:val="BodyText"/>
      </w:pPr>
    </w:p>
    <w:p w14:paraId="6DF7871B" w14:textId="455C81F2" w:rsidR="00E94C44" w:rsidRPr="003F633B" w:rsidRDefault="00E94C44" w:rsidP="003F633B">
      <w:pPr>
        <w:pStyle w:val="BodyText"/>
        <w:sectPr w:rsidR="00E94C44" w:rsidRPr="003F633B" w:rsidSect="00807D97">
          <w:headerReference w:type="default" r:id="rId17"/>
          <w:headerReference w:type="first" r:id="rId18"/>
          <w:footerReference w:type="first" r:id="rId19"/>
          <w:pgSz w:w="12240" w:h="15840" w:code="1"/>
          <w:pgMar w:top="1440" w:right="1440" w:bottom="1440" w:left="2160" w:header="1080" w:footer="720" w:gutter="0"/>
          <w:pgNumType w:start="1"/>
          <w:cols w:space="720"/>
          <w:titlePg/>
          <w:docGrid w:linePitch="326"/>
        </w:sectPr>
      </w:pPr>
    </w:p>
    <w:p w14:paraId="276651BB" w14:textId="62804582" w:rsidR="001D7CA2" w:rsidRPr="0014722D" w:rsidRDefault="009323E5" w:rsidP="0014722D">
      <w:pPr>
        <w:pStyle w:val="HEADING0"/>
        <w:rPr>
          <w:sz w:val="28"/>
          <w:szCs w:val="28"/>
        </w:rPr>
      </w:pPr>
      <w:bookmarkStart w:id="60" w:name="_Toc45115660"/>
      <w:r w:rsidRPr="0014722D">
        <w:rPr>
          <w:sz w:val="28"/>
          <w:szCs w:val="28"/>
        </w:rPr>
        <w:lastRenderedPageBreak/>
        <w:t>BIBLIOGRAPHY</w:t>
      </w:r>
      <w:bookmarkEnd w:id="60"/>
    </w:p>
    <w:p w14:paraId="57367CDE" w14:textId="77777777" w:rsidR="00B40301" w:rsidRDefault="001D7CA2" w:rsidP="002A2299">
      <w:r>
        <w:t xml:space="preserve"> </w:t>
      </w:r>
      <w:r w:rsidR="009323E5">
        <w:tab/>
        <w:t xml:space="preserve">Please ensure that you use a referencing style that is </w:t>
      </w:r>
      <w:r w:rsidR="00E57472">
        <w:t>recommended by your department or</w:t>
      </w:r>
      <w:r w:rsidR="00E57472" w:rsidRPr="00E57472">
        <w:t xml:space="preserve"> of a prominent periodical published by a professional society in your field</w:t>
      </w:r>
      <w:r w:rsidR="00E57472">
        <w:t xml:space="preserve"> such as IEEE, SME, ASCE, A</w:t>
      </w:r>
      <w:r w:rsidR="00B40301">
        <w:t>S</w:t>
      </w:r>
      <w:r w:rsidR="00E57472">
        <w:t>ME</w:t>
      </w:r>
      <w:r w:rsidR="00B40301">
        <w:t xml:space="preserve">, SPE, SGE, </w:t>
      </w:r>
      <w:r w:rsidR="00E57472">
        <w:t xml:space="preserve">etc. </w:t>
      </w:r>
    </w:p>
    <w:p w14:paraId="44D5F877" w14:textId="3EF1A43D" w:rsidR="001D7CA2" w:rsidRDefault="009323E5" w:rsidP="002A2299">
      <w:pPr>
        <w:ind w:firstLine="720"/>
      </w:pPr>
      <w:r>
        <w:t>It is recommended that a reference management software such as EndNote, Mendeley is used for bibliography. The references should be downloaded directly from the authentic sources to ensure accuracy of information.</w:t>
      </w:r>
    </w:p>
    <w:p w14:paraId="2825446C" w14:textId="1BC403F3" w:rsidR="00E57472" w:rsidRDefault="00E57472" w:rsidP="002A2299">
      <w:pPr>
        <w:pStyle w:val="StyleBodyTextFirstline05"/>
      </w:pPr>
      <w:r w:rsidRPr="00B10DF0">
        <w:t>Double spacing should be used between each reference. References that are more than one line long should be single-spaced within.</w:t>
      </w:r>
    </w:p>
    <w:p w14:paraId="2BA462BB" w14:textId="77777777" w:rsidR="00D02B50" w:rsidRDefault="00D02B50" w:rsidP="00D02B50">
      <w:pPr>
        <w:pStyle w:val="StyleBodyTextFirstline05"/>
      </w:pPr>
      <w:r>
        <w:t>Separate sections for references and bibliography may be added as well if required.</w:t>
      </w:r>
    </w:p>
    <w:p w14:paraId="49D84709" w14:textId="77777777" w:rsidR="00D02B50" w:rsidRDefault="00D02B50" w:rsidP="002A2299">
      <w:pPr>
        <w:pStyle w:val="StyleBodyTextFirstline05"/>
      </w:pPr>
    </w:p>
    <w:p w14:paraId="0F98807A" w14:textId="77777777" w:rsidR="0014722D" w:rsidRDefault="0014722D">
      <w:pPr>
        <w:spacing w:line="240" w:lineRule="auto"/>
        <w:rPr>
          <w:b/>
          <w:sz w:val="28"/>
          <w:szCs w:val="28"/>
        </w:rPr>
      </w:pPr>
      <w:bookmarkStart w:id="61" w:name="_Toc419149491"/>
      <w:bookmarkStart w:id="62" w:name="_Toc419151462"/>
      <w:bookmarkStart w:id="63" w:name="_Toc415853988"/>
      <w:r>
        <w:rPr>
          <w:sz w:val="28"/>
          <w:szCs w:val="28"/>
        </w:rPr>
        <w:br w:type="page"/>
      </w:r>
    </w:p>
    <w:p w14:paraId="599D9115" w14:textId="3499E950" w:rsidR="00641F5A" w:rsidRPr="0014722D" w:rsidRDefault="00E70911" w:rsidP="0014722D">
      <w:pPr>
        <w:pStyle w:val="HEADING0"/>
        <w:rPr>
          <w:sz w:val="28"/>
          <w:szCs w:val="28"/>
        </w:rPr>
      </w:pPr>
      <w:bookmarkStart w:id="64" w:name="_Toc45115661"/>
      <w:r w:rsidRPr="0014722D">
        <w:rPr>
          <w:sz w:val="28"/>
          <w:szCs w:val="28"/>
        </w:rPr>
        <w:lastRenderedPageBreak/>
        <w:t>A</w:t>
      </w:r>
      <w:r w:rsidR="00641F5A" w:rsidRPr="0014722D">
        <w:rPr>
          <w:sz w:val="28"/>
          <w:szCs w:val="28"/>
        </w:rPr>
        <w:t>PPEND</w:t>
      </w:r>
      <w:bookmarkEnd w:id="61"/>
      <w:bookmarkEnd w:id="62"/>
      <w:r w:rsidR="00B40301" w:rsidRPr="0014722D">
        <w:rPr>
          <w:sz w:val="28"/>
          <w:szCs w:val="28"/>
        </w:rPr>
        <w:t>ICES</w:t>
      </w:r>
      <w:bookmarkEnd w:id="64"/>
    </w:p>
    <w:p w14:paraId="6F96150B" w14:textId="50C5E545" w:rsidR="00B40301" w:rsidRPr="00B40301" w:rsidRDefault="009A2C84" w:rsidP="002A2299">
      <w:pPr>
        <w:pStyle w:val="StyleBodyTextFirstline05"/>
        <w:rPr>
          <w:b/>
        </w:rPr>
      </w:pPr>
      <w:r>
        <w:t xml:space="preserve">Appendices are generally used to provide useful information about your work for more details but are not essential part of your research. Some of the items that become part of your appendices include detailed </w:t>
      </w:r>
      <w:r w:rsidR="00B40301" w:rsidRPr="00B40301">
        <w:t>explanations and elaboratio</w:t>
      </w:r>
      <w:r>
        <w:t xml:space="preserve">ns, additional or large diagrams, additional or long tables, detailed mathematical derivations, </w:t>
      </w:r>
      <w:r w:rsidR="002A2299">
        <w:t>experimental</w:t>
      </w:r>
      <w:r>
        <w:t xml:space="preserve"> standards and protocols etc. </w:t>
      </w:r>
    </w:p>
    <w:p w14:paraId="322B7839" w14:textId="3069684E" w:rsidR="00B40301" w:rsidRPr="00B40301" w:rsidRDefault="009A2C84" w:rsidP="002A4B07">
      <w:pPr>
        <w:spacing w:before="100" w:beforeAutospacing="1" w:after="100" w:afterAutospacing="1"/>
        <w:ind w:firstLine="720"/>
      </w:pPr>
      <w:r>
        <w:t xml:space="preserve">Use letters to label the appendices e.g. </w:t>
      </w:r>
      <w:r w:rsidR="00B40301" w:rsidRPr="009A2C84">
        <w:t xml:space="preserve">Appendix A, Appendix B, </w:t>
      </w:r>
      <w:r>
        <w:t xml:space="preserve">etc. Each appendix should have a suitable title and should contain a specific type of information. Each appendix should start on a new page. Every appendix must be referred in your body text. </w:t>
      </w:r>
    </w:p>
    <w:p w14:paraId="3C7A0C15" w14:textId="77777777" w:rsidR="00987305" w:rsidRDefault="00987305" w:rsidP="002A2299">
      <w:pPr>
        <w:pStyle w:val="StyleBodyTextFirstline05"/>
        <w:sectPr w:rsidR="00987305" w:rsidSect="00B40301">
          <w:pgSz w:w="12240" w:h="15840" w:code="1"/>
          <w:pgMar w:top="1440" w:right="1440" w:bottom="1440" w:left="2160" w:header="1080" w:footer="720" w:gutter="0"/>
          <w:cols w:space="720"/>
          <w:titlePg/>
          <w:docGrid w:linePitch="326"/>
        </w:sectPr>
      </w:pPr>
    </w:p>
    <w:p w14:paraId="324203D7" w14:textId="65CFD7F0" w:rsidR="00641F5A" w:rsidRPr="00E70911" w:rsidRDefault="00641F5A" w:rsidP="002A2299">
      <w:pPr>
        <w:pStyle w:val="HEADING0"/>
        <w:rPr>
          <w:sz w:val="28"/>
          <w:szCs w:val="28"/>
        </w:rPr>
      </w:pPr>
      <w:bookmarkStart w:id="65" w:name="_Toc415853989"/>
      <w:bookmarkStart w:id="66" w:name="_Toc419149497"/>
      <w:bookmarkStart w:id="67" w:name="_Toc419149749"/>
      <w:bookmarkStart w:id="68" w:name="_Toc45115662"/>
      <w:bookmarkEnd w:id="63"/>
      <w:r w:rsidRPr="00E70911">
        <w:rPr>
          <w:sz w:val="28"/>
          <w:szCs w:val="28"/>
        </w:rPr>
        <w:lastRenderedPageBreak/>
        <w:t>VITA</w:t>
      </w:r>
      <w:bookmarkEnd w:id="65"/>
      <w:bookmarkEnd w:id="66"/>
      <w:bookmarkEnd w:id="67"/>
      <w:bookmarkEnd w:id="68"/>
    </w:p>
    <w:p w14:paraId="62162C16" w14:textId="75E24AC7" w:rsidR="00641F5A" w:rsidRDefault="00641F5A" w:rsidP="002A2299">
      <w:pPr>
        <w:pStyle w:val="StyleBodyTextFirstline05"/>
      </w:pPr>
      <w:r>
        <w:t>Provide information about yourself here</w:t>
      </w:r>
      <w:r w:rsidR="00E44768">
        <w:t xml:space="preserve"> in simple paragraph format in the past tense. </w:t>
      </w:r>
      <w:r>
        <w:t>You must include your full</w:t>
      </w:r>
      <w:r w:rsidR="00756410">
        <w:t xml:space="preserve"> </w:t>
      </w:r>
      <w:r>
        <w:t>name</w:t>
      </w:r>
      <w:r w:rsidR="00E44768">
        <w:t xml:space="preserve">, your educational and professional background. All </w:t>
      </w:r>
      <w:r w:rsidR="00F32A05">
        <w:t xml:space="preserve">degrees earned and year earned need to be included in the </w:t>
      </w:r>
      <w:r w:rsidR="00756410">
        <w:t>v</w:t>
      </w:r>
      <w:r w:rsidR="00F32A05">
        <w:t>ita. Also include the degree and date of the current degree earned.</w:t>
      </w:r>
    </w:p>
    <w:p w14:paraId="0E9A3574" w14:textId="77777777" w:rsidR="00641F5A" w:rsidRDefault="00641F5A" w:rsidP="002A2299"/>
    <w:p w14:paraId="4D016D2B" w14:textId="77777777" w:rsidR="00C92B85" w:rsidRDefault="00C92B85" w:rsidP="002A2299">
      <w:pPr>
        <w:sectPr w:rsidR="00C92B85" w:rsidSect="00B40301">
          <w:headerReference w:type="first" r:id="rId20"/>
          <w:pgSz w:w="12240" w:h="15840" w:code="1"/>
          <w:pgMar w:top="1656" w:right="1440" w:bottom="1440" w:left="2160" w:header="1080" w:footer="720" w:gutter="0"/>
          <w:cols w:space="720"/>
          <w:titlePg/>
          <w:docGrid w:linePitch="326"/>
        </w:sectPr>
      </w:pPr>
    </w:p>
    <w:p w14:paraId="4AC5F625" w14:textId="5C7D98C4" w:rsidR="00641F5A" w:rsidRDefault="00E44768" w:rsidP="002A2299">
      <w:r>
        <w:lastRenderedPageBreak/>
        <w:t xml:space="preserve">Finally, leave a blank page at the end of your </w:t>
      </w:r>
      <w:r w:rsidR="008111EA">
        <w:t>thesis</w:t>
      </w:r>
      <w:r>
        <w:t xml:space="preserve">. </w:t>
      </w:r>
      <w:r w:rsidR="006970E8">
        <w:t>This page is not numbered.</w:t>
      </w:r>
    </w:p>
    <w:sectPr w:rsidR="00641F5A" w:rsidSect="00B40301">
      <w:headerReference w:type="first" r:id="rId21"/>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13297" w14:textId="77777777" w:rsidR="001704C8" w:rsidRDefault="001704C8">
      <w:r>
        <w:separator/>
      </w:r>
    </w:p>
  </w:endnote>
  <w:endnote w:type="continuationSeparator" w:id="0">
    <w:p w14:paraId="530188B6" w14:textId="77777777" w:rsidR="001704C8" w:rsidRDefault="0017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F830D" w14:textId="31309D7D" w:rsidR="0057434F" w:rsidRDefault="005743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5076D" w14:textId="77777777" w:rsidR="0057434F" w:rsidRDefault="005743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BA5526" w14:textId="6D3D25C3" w:rsidR="0057434F" w:rsidRDefault="00574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04502" w14:textId="77777777" w:rsidR="001704C8" w:rsidRDefault="001704C8">
      <w:r>
        <w:separator/>
      </w:r>
    </w:p>
  </w:footnote>
  <w:footnote w:type="continuationSeparator" w:id="0">
    <w:p w14:paraId="757C3A80" w14:textId="77777777" w:rsidR="001704C8" w:rsidRDefault="0017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F386E" w14:textId="77777777" w:rsidR="0057434F" w:rsidRDefault="005743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57434F" w:rsidRDefault="0057434F">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19186" w14:textId="77777777" w:rsidR="0057434F" w:rsidRDefault="0057434F">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CA75D" w14:textId="01B9745C" w:rsidR="0057434F" w:rsidRDefault="0057434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349D40DA" w14:textId="77777777" w:rsidR="0057434F" w:rsidRDefault="0057434F"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88DC8" w14:textId="77777777" w:rsidR="0057434F" w:rsidRDefault="005743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24AE4" w14:textId="68DC0BBE" w:rsidR="0057434F" w:rsidRDefault="0057434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6D600C21" w14:textId="77777777" w:rsidR="0057434F" w:rsidRDefault="0057434F"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13852" w14:textId="1779B357" w:rsidR="0057434F" w:rsidRDefault="0057434F">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644829"/>
      <w:docPartObj>
        <w:docPartGallery w:val="Page Numbers (Top of Page)"/>
        <w:docPartUnique/>
      </w:docPartObj>
    </w:sdtPr>
    <w:sdtEndPr>
      <w:rPr>
        <w:noProof/>
      </w:rPr>
    </w:sdtEndPr>
    <w:sdtContent>
      <w:p w14:paraId="748FD69D" w14:textId="2F31E492" w:rsidR="0057434F" w:rsidRDefault="0057434F">
        <w:pPr>
          <w:pStyle w:val="Header"/>
          <w:jc w:val="right"/>
        </w:pPr>
        <w:r>
          <w:fldChar w:fldCharType="begin"/>
        </w:r>
        <w:r>
          <w:instrText xml:space="preserve"> PAGE   \* MERGEFORMAT </w:instrText>
        </w:r>
        <w:r>
          <w:fldChar w:fldCharType="separate"/>
        </w:r>
        <w:r>
          <w:rPr>
            <w:noProof/>
          </w:rPr>
          <w:t>20</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457B2" w14:textId="307830C9" w:rsidR="0057434F" w:rsidRDefault="0057434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C2072FC"/>
    <w:lvl w:ilvl="0">
      <w:start w:val="1"/>
      <w:numFmt w:val="decimal"/>
      <w:lvlText w:val="%1."/>
      <w:lvlJc w:val="left"/>
      <w:pPr>
        <w:tabs>
          <w:tab w:val="num" w:pos="1080"/>
        </w:tabs>
        <w:ind w:left="1080" w:hanging="360"/>
      </w:pPr>
    </w:lvl>
  </w:abstractNum>
  <w:abstractNum w:abstractNumId="1" w15:restartNumberingAfterBreak="0">
    <w:nsid w:val="01235C5A"/>
    <w:multiLevelType w:val="singleLevel"/>
    <w:tmpl w:val="04090013"/>
    <w:lvl w:ilvl="0">
      <w:start w:val="2"/>
      <w:numFmt w:val="upperRoman"/>
      <w:lvlText w:val="%1."/>
      <w:lvlJc w:val="left"/>
      <w:pPr>
        <w:tabs>
          <w:tab w:val="num" w:pos="720"/>
        </w:tabs>
        <w:ind w:left="720" w:hanging="720"/>
      </w:pPr>
      <w:rPr>
        <w:rFonts w:hint="default"/>
      </w:rPr>
    </w:lvl>
  </w:abstractNum>
  <w:abstractNum w:abstractNumId="2" w15:restartNumberingAfterBreak="0">
    <w:nsid w:val="0A964E07"/>
    <w:multiLevelType w:val="multilevel"/>
    <w:tmpl w:val="A7887C72"/>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suff w:val="space"/>
      <w:lvlText w:val="%1.%2.%3.%4"/>
      <w:lvlJc w:val="left"/>
      <w:pPr>
        <w:ind w:left="0" w:firstLine="0"/>
      </w:pPr>
    </w:lvl>
    <w:lvl w:ilvl="4">
      <w:start w:val="1"/>
      <w:numFmt w:val="decimal"/>
      <w:suff w:val="space"/>
      <w:lvlText w:val="%1.%2.%3.%4.%5"/>
      <w:lvlJc w:val="left"/>
      <w:pPr>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139A3378"/>
    <w:multiLevelType w:val="hybridMultilevel"/>
    <w:tmpl w:val="B9F2F282"/>
    <w:lvl w:ilvl="0" w:tplc="A3C083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22140A69"/>
    <w:multiLevelType w:val="hybridMultilevel"/>
    <w:tmpl w:val="02C2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478C7"/>
    <w:multiLevelType w:val="multilevel"/>
    <w:tmpl w:val="9CB20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C815CB"/>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39506AB3"/>
    <w:multiLevelType w:val="multilevel"/>
    <w:tmpl w:val="72102B38"/>
    <w:lvl w:ilvl="0">
      <w:start w:val="1"/>
      <w:numFmt w:val="decimal"/>
      <w:suff w:val="space"/>
      <w:lvlText w:val="%1."/>
      <w:lvlJc w:val="left"/>
      <w:pPr>
        <w:ind w:left="216" w:hanging="216"/>
      </w:pPr>
    </w:lvl>
    <w:lvl w:ilvl="1">
      <w:start w:val="1"/>
      <w:numFmt w:val="decimal"/>
      <w:suff w:val="space"/>
      <w:lvlText w:val="%1.%2."/>
      <w:lvlJc w:val="left"/>
      <w:pPr>
        <w:ind w:left="720" w:hanging="720"/>
      </w:pPr>
    </w:lvl>
    <w:lvl w:ilvl="2">
      <w:start w:val="1"/>
      <w:numFmt w:val="decimal"/>
      <w:suff w:val="space"/>
      <w:lvlText w:val="%1.%2.%3."/>
      <w:lvlJc w:val="left"/>
      <w:pPr>
        <w:ind w:left="720" w:hanging="720"/>
      </w:pPr>
      <w:rPr>
        <w:caps/>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3C0F3EF0"/>
    <w:multiLevelType w:val="hybridMultilevel"/>
    <w:tmpl w:val="64CA2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51AD8"/>
    <w:multiLevelType w:val="singleLevel"/>
    <w:tmpl w:val="04090013"/>
    <w:lvl w:ilvl="0">
      <w:start w:val="1"/>
      <w:numFmt w:val="upperRoman"/>
      <w:lvlText w:val="%1."/>
      <w:lvlJc w:val="left"/>
      <w:pPr>
        <w:tabs>
          <w:tab w:val="num" w:pos="720"/>
        </w:tabs>
        <w:ind w:left="720" w:hanging="720"/>
      </w:pPr>
      <w:rPr>
        <w:rFonts w:hint="default"/>
      </w:rPr>
    </w:lvl>
  </w:abstractNum>
  <w:abstractNum w:abstractNumId="11" w15:restartNumberingAfterBreak="0">
    <w:nsid w:val="426D102C"/>
    <w:multiLevelType w:val="hybridMultilevel"/>
    <w:tmpl w:val="1C4AC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E26731"/>
    <w:multiLevelType w:val="singleLevel"/>
    <w:tmpl w:val="2FC05C3E"/>
    <w:lvl w:ilvl="0">
      <w:start w:val="1"/>
      <w:numFmt w:val="decimal"/>
      <w:lvlText w:val="%1."/>
      <w:lvlJc w:val="left"/>
      <w:pPr>
        <w:tabs>
          <w:tab w:val="num" w:pos="360"/>
        </w:tabs>
        <w:ind w:left="360" w:hanging="360"/>
      </w:pPr>
      <w:rPr>
        <w:rFonts w:hint="default"/>
      </w:rPr>
    </w:lvl>
  </w:abstractNum>
  <w:abstractNum w:abstractNumId="13" w15:restartNumberingAfterBreak="0">
    <w:nsid w:val="459121B4"/>
    <w:multiLevelType w:val="singleLevel"/>
    <w:tmpl w:val="0409000F"/>
    <w:lvl w:ilvl="0">
      <w:start w:val="1"/>
      <w:numFmt w:val="decimal"/>
      <w:lvlText w:val="%1."/>
      <w:lvlJc w:val="left"/>
      <w:pPr>
        <w:tabs>
          <w:tab w:val="num" w:pos="360"/>
        </w:tabs>
        <w:ind w:left="360" w:hanging="360"/>
      </w:pPr>
      <w:rPr>
        <w:rFonts w:hint="default"/>
      </w:rPr>
    </w:lvl>
  </w:abstractNum>
  <w:abstractNum w:abstractNumId="14" w15:restartNumberingAfterBreak="0">
    <w:nsid w:val="4CEC4AB4"/>
    <w:multiLevelType w:val="hybridMultilevel"/>
    <w:tmpl w:val="492EBC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6F589D"/>
    <w:multiLevelType w:val="multilevel"/>
    <w:tmpl w:val="CBA053B8"/>
    <w:lvl w:ilvl="0">
      <w:start w:val="1"/>
      <w:numFmt w:val="decimal"/>
      <w:lvlText w:val="%1."/>
      <w:lvlJc w:val="left"/>
      <w:pPr>
        <w:tabs>
          <w:tab w:val="num" w:pos="360"/>
        </w:tabs>
        <w:ind w:left="216" w:hanging="216"/>
      </w:pPr>
    </w:lvl>
    <w:lvl w:ilvl="1">
      <w:start w:val="1"/>
      <w:numFmt w:val="decimal"/>
      <w:lvlText w:val="%1.%2."/>
      <w:lvlJc w:val="left"/>
      <w:pPr>
        <w:tabs>
          <w:tab w:val="num" w:pos="360"/>
        </w:tabs>
        <w:ind w:left="216" w:hanging="216"/>
      </w:pPr>
    </w:lvl>
    <w:lvl w:ilvl="2">
      <w:start w:val="1"/>
      <w:numFmt w:val="decimal"/>
      <w:lvlText w:val="%1.%2.%3."/>
      <w:lvlJc w:val="left"/>
      <w:pPr>
        <w:tabs>
          <w:tab w:val="num" w:pos="720"/>
        </w:tabs>
        <w:ind w:left="216" w:hanging="216"/>
      </w:pPr>
      <w:rPr>
        <w:caps/>
      </w:rPr>
    </w:lvl>
    <w:lvl w:ilvl="3">
      <w:start w:val="1"/>
      <w:numFmt w:val="none"/>
      <w:lvlText w:val=""/>
      <w:lvlJc w:val="left"/>
      <w:pPr>
        <w:tabs>
          <w:tab w:val="num" w:pos="360"/>
        </w:tabs>
        <w:ind w:left="216" w:hanging="216"/>
      </w:pPr>
      <w:rPr>
        <w:rFonts w:ascii="Times New Roman" w:hAnsi="Times New Roman" w:hint="default"/>
        <w:b/>
        <w:i w:val="0"/>
        <w:sz w:val="20"/>
      </w:r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81F5650"/>
    <w:multiLevelType w:val="singleLevel"/>
    <w:tmpl w:val="21120F10"/>
    <w:lvl w:ilvl="0">
      <w:start w:val="1"/>
      <w:numFmt w:val="upperRoman"/>
      <w:lvlText w:val="%1."/>
      <w:lvlJc w:val="left"/>
      <w:pPr>
        <w:tabs>
          <w:tab w:val="num" w:pos="720"/>
        </w:tabs>
        <w:ind w:left="720" w:hanging="720"/>
      </w:pPr>
      <w:rPr>
        <w:rFonts w:hint="default"/>
      </w:rPr>
    </w:lvl>
  </w:abstractNum>
  <w:abstractNum w:abstractNumId="17" w15:restartNumberingAfterBreak="0">
    <w:nsid w:val="5A011BC0"/>
    <w:multiLevelType w:val="hybridMultilevel"/>
    <w:tmpl w:val="A2D69C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1A71C03"/>
    <w:multiLevelType w:val="hybridMultilevel"/>
    <w:tmpl w:val="E0C22122"/>
    <w:lvl w:ilvl="0" w:tplc="1B4A54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3247BB"/>
    <w:multiLevelType w:val="singleLevel"/>
    <w:tmpl w:val="0409000F"/>
    <w:lvl w:ilvl="0">
      <w:start w:val="1"/>
      <w:numFmt w:val="decimal"/>
      <w:lvlText w:val="%1."/>
      <w:lvlJc w:val="left"/>
      <w:pPr>
        <w:tabs>
          <w:tab w:val="num" w:pos="360"/>
        </w:tabs>
        <w:ind w:left="360" w:hanging="360"/>
      </w:pPr>
      <w:rPr>
        <w:rFonts w:hint="default"/>
      </w:rPr>
    </w:lvl>
  </w:abstractNum>
  <w:abstractNum w:abstractNumId="20" w15:restartNumberingAfterBreak="0">
    <w:nsid w:val="63C554B8"/>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65CB6A57"/>
    <w:multiLevelType w:val="hybridMultilevel"/>
    <w:tmpl w:val="BAA4BB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E13635E"/>
    <w:multiLevelType w:val="singleLevel"/>
    <w:tmpl w:val="0409000F"/>
    <w:lvl w:ilvl="0">
      <w:start w:val="1"/>
      <w:numFmt w:val="decimal"/>
      <w:lvlText w:val="%1."/>
      <w:lvlJc w:val="left"/>
      <w:pPr>
        <w:tabs>
          <w:tab w:val="num" w:pos="360"/>
        </w:tabs>
        <w:ind w:left="360" w:hanging="360"/>
      </w:pPr>
      <w:rPr>
        <w:rFonts w:hint="default"/>
      </w:rPr>
    </w:lvl>
  </w:abstractNum>
  <w:num w:numId="1">
    <w:abstractNumId w:val="16"/>
  </w:num>
  <w:num w:numId="2">
    <w:abstractNumId w:val="19"/>
  </w:num>
  <w:num w:numId="3">
    <w:abstractNumId w:val="10"/>
  </w:num>
  <w:num w:numId="4">
    <w:abstractNumId w:val="7"/>
  </w:num>
  <w:num w:numId="5">
    <w:abstractNumId w:val="12"/>
  </w:num>
  <w:num w:numId="6">
    <w:abstractNumId w:val="1"/>
  </w:num>
  <w:num w:numId="7">
    <w:abstractNumId w:val="8"/>
  </w:num>
  <w:num w:numId="8">
    <w:abstractNumId w:val="22"/>
  </w:num>
  <w:num w:numId="9">
    <w:abstractNumId w:val="15"/>
  </w:num>
  <w:num w:numId="10">
    <w:abstractNumId w:val="4"/>
  </w:num>
  <w:num w:numId="11">
    <w:abstractNumId w:val="13"/>
  </w:num>
  <w:num w:numId="12">
    <w:abstractNumId w:val="0"/>
  </w:num>
  <w:num w:numId="13">
    <w:abstractNumId w:val="20"/>
  </w:num>
  <w:num w:numId="14">
    <w:abstractNumId w:val="4"/>
  </w:num>
  <w:num w:numId="15">
    <w:abstractNumId w:val="4"/>
  </w:num>
  <w:num w:numId="16">
    <w:abstractNumId w:val="4"/>
  </w:num>
  <w:num w:numId="17">
    <w:abstractNumId w:val="2"/>
  </w:num>
  <w:num w:numId="18">
    <w:abstractNumId w:val="11"/>
  </w:num>
  <w:num w:numId="19">
    <w:abstractNumId w:val="9"/>
  </w:num>
  <w:num w:numId="20">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1">
    <w:abstractNumId w:val="14"/>
  </w:num>
  <w:num w:numId="22">
    <w:abstractNumId w:val="21"/>
  </w:num>
  <w:num w:numId="23">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4">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5">
    <w:abstractNumId w:val="17"/>
  </w:num>
  <w:num w:numId="26">
    <w:abstractNumId w:val="18"/>
  </w:num>
  <w:num w:numId="27">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28">
    <w:abstractNumId w:val="4"/>
  </w:num>
  <w:num w:numId="29">
    <w:abstractNumId w:val="4"/>
  </w:num>
  <w:num w:numId="30">
    <w:abstractNumId w:val="4"/>
  </w:num>
  <w:num w:numId="31">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2">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3">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4">
    <w:abstractNumId w:val="4"/>
  </w:num>
  <w:num w:numId="35">
    <w:abstractNumId w:val="6"/>
  </w:num>
  <w:num w:numId="36">
    <w:abstractNumId w:val="4"/>
  </w:num>
  <w:num w:numId="37">
    <w:abstractNumId w:val="4"/>
  </w:num>
  <w:num w:numId="38">
    <w:abstractNumId w:val="4"/>
  </w:num>
  <w:num w:numId="39">
    <w:abstractNumId w:val="4"/>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0">
    <w:abstractNumId w:val="5"/>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111E7"/>
    <w:rsid w:val="000138AB"/>
    <w:rsid w:val="00014D31"/>
    <w:rsid w:val="00015897"/>
    <w:rsid w:val="00021DEE"/>
    <w:rsid w:val="000269EB"/>
    <w:rsid w:val="00026B9D"/>
    <w:rsid w:val="0003070B"/>
    <w:rsid w:val="00032A47"/>
    <w:rsid w:val="00033A01"/>
    <w:rsid w:val="000517A8"/>
    <w:rsid w:val="00060FDE"/>
    <w:rsid w:val="00061EFF"/>
    <w:rsid w:val="000709C4"/>
    <w:rsid w:val="0007271A"/>
    <w:rsid w:val="0007675D"/>
    <w:rsid w:val="0008226C"/>
    <w:rsid w:val="00084040"/>
    <w:rsid w:val="000A44CF"/>
    <w:rsid w:val="000A6252"/>
    <w:rsid w:val="000A64AE"/>
    <w:rsid w:val="000C010B"/>
    <w:rsid w:val="000C20ED"/>
    <w:rsid w:val="000C4400"/>
    <w:rsid w:val="000C7BEE"/>
    <w:rsid w:val="000D2131"/>
    <w:rsid w:val="000D36D1"/>
    <w:rsid w:val="000D56A7"/>
    <w:rsid w:val="000F01C6"/>
    <w:rsid w:val="00101ADA"/>
    <w:rsid w:val="001077B8"/>
    <w:rsid w:val="00114303"/>
    <w:rsid w:val="0011495B"/>
    <w:rsid w:val="00120965"/>
    <w:rsid w:val="00132F3E"/>
    <w:rsid w:val="001349BE"/>
    <w:rsid w:val="00135438"/>
    <w:rsid w:val="001403C0"/>
    <w:rsid w:val="0014722D"/>
    <w:rsid w:val="00147C16"/>
    <w:rsid w:val="00155D63"/>
    <w:rsid w:val="00164FDD"/>
    <w:rsid w:val="00167B59"/>
    <w:rsid w:val="001704C8"/>
    <w:rsid w:val="00183088"/>
    <w:rsid w:val="00184794"/>
    <w:rsid w:val="0018658B"/>
    <w:rsid w:val="00190546"/>
    <w:rsid w:val="0019278C"/>
    <w:rsid w:val="00195A3E"/>
    <w:rsid w:val="00197DC5"/>
    <w:rsid w:val="001A28B9"/>
    <w:rsid w:val="001B3917"/>
    <w:rsid w:val="001B717A"/>
    <w:rsid w:val="001C233E"/>
    <w:rsid w:val="001C7420"/>
    <w:rsid w:val="001C76BB"/>
    <w:rsid w:val="001C7E79"/>
    <w:rsid w:val="001D47FF"/>
    <w:rsid w:val="001D7CA2"/>
    <w:rsid w:val="001E2F88"/>
    <w:rsid w:val="001E39B4"/>
    <w:rsid w:val="001F2042"/>
    <w:rsid w:val="001F2FC5"/>
    <w:rsid w:val="00205C56"/>
    <w:rsid w:val="00206FEE"/>
    <w:rsid w:val="00216150"/>
    <w:rsid w:val="00227899"/>
    <w:rsid w:val="00227CA6"/>
    <w:rsid w:val="002332FB"/>
    <w:rsid w:val="00233E33"/>
    <w:rsid w:val="0024290B"/>
    <w:rsid w:val="0024669C"/>
    <w:rsid w:val="0025291D"/>
    <w:rsid w:val="0027487F"/>
    <w:rsid w:val="00277EC4"/>
    <w:rsid w:val="00285AF6"/>
    <w:rsid w:val="00292C9C"/>
    <w:rsid w:val="00294D6F"/>
    <w:rsid w:val="00295475"/>
    <w:rsid w:val="002A2299"/>
    <w:rsid w:val="002A4B07"/>
    <w:rsid w:val="002B29AC"/>
    <w:rsid w:val="002B50FA"/>
    <w:rsid w:val="002C01EB"/>
    <w:rsid w:val="002C40AB"/>
    <w:rsid w:val="002C476A"/>
    <w:rsid w:val="002D3943"/>
    <w:rsid w:val="002D5612"/>
    <w:rsid w:val="002E1C47"/>
    <w:rsid w:val="002E54E2"/>
    <w:rsid w:val="002F0207"/>
    <w:rsid w:val="002F173F"/>
    <w:rsid w:val="00302DBA"/>
    <w:rsid w:val="00304F2D"/>
    <w:rsid w:val="0030735B"/>
    <w:rsid w:val="00332000"/>
    <w:rsid w:val="00336479"/>
    <w:rsid w:val="00337D16"/>
    <w:rsid w:val="00346167"/>
    <w:rsid w:val="00347D3E"/>
    <w:rsid w:val="00355807"/>
    <w:rsid w:val="003561F0"/>
    <w:rsid w:val="00360BD6"/>
    <w:rsid w:val="00362576"/>
    <w:rsid w:val="003652A3"/>
    <w:rsid w:val="0037425F"/>
    <w:rsid w:val="0037579C"/>
    <w:rsid w:val="00383286"/>
    <w:rsid w:val="00386048"/>
    <w:rsid w:val="00387E03"/>
    <w:rsid w:val="00394E09"/>
    <w:rsid w:val="003B178D"/>
    <w:rsid w:val="003B2B27"/>
    <w:rsid w:val="003B4223"/>
    <w:rsid w:val="003C0E8D"/>
    <w:rsid w:val="003D2452"/>
    <w:rsid w:val="003D4DB1"/>
    <w:rsid w:val="003D6388"/>
    <w:rsid w:val="003F0A03"/>
    <w:rsid w:val="003F3E24"/>
    <w:rsid w:val="003F633B"/>
    <w:rsid w:val="00420233"/>
    <w:rsid w:val="00422A1B"/>
    <w:rsid w:val="00424601"/>
    <w:rsid w:val="00427CD6"/>
    <w:rsid w:val="00430403"/>
    <w:rsid w:val="00434B03"/>
    <w:rsid w:val="00435DC8"/>
    <w:rsid w:val="00441653"/>
    <w:rsid w:val="00443C57"/>
    <w:rsid w:val="00443D1F"/>
    <w:rsid w:val="004502D6"/>
    <w:rsid w:val="00454162"/>
    <w:rsid w:val="00456D3E"/>
    <w:rsid w:val="00460D19"/>
    <w:rsid w:val="0046493C"/>
    <w:rsid w:val="0046602E"/>
    <w:rsid w:val="00471B04"/>
    <w:rsid w:val="004732C1"/>
    <w:rsid w:val="004734DF"/>
    <w:rsid w:val="00481055"/>
    <w:rsid w:val="0048494C"/>
    <w:rsid w:val="00486ACE"/>
    <w:rsid w:val="00491FC8"/>
    <w:rsid w:val="00496879"/>
    <w:rsid w:val="004A237C"/>
    <w:rsid w:val="004A28D9"/>
    <w:rsid w:val="004A2DA6"/>
    <w:rsid w:val="004A595E"/>
    <w:rsid w:val="004B1474"/>
    <w:rsid w:val="004B427C"/>
    <w:rsid w:val="004B4A0F"/>
    <w:rsid w:val="004B506B"/>
    <w:rsid w:val="004C75D0"/>
    <w:rsid w:val="004D2C12"/>
    <w:rsid w:val="004D49C6"/>
    <w:rsid w:val="004D598B"/>
    <w:rsid w:val="004D5DEE"/>
    <w:rsid w:val="004D5E90"/>
    <w:rsid w:val="004E186D"/>
    <w:rsid w:val="004E77B7"/>
    <w:rsid w:val="004F3894"/>
    <w:rsid w:val="004F620C"/>
    <w:rsid w:val="004F66FC"/>
    <w:rsid w:val="00500080"/>
    <w:rsid w:val="005033F0"/>
    <w:rsid w:val="00504992"/>
    <w:rsid w:val="00513148"/>
    <w:rsid w:val="00515070"/>
    <w:rsid w:val="00522FF1"/>
    <w:rsid w:val="00523C40"/>
    <w:rsid w:val="00532F4C"/>
    <w:rsid w:val="0053449A"/>
    <w:rsid w:val="00534704"/>
    <w:rsid w:val="005358AA"/>
    <w:rsid w:val="00541EED"/>
    <w:rsid w:val="0054365E"/>
    <w:rsid w:val="00545DEE"/>
    <w:rsid w:val="00550362"/>
    <w:rsid w:val="0055253A"/>
    <w:rsid w:val="00552B1D"/>
    <w:rsid w:val="00557EB7"/>
    <w:rsid w:val="00560300"/>
    <w:rsid w:val="00567765"/>
    <w:rsid w:val="00570555"/>
    <w:rsid w:val="00571FF5"/>
    <w:rsid w:val="00572594"/>
    <w:rsid w:val="0057434F"/>
    <w:rsid w:val="00574EC1"/>
    <w:rsid w:val="00581D12"/>
    <w:rsid w:val="00584C79"/>
    <w:rsid w:val="00593714"/>
    <w:rsid w:val="005A266B"/>
    <w:rsid w:val="005A58DF"/>
    <w:rsid w:val="005B512D"/>
    <w:rsid w:val="005D096E"/>
    <w:rsid w:val="005E4C8B"/>
    <w:rsid w:val="005E61FA"/>
    <w:rsid w:val="005E64C4"/>
    <w:rsid w:val="005F1C7A"/>
    <w:rsid w:val="00601892"/>
    <w:rsid w:val="00610856"/>
    <w:rsid w:val="006244DA"/>
    <w:rsid w:val="00626194"/>
    <w:rsid w:val="006274EB"/>
    <w:rsid w:val="00641F5A"/>
    <w:rsid w:val="006429A3"/>
    <w:rsid w:val="006433C8"/>
    <w:rsid w:val="006455C5"/>
    <w:rsid w:val="0065239C"/>
    <w:rsid w:val="00652D34"/>
    <w:rsid w:val="00654173"/>
    <w:rsid w:val="006544D8"/>
    <w:rsid w:val="006617E3"/>
    <w:rsid w:val="00663837"/>
    <w:rsid w:val="006727AC"/>
    <w:rsid w:val="00683DA0"/>
    <w:rsid w:val="006970E8"/>
    <w:rsid w:val="006B3C7D"/>
    <w:rsid w:val="006B3CFC"/>
    <w:rsid w:val="006B54C9"/>
    <w:rsid w:val="006C103D"/>
    <w:rsid w:val="006C1248"/>
    <w:rsid w:val="006C1444"/>
    <w:rsid w:val="006D1769"/>
    <w:rsid w:val="006D42F5"/>
    <w:rsid w:val="006E2869"/>
    <w:rsid w:val="006E6B38"/>
    <w:rsid w:val="006F0C6A"/>
    <w:rsid w:val="00701CC1"/>
    <w:rsid w:val="00703C55"/>
    <w:rsid w:val="00703FF9"/>
    <w:rsid w:val="00717C7C"/>
    <w:rsid w:val="00721ED5"/>
    <w:rsid w:val="00723C01"/>
    <w:rsid w:val="007319FC"/>
    <w:rsid w:val="0073621F"/>
    <w:rsid w:val="00740915"/>
    <w:rsid w:val="0074212D"/>
    <w:rsid w:val="00742645"/>
    <w:rsid w:val="00743121"/>
    <w:rsid w:val="00744D7C"/>
    <w:rsid w:val="007501DA"/>
    <w:rsid w:val="00756410"/>
    <w:rsid w:val="0076218C"/>
    <w:rsid w:val="007639B9"/>
    <w:rsid w:val="0076496E"/>
    <w:rsid w:val="0077130D"/>
    <w:rsid w:val="00772503"/>
    <w:rsid w:val="0077390C"/>
    <w:rsid w:val="00774843"/>
    <w:rsid w:val="00776279"/>
    <w:rsid w:val="00795522"/>
    <w:rsid w:val="007A14A1"/>
    <w:rsid w:val="007B3745"/>
    <w:rsid w:val="007B511E"/>
    <w:rsid w:val="007B63EF"/>
    <w:rsid w:val="007C0996"/>
    <w:rsid w:val="007C38BE"/>
    <w:rsid w:val="007C626F"/>
    <w:rsid w:val="007D26E1"/>
    <w:rsid w:val="007F093F"/>
    <w:rsid w:val="007F75DC"/>
    <w:rsid w:val="007F7E9F"/>
    <w:rsid w:val="0080598D"/>
    <w:rsid w:val="00805F88"/>
    <w:rsid w:val="00807D97"/>
    <w:rsid w:val="008111EA"/>
    <w:rsid w:val="00813C58"/>
    <w:rsid w:val="00815008"/>
    <w:rsid w:val="008243B0"/>
    <w:rsid w:val="0082713B"/>
    <w:rsid w:val="008373EC"/>
    <w:rsid w:val="008466A3"/>
    <w:rsid w:val="00852C70"/>
    <w:rsid w:val="00860547"/>
    <w:rsid w:val="0086728E"/>
    <w:rsid w:val="00880E77"/>
    <w:rsid w:val="0088201F"/>
    <w:rsid w:val="008831EF"/>
    <w:rsid w:val="00896033"/>
    <w:rsid w:val="008A3CB8"/>
    <w:rsid w:val="008A75B5"/>
    <w:rsid w:val="008B0576"/>
    <w:rsid w:val="008B0A13"/>
    <w:rsid w:val="008B7EB5"/>
    <w:rsid w:val="008C06EF"/>
    <w:rsid w:val="008D0D92"/>
    <w:rsid w:val="008D13C1"/>
    <w:rsid w:val="008D769D"/>
    <w:rsid w:val="008E0100"/>
    <w:rsid w:val="008E070E"/>
    <w:rsid w:val="008E32B3"/>
    <w:rsid w:val="00904D9A"/>
    <w:rsid w:val="00907842"/>
    <w:rsid w:val="00917B05"/>
    <w:rsid w:val="0092506A"/>
    <w:rsid w:val="00925CFA"/>
    <w:rsid w:val="00930905"/>
    <w:rsid w:val="009323E5"/>
    <w:rsid w:val="009431BA"/>
    <w:rsid w:val="0094514E"/>
    <w:rsid w:val="009467F4"/>
    <w:rsid w:val="009556C4"/>
    <w:rsid w:val="009571B5"/>
    <w:rsid w:val="00963696"/>
    <w:rsid w:val="009648F9"/>
    <w:rsid w:val="00971089"/>
    <w:rsid w:val="00973B52"/>
    <w:rsid w:val="00980005"/>
    <w:rsid w:val="00987305"/>
    <w:rsid w:val="0099001A"/>
    <w:rsid w:val="00990706"/>
    <w:rsid w:val="009944BA"/>
    <w:rsid w:val="009A2C84"/>
    <w:rsid w:val="009A7814"/>
    <w:rsid w:val="009B515F"/>
    <w:rsid w:val="009B6AC0"/>
    <w:rsid w:val="009C37A2"/>
    <w:rsid w:val="009C703B"/>
    <w:rsid w:val="009D2A99"/>
    <w:rsid w:val="009E45E7"/>
    <w:rsid w:val="009F1F45"/>
    <w:rsid w:val="00A02AEC"/>
    <w:rsid w:val="00A120ED"/>
    <w:rsid w:val="00A146CC"/>
    <w:rsid w:val="00A30849"/>
    <w:rsid w:val="00A352D3"/>
    <w:rsid w:val="00A408C1"/>
    <w:rsid w:val="00A40B62"/>
    <w:rsid w:val="00A416FE"/>
    <w:rsid w:val="00A41F8D"/>
    <w:rsid w:val="00A474EC"/>
    <w:rsid w:val="00A52B2F"/>
    <w:rsid w:val="00A560DB"/>
    <w:rsid w:val="00A7029F"/>
    <w:rsid w:val="00A81238"/>
    <w:rsid w:val="00A84677"/>
    <w:rsid w:val="00A84F9F"/>
    <w:rsid w:val="00A859E7"/>
    <w:rsid w:val="00A90C1E"/>
    <w:rsid w:val="00AA3D30"/>
    <w:rsid w:val="00AA7160"/>
    <w:rsid w:val="00AB0AEF"/>
    <w:rsid w:val="00AC1828"/>
    <w:rsid w:val="00AD4190"/>
    <w:rsid w:val="00AD76D8"/>
    <w:rsid w:val="00AD7CB3"/>
    <w:rsid w:val="00AE13BF"/>
    <w:rsid w:val="00AE5609"/>
    <w:rsid w:val="00AE7B8C"/>
    <w:rsid w:val="00AF0901"/>
    <w:rsid w:val="00AF64C6"/>
    <w:rsid w:val="00B05FB9"/>
    <w:rsid w:val="00B10D94"/>
    <w:rsid w:val="00B10DF0"/>
    <w:rsid w:val="00B20435"/>
    <w:rsid w:val="00B33B7E"/>
    <w:rsid w:val="00B37322"/>
    <w:rsid w:val="00B40301"/>
    <w:rsid w:val="00B423F1"/>
    <w:rsid w:val="00B54BA7"/>
    <w:rsid w:val="00B70799"/>
    <w:rsid w:val="00B742A9"/>
    <w:rsid w:val="00B743FE"/>
    <w:rsid w:val="00B75F53"/>
    <w:rsid w:val="00B85945"/>
    <w:rsid w:val="00B87F4F"/>
    <w:rsid w:val="00BA7764"/>
    <w:rsid w:val="00BB2E26"/>
    <w:rsid w:val="00BB4F2E"/>
    <w:rsid w:val="00BB7B16"/>
    <w:rsid w:val="00BD5E53"/>
    <w:rsid w:val="00BD752D"/>
    <w:rsid w:val="00BE4EA4"/>
    <w:rsid w:val="00C06D4C"/>
    <w:rsid w:val="00C13829"/>
    <w:rsid w:val="00C14727"/>
    <w:rsid w:val="00C16A5F"/>
    <w:rsid w:val="00C17EC2"/>
    <w:rsid w:val="00C22152"/>
    <w:rsid w:val="00C237C7"/>
    <w:rsid w:val="00C31CEF"/>
    <w:rsid w:val="00C35726"/>
    <w:rsid w:val="00C43C82"/>
    <w:rsid w:val="00C46046"/>
    <w:rsid w:val="00C65457"/>
    <w:rsid w:val="00C73950"/>
    <w:rsid w:val="00C8337C"/>
    <w:rsid w:val="00C8377A"/>
    <w:rsid w:val="00C85164"/>
    <w:rsid w:val="00C86105"/>
    <w:rsid w:val="00C913BD"/>
    <w:rsid w:val="00C91610"/>
    <w:rsid w:val="00C91B14"/>
    <w:rsid w:val="00C92B85"/>
    <w:rsid w:val="00C948A4"/>
    <w:rsid w:val="00CA0B52"/>
    <w:rsid w:val="00CB2774"/>
    <w:rsid w:val="00CB7284"/>
    <w:rsid w:val="00CC2297"/>
    <w:rsid w:val="00CD0195"/>
    <w:rsid w:val="00CD1B83"/>
    <w:rsid w:val="00CD341F"/>
    <w:rsid w:val="00CD626F"/>
    <w:rsid w:val="00CD71B3"/>
    <w:rsid w:val="00CE25C7"/>
    <w:rsid w:val="00CF6587"/>
    <w:rsid w:val="00CF79C6"/>
    <w:rsid w:val="00D00B92"/>
    <w:rsid w:val="00D018CC"/>
    <w:rsid w:val="00D029A4"/>
    <w:rsid w:val="00D02B50"/>
    <w:rsid w:val="00D0413E"/>
    <w:rsid w:val="00D04C63"/>
    <w:rsid w:val="00D05638"/>
    <w:rsid w:val="00D10332"/>
    <w:rsid w:val="00D1594C"/>
    <w:rsid w:val="00D16370"/>
    <w:rsid w:val="00D232E8"/>
    <w:rsid w:val="00D37FC0"/>
    <w:rsid w:val="00D4022B"/>
    <w:rsid w:val="00D54B0C"/>
    <w:rsid w:val="00D81F85"/>
    <w:rsid w:val="00D870E6"/>
    <w:rsid w:val="00D95CC9"/>
    <w:rsid w:val="00DA40E3"/>
    <w:rsid w:val="00DB1451"/>
    <w:rsid w:val="00DB42E8"/>
    <w:rsid w:val="00DC1F85"/>
    <w:rsid w:val="00DD0359"/>
    <w:rsid w:val="00DD0B90"/>
    <w:rsid w:val="00DE1847"/>
    <w:rsid w:val="00DE2619"/>
    <w:rsid w:val="00DF3A23"/>
    <w:rsid w:val="00E1028C"/>
    <w:rsid w:val="00E10515"/>
    <w:rsid w:val="00E33731"/>
    <w:rsid w:val="00E33947"/>
    <w:rsid w:val="00E433F2"/>
    <w:rsid w:val="00E440A3"/>
    <w:rsid w:val="00E44768"/>
    <w:rsid w:val="00E44B6A"/>
    <w:rsid w:val="00E51533"/>
    <w:rsid w:val="00E57472"/>
    <w:rsid w:val="00E60042"/>
    <w:rsid w:val="00E607C2"/>
    <w:rsid w:val="00E61F16"/>
    <w:rsid w:val="00E647D8"/>
    <w:rsid w:val="00E658AF"/>
    <w:rsid w:val="00E66AC6"/>
    <w:rsid w:val="00E70911"/>
    <w:rsid w:val="00E736FD"/>
    <w:rsid w:val="00E75E57"/>
    <w:rsid w:val="00E91E43"/>
    <w:rsid w:val="00E9349C"/>
    <w:rsid w:val="00E94C44"/>
    <w:rsid w:val="00E95D48"/>
    <w:rsid w:val="00EB0B03"/>
    <w:rsid w:val="00EB3817"/>
    <w:rsid w:val="00EB4C60"/>
    <w:rsid w:val="00EB66C6"/>
    <w:rsid w:val="00EC3350"/>
    <w:rsid w:val="00ED195D"/>
    <w:rsid w:val="00ED5CA5"/>
    <w:rsid w:val="00ED6738"/>
    <w:rsid w:val="00EE4160"/>
    <w:rsid w:val="00EE79B3"/>
    <w:rsid w:val="00EE7AF8"/>
    <w:rsid w:val="00EF22D8"/>
    <w:rsid w:val="00F00A3B"/>
    <w:rsid w:val="00F021D6"/>
    <w:rsid w:val="00F04968"/>
    <w:rsid w:val="00F05F8B"/>
    <w:rsid w:val="00F1619E"/>
    <w:rsid w:val="00F16808"/>
    <w:rsid w:val="00F2102C"/>
    <w:rsid w:val="00F30D4C"/>
    <w:rsid w:val="00F32A05"/>
    <w:rsid w:val="00F331E1"/>
    <w:rsid w:val="00F33640"/>
    <w:rsid w:val="00F35370"/>
    <w:rsid w:val="00F4557C"/>
    <w:rsid w:val="00F52E9F"/>
    <w:rsid w:val="00F550F0"/>
    <w:rsid w:val="00F6699E"/>
    <w:rsid w:val="00F7483E"/>
    <w:rsid w:val="00F81F8F"/>
    <w:rsid w:val="00F82950"/>
    <w:rsid w:val="00F8458D"/>
    <w:rsid w:val="00F85F16"/>
    <w:rsid w:val="00FB0179"/>
    <w:rsid w:val="00FB2944"/>
    <w:rsid w:val="00FB3B3A"/>
    <w:rsid w:val="00FB7259"/>
    <w:rsid w:val="00FC3579"/>
    <w:rsid w:val="00FD6395"/>
    <w:rsid w:val="00FE05CC"/>
    <w:rsid w:val="00FE2F9B"/>
    <w:rsid w:val="00FE5359"/>
    <w:rsid w:val="00FE5537"/>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9D91"/>
  <w15:chartTrackingRefBased/>
  <w15:docId w15:val="{61860F33-A066-48A5-B45D-BCDC468F1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nhideWhenUsed="1" w:qFormat="1"/>
    <w:lsdException w:name="table of figures" w:uiPriority="99"/>
    <w:lsdException w:name="Hyperlink" w:uiPriority="99"/>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73EC"/>
    <w:pPr>
      <w:spacing w:line="480" w:lineRule="auto"/>
    </w:pPr>
    <w:rPr>
      <w:sz w:val="24"/>
    </w:rPr>
  </w:style>
  <w:style w:type="paragraph" w:styleId="Heading1">
    <w:name w:val="heading 1"/>
    <w:next w:val="Heading2"/>
    <w:qFormat/>
    <w:rsid w:val="00060FDE"/>
    <w:pPr>
      <w:keepNext/>
      <w:pageBreakBefore/>
      <w:numPr>
        <w:numId w:val="16"/>
      </w:numPr>
      <w:spacing w:after="240"/>
      <w:jc w:val="center"/>
      <w:outlineLvl w:val="0"/>
    </w:pPr>
    <w:rPr>
      <w:b/>
      <w:sz w:val="24"/>
    </w:rPr>
  </w:style>
  <w:style w:type="paragraph" w:styleId="Heading2">
    <w:name w:val="heading 2"/>
    <w:next w:val="BodyText"/>
    <w:link w:val="Heading2Char"/>
    <w:qFormat/>
    <w:rsid w:val="003B2B27"/>
    <w:pPr>
      <w:keepNext/>
      <w:numPr>
        <w:ilvl w:val="1"/>
        <w:numId w:val="16"/>
      </w:numPr>
      <w:spacing w:before="480" w:line="480" w:lineRule="auto"/>
      <w:outlineLvl w:val="1"/>
    </w:pPr>
    <w:rPr>
      <w:b/>
      <w:sz w:val="24"/>
    </w:rPr>
  </w:style>
  <w:style w:type="paragraph" w:styleId="Heading3">
    <w:name w:val="heading 3"/>
    <w:next w:val="StyleBodyTextFirstline05"/>
    <w:qFormat/>
    <w:rsid w:val="00ED6738"/>
    <w:pPr>
      <w:numPr>
        <w:ilvl w:val="2"/>
        <w:numId w:val="20"/>
      </w:numPr>
      <w:spacing w:line="480" w:lineRule="auto"/>
      <w:outlineLvl w:val="2"/>
    </w:pPr>
    <w:rPr>
      <w:b/>
      <w:sz w:val="24"/>
    </w:rPr>
  </w:style>
  <w:style w:type="paragraph" w:styleId="Heading4">
    <w:name w:val="heading 4"/>
    <w:next w:val="StyleBodyTextFirstline05"/>
    <w:link w:val="Heading4Char"/>
    <w:qFormat/>
    <w:rsid w:val="00ED6738"/>
    <w:pPr>
      <w:numPr>
        <w:ilvl w:val="3"/>
        <w:numId w:val="16"/>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6"/>
      </w:numPr>
      <w:spacing w:before="240" w:after="60"/>
      <w:outlineLvl w:val="5"/>
    </w:pPr>
    <w:rPr>
      <w:i/>
      <w:sz w:val="22"/>
    </w:rPr>
  </w:style>
  <w:style w:type="paragraph" w:styleId="Heading7">
    <w:name w:val="heading 7"/>
    <w:basedOn w:val="Normal"/>
    <w:next w:val="Normal"/>
    <w:pPr>
      <w:numPr>
        <w:ilvl w:val="6"/>
        <w:numId w:val="16"/>
      </w:numPr>
      <w:spacing w:before="240" w:after="60"/>
      <w:outlineLvl w:val="6"/>
    </w:pPr>
    <w:rPr>
      <w:rFonts w:ascii="Arial" w:hAnsi="Arial"/>
    </w:rPr>
  </w:style>
  <w:style w:type="paragraph" w:styleId="Heading8">
    <w:name w:val="heading 8"/>
    <w:basedOn w:val="Normal"/>
    <w:next w:val="Normal"/>
    <w:pPr>
      <w:numPr>
        <w:ilvl w:val="7"/>
        <w:numId w:val="16"/>
      </w:numPr>
      <w:spacing w:before="240" w:after="60"/>
      <w:outlineLvl w:val="7"/>
    </w:pPr>
    <w:rPr>
      <w:rFonts w:ascii="Arial" w:hAnsi="Arial"/>
      <w:i/>
    </w:rPr>
  </w:style>
  <w:style w:type="paragraph" w:styleId="Heading9">
    <w:name w:val="heading 9"/>
    <w:basedOn w:val="Normal"/>
    <w:next w:val="Normal"/>
    <w:pPr>
      <w:numPr>
        <w:ilvl w:val="8"/>
        <w:numId w:val="1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lang w:val="en-US" w:eastAsia="en-US" w:bidi="ar-SA"/>
    </w:rPr>
  </w:style>
  <w:style w:type="paragraph" w:customStyle="1" w:styleId="TOC10">
    <w:name w:val="TOC1"/>
    <w:basedOn w:val="Normal"/>
    <w:rsid w:val="00795522"/>
  </w:style>
  <w:style w:type="paragraph" w:styleId="BalloonText">
    <w:name w:val="Balloon Text"/>
    <w:basedOn w:val="Normal"/>
    <w:link w:val="BalloonTextChar"/>
    <w:rsid w:val="0046493C"/>
    <w:pPr>
      <w:spacing w:line="240" w:lineRule="auto"/>
    </w:pPr>
    <w:rPr>
      <w:rFonts w:ascii="Tahoma" w:hAnsi="Tahoma" w:cs="Tahoma"/>
      <w:sz w:val="16"/>
      <w:szCs w:val="16"/>
    </w:rPr>
  </w:style>
  <w:style w:type="character" w:customStyle="1" w:styleId="BalloonTextChar">
    <w:name w:val="Balloon Text Char"/>
    <w:link w:val="BalloonText"/>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uiPriority w:val="59"/>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nhideWhenUsed/>
    <w:qFormat/>
    <w:rsid w:val="00813C58"/>
    <w:pPr>
      <w:spacing w:after="240" w:line="240" w:lineRule="auto"/>
      <w:jc w:val="center"/>
    </w:pPr>
  </w:style>
  <w:style w:type="paragraph" w:customStyle="1" w:styleId="CoverCaps">
    <w:name w:val="[Cover] Caps"/>
    <w:basedOn w:val="Normal"/>
    <w:link w:val="CoverCapsChar"/>
    <w:rsid w:val="00610856"/>
    <w:pPr>
      <w:spacing w:before="240" w:after="240" w:line="240" w:lineRule="auto"/>
      <w:jc w:val="center"/>
    </w:pPr>
    <w:rPr>
      <w:rFonts w:eastAsiaTheme="minorHAnsi"/>
      <w:sz w:val="32"/>
      <w:szCs w:val="32"/>
    </w:rPr>
  </w:style>
  <w:style w:type="character" w:customStyle="1" w:styleId="CoverCapsChar">
    <w:name w:val="[Cover] Caps Char"/>
    <w:basedOn w:val="DefaultParagraphFont"/>
    <w:link w:val="CoverCaps"/>
    <w:rsid w:val="00610856"/>
    <w:rPr>
      <w:rFonts w:eastAsiaTheme="minorHAnsi"/>
      <w:sz w:val="32"/>
      <w:szCs w:val="32"/>
    </w:rPr>
  </w:style>
  <w:style w:type="paragraph" w:customStyle="1" w:styleId="CoverBold">
    <w:name w:val="[Cover] Bold"/>
    <w:basedOn w:val="Normal"/>
    <w:link w:val="CoverBoldChar"/>
    <w:rsid w:val="00610856"/>
    <w:pPr>
      <w:spacing w:before="240" w:after="240" w:line="240" w:lineRule="auto"/>
      <w:jc w:val="center"/>
    </w:pPr>
    <w:rPr>
      <w:rFonts w:eastAsiaTheme="minorHAnsi"/>
      <w:b/>
      <w:sz w:val="32"/>
      <w:szCs w:val="32"/>
    </w:rPr>
  </w:style>
  <w:style w:type="character" w:customStyle="1" w:styleId="CoverBoldChar">
    <w:name w:val="[Cover] Bold Char"/>
    <w:basedOn w:val="DefaultParagraphFont"/>
    <w:link w:val="CoverBold"/>
    <w:rsid w:val="00610856"/>
    <w:rPr>
      <w:rFonts w:eastAsiaTheme="minorHAnsi"/>
      <w:b/>
      <w:sz w:val="32"/>
      <w:szCs w:val="32"/>
    </w:rPr>
  </w:style>
  <w:style w:type="paragraph" w:customStyle="1" w:styleId="CoverSigner">
    <w:name w:val="[Cover] Signer"/>
    <w:basedOn w:val="Normal"/>
    <w:link w:val="CoverSignerChar"/>
    <w:rsid w:val="00610856"/>
    <w:pPr>
      <w:spacing w:line="240" w:lineRule="auto"/>
      <w:ind w:left="4500"/>
    </w:pPr>
    <w:rPr>
      <w:rFonts w:eastAsiaTheme="minorHAnsi"/>
      <w:szCs w:val="24"/>
    </w:rPr>
  </w:style>
  <w:style w:type="character" w:customStyle="1" w:styleId="CoverSignerChar">
    <w:name w:val="[Cover] Signer Char"/>
    <w:basedOn w:val="DefaultParagraphFont"/>
    <w:link w:val="CoverSigner"/>
    <w:rsid w:val="00610856"/>
    <w:rPr>
      <w:rFonts w:eastAsiaTheme="minorHAnsi"/>
      <w:sz w:val="24"/>
      <w:szCs w:val="24"/>
    </w:rPr>
  </w:style>
  <w:style w:type="paragraph" w:customStyle="1" w:styleId="CoverSignatureLine">
    <w:name w:val="[Cover] Signature Line"/>
    <w:basedOn w:val="Normal"/>
    <w:link w:val="CoverSignatureLineChar"/>
    <w:rsid w:val="00610856"/>
    <w:pPr>
      <w:pBdr>
        <w:bottom w:val="single" w:sz="12" w:space="1" w:color="auto"/>
      </w:pBdr>
      <w:spacing w:before="560" w:line="240" w:lineRule="auto"/>
      <w:ind w:left="4507"/>
    </w:pPr>
    <w:rPr>
      <w:rFonts w:eastAsiaTheme="minorHAnsi"/>
      <w:szCs w:val="24"/>
    </w:rPr>
  </w:style>
  <w:style w:type="character" w:customStyle="1" w:styleId="CoverSignatureLineChar">
    <w:name w:val="[Cover] Signature Line Char"/>
    <w:basedOn w:val="DefaultParagraphFont"/>
    <w:link w:val="CoverSignatureLine"/>
    <w:rsid w:val="00610856"/>
    <w:rPr>
      <w:rFonts w:eastAsiaTheme="minorHAnsi"/>
      <w:sz w:val="24"/>
      <w:szCs w:val="24"/>
    </w:rPr>
  </w:style>
  <w:style w:type="character" w:styleId="PlaceholderText">
    <w:name w:val="Placeholder Text"/>
    <w:basedOn w:val="DefaultParagraphFont"/>
    <w:uiPriority w:val="99"/>
    <w:semiHidden/>
    <w:rsid w:val="00610856"/>
    <w:rPr>
      <w:color w:val="808080"/>
    </w:rPr>
  </w:style>
  <w:style w:type="paragraph" w:styleId="NormalWeb">
    <w:name w:val="Normal (Web)"/>
    <w:basedOn w:val="Normal"/>
    <w:uiPriority w:val="99"/>
    <w:unhideWhenUsed/>
    <w:rsid w:val="00B40301"/>
    <w:pPr>
      <w:spacing w:before="100" w:beforeAutospacing="1" w:after="100" w:afterAutospacing="1" w:line="240" w:lineRule="auto"/>
    </w:pPr>
    <w:rPr>
      <w:szCs w:val="24"/>
    </w:rPr>
  </w:style>
  <w:style w:type="character" w:styleId="Emphasis">
    <w:name w:val="Emphasis"/>
    <w:basedOn w:val="DefaultParagraphFont"/>
    <w:uiPriority w:val="20"/>
    <w:qFormat/>
    <w:rsid w:val="00B40301"/>
    <w:rPr>
      <w:i/>
      <w:iCs/>
    </w:rPr>
  </w:style>
  <w:style w:type="character" w:customStyle="1" w:styleId="fontstyle01">
    <w:name w:val="fontstyle01"/>
    <w:basedOn w:val="DefaultParagraphFont"/>
    <w:rsid w:val="003F633B"/>
    <w:rPr>
      <w:rFonts w:ascii="Times-Roman" w:hAnsi="Times-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1696927747">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3B0190308F84FBBAF9AA3857C275C0F"/>
        <w:category>
          <w:name w:val="General"/>
          <w:gallery w:val="placeholder"/>
        </w:category>
        <w:types>
          <w:type w:val="bbPlcHdr"/>
        </w:types>
        <w:behaviors>
          <w:behavior w:val="content"/>
        </w:behaviors>
        <w:guid w:val="{0AA2DCE1-CBCE-4293-8AE0-9E9A0B5EDC18}"/>
      </w:docPartPr>
      <w:docPartBody>
        <w:p w:rsidR="00E644B6" w:rsidRDefault="00EE412D" w:rsidP="00EE412D">
          <w:pPr>
            <w:pStyle w:val="C3B0190308F84FBBAF9AA3857C275C0F"/>
          </w:pPr>
          <w:r w:rsidRPr="008D2E0F">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2D"/>
    <w:rsid w:val="000B0017"/>
    <w:rsid w:val="0026085F"/>
    <w:rsid w:val="004D1E72"/>
    <w:rsid w:val="0051259F"/>
    <w:rsid w:val="00643A45"/>
    <w:rsid w:val="007A1165"/>
    <w:rsid w:val="009348B9"/>
    <w:rsid w:val="00B94A17"/>
    <w:rsid w:val="00BD2024"/>
    <w:rsid w:val="00C55092"/>
    <w:rsid w:val="00CE19CD"/>
    <w:rsid w:val="00E644B6"/>
    <w:rsid w:val="00EE412D"/>
    <w:rsid w:val="00F51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0D45C7D79664C299435833BC6733A22">
    <w:name w:val="20D45C7D79664C299435833BC6733A22"/>
    <w:rsid w:val="00EE412D"/>
  </w:style>
  <w:style w:type="paragraph" w:customStyle="1" w:styleId="E7840CB97BF14645B390BDF06365A1CC">
    <w:name w:val="E7840CB97BF14645B390BDF06365A1CC"/>
    <w:rsid w:val="00EE412D"/>
  </w:style>
  <w:style w:type="paragraph" w:customStyle="1" w:styleId="CF538BB3657849EA86CA3524A36D2DEA">
    <w:name w:val="CF538BB3657849EA86CA3524A36D2DEA"/>
    <w:rsid w:val="00EE412D"/>
  </w:style>
  <w:style w:type="paragraph" w:customStyle="1" w:styleId="D0B0485E54C245CD991FB3B616FE84C8">
    <w:name w:val="D0B0485E54C245CD991FB3B616FE84C8"/>
    <w:rsid w:val="00EE412D"/>
  </w:style>
  <w:style w:type="paragraph" w:customStyle="1" w:styleId="ED51CB643BB74A1392961315AF7BEB7C">
    <w:name w:val="ED51CB643BB74A1392961315AF7BEB7C"/>
    <w:rsid w:val="00EE412D"/>
  </w:style>
  <w:style w:type="paragraph" w:customStyle="1" w:styleId="81F6E7FBF5C14422A5B209E9B0C8DF00">
    <w:name w:val="81F6E7FBF5C14422A5B209E9B0C8DF00"/>
    <w:rsid w:val="00EE412D"/>
  </w:style>
  <w:style w:type="paragraph" w:customStyle="1" w:styleId="3932EA712BC8403EABECF323239EB4BD">
    <w:name w:val="3932EA712BC8403EABECF323239EB4BD"/>
    <w:rsid w:val="00EE412D"/>
  </w:style>
  <w:style w:type="paragraph" w:customStyle="1" w:styleId="C3B0190308F84FBBAF9AA3857C275C0F">
    <w:name w:val="C3B0190308F84FBBAF9AA3857C275C0F"/>
    <w:rsid w:val="00EE412D"/>
  </w:style>
  <w:style w:type="paragraph" w:customStyle="1" w:styleId="4E1514464F3C458EA833A853879AD087">
    <w:name w:val="4E1514464F3C458EA833A853879AD087"/>
    <w:rsid w:val="00EE4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pproval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25F514-80C9-43AD-9623-CDC1353FD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2052</Words>
  <Characters>1170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13725</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JECT OF YOUR DEGREE</dc:subject>
  <dc:creator>Your full name here</dc:creator>
  <cp:keywords/>
  <dc:description/>
  <cp:lastModifiedBy>Azeem Raza</cp:lastModifiedBy>
  <cp:revision>9</cp:revision>
  <cp:lastPrinted>2020-09-10T07:07:00Z</cp:lastPrinted>
  <dcterms:created xsi:type="dcterms:W3CDTF">2020-07-14T08:20:00Z</dcterms:created>
  <dcterms:modified xsi:type="dcterms:W3CDTF">2020-09-10T07:08:00Z</dcterms:modified>
</cp:coreProperties>
</file>